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5ABB0891" w:rsidP="04F7C70A" w:rsidRDefault="5ABB0891" w14:paraId="03BBDD49" w14:textId="4D7A4DD1">
      <w:pPr>
        <w:pStyle w:val="Normal"/>
        <w:jc w:val="center"/>
      </w:pPr>
      <w:r w:rsidRPr="04F7C70A" w:rsidR="5ABB0891">
        <w:rPr>
          <w:b w:val="1"/>
          <w:bCs w:val="1"/>
          <w:sz w:val="24"/>
          <w:szCs w:val="24"/>
        </w:rPr>
        <w:t>Ideas</w:t>
      </w:r>
    </w:p>
    <w:p w:rsidR="5ABB0891" w:rsidP="04F7C70A" w:rsidRDefault="5ABB0891" w14:paraId="082DB57C" w14:textId="3F57A4AE">
      <w:pPr>
        <w:pStyle w:val="Normal"/>
        <w:rPr>
          <w:b w:val="1"/>
          <w:bCs w:val="1"/>
        </w:rPr>
      </w:pPr>
      <w:r w:rsidRPr="04F7C70A" w:rsidR="5ABB0891">
        <w:rPr>
          <w:b w:val="1"/>
          <w:bCs w:val="1"/>
        </w:rPr>
        <w:t>Game of Life</w:t>
      </w:r>
    </w:p>
    <w:p w:rsidR="27560D94" w:rsidP="04F7C70A" w:rsidRDefault="27560D94" w14:paraId="2116AD14" w14:textId="2D91BE5E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27560D94">
        <w:rPr/>
        <w:t xml:space="preserve">Allow users around the world to contribute to the data </w:t>
      </w:r>
    </w:p>
    <w:p w:rsidR="27560D94" w:rsidP="04F7C70A" w:rsidRDefault="27560D94" w14:paraId="14C359C1" w14:textId="5452DEF6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27560D94">
        <w:rPr/>
        <w:t xml:space="preserve">Live representation of the </w:t>
      </w:r>
      <w:r w:rsidR="388BFCBF">
        <w:rPr/>
        <w:t>endangered species around the world</w:t>
      </w:r>
    </w:p>
    <w:p w:rsidR="1FC40F36" w:rsidP="04F7C70A" w:rsidRDefault="1FC40F36" w14:paraId="58782E2E" w14:textId="634BA534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1FC40F36">
        <w:rPr/>
        <w:t>Combination of endangered species and factors that are making them go extinct – users can toggle settings to look at different species?</w:t>
      </w:r>
    </w:p>
    <w:p w:rsidR="547EB369" w:rsidP="04F7C70A" w:rsidRDefault="547EB369" w14:paraId="60E95E9E" w14:textId="49B87045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547EB369">
        <w:rPr/>
        <w:t>Ability to adjust timescale</w:t>
      </w:r>
    </w:p>
    <w:p w:rsidR="2873F5CA" w:rsidP="04F7C70A" w:rsidRDefault="2873F5CA" w14:paraId="10DC8481" w14:textId="65ED5E9B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2873F5CA">
        <w:rPr/>
        <w:t xml:space="preserve">Available data for endangered species: habitats, </w:t>
      </w:r>
      <w:r w:rsidR="2028C59C">
        <w:rPr/>
        <w:t xml:space="preserve">population, </w:t>
      </w:r>
      <w:r w:rsidR="78DCA197">
        <w:rPr/>
        <w:t xml:space="preserve">what you can do to help, </w:t>
      </w:r>
      <w:r w:rsidR="2028C59C">
        <w:rPr/>
        <w:t>etc.</w:t>
      </w:r>
    </w:p>
    <w:p w:rsidR="12AD4585" w:rsidP="04F7C70A" w:rsidRDefault="12AD4585" w14:paraId="5710BA74" w14:textId="189C2CD7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="12AD4585">
        <w:rPr/>
        <w:t xml:space="preserve">Option to adjust the factors affecting a species’ survival – </w:t>
      </w:r>
      <w:r w:rsidR="12AD4585">
        <w:rPr/>
        <w:t>e</w:t>
      </w:r>
      <w:r w:rsidR="2EC7D32E">
        <w:rPr/>
        <w:t>.</w:t>
      </w:r>
      <w:r w:rsidR="12AD4585">
        <w:rPr/>
        <w:t>g.</w:t>
      </w:r>
      <w:r w:rsidR="12AD4585">
        <w:rPr/>
        <w:t xml:space="preserve"> Sufficient food/water/access to resources, predators, poachers – can be educational in terms of the main risks to a </w:t>
      </w:r>
      <w:r w:rsidR="04246858">
        <w:rPr/>
        <w:t xml:space="preserve">given </w:t>
      </w:r>
      <w:r w:rsidR="12AD4585">
        <w:rPr/>
        <w:t>species survi</w:t>
      </w:r>
      <w:r w:rsidR="59A473B2">
        <w:rPr/>
        <w:t>val</w:t>
      </w:r>
      <w:r w:rsidR="5B465873">
        <w:rPr/>
        <w:t xml:space="preserve"> and what they depend on in their environments/ecosystem</w:t>
      </w:r>
      <w:r w:rsidR="5578DE93">
        <w:rPr/>
        <w:t xml:space="preserve"> - just seen this was mentioned above</w:t>
      </w:r>
    </w:p>
    <w:p w:rsidR="04F7C70A" w:rsidP="04F7C70A" w:rsidRDefault="04F7C70A" w14:paraId="2AFE4552" w14:textId="01F2A398">
      <w:pPr>
        <w:pStyle w:val="Normal"/>
        <w:rPr>
          <w:b w:val="1"/>
          <w:bCs w:val="1"/>
        </w:rPr>
      </w:pPr>
    </w:p>
    <w:p w:rsidR="5ABB0891" w:rsidP="04F7C70A" w:rsidRDefault="5ABB0891" w14:paraId="0C487705" w14:textId="1776D5FD">
      <w:pPr>
        <w:pStyle w:val="Normal"/>
        <w:rPr>
          <w:b w:val="1"/>
          <w:bCs w:val="1"/>
        </w:rPr>
      </w:pPr>
      <w:r w:rsidRPr="04F7C70A" w:rsidR="5ABB0891">
        <w:rPr>
          <w:b w:val="1"/>
          <w:bCs w:val="1"/>
        </w:rPr>
        <w:t xml:space="preserve">Fostering a pet online </w:t>
      </w:r>
    </w:p>
    <w:p w:rsidR="554614DD" w:rsidP="04F7C70A" w:rsidRDefault="554614DD" w14:paraId="1E8AB577" w14:textId="39C0BC47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554614DD">
        <w:rPr/>
        <w:t>Allow users to experience a variety of species and breeds, allowing them to better understand themselves as well as their potentially new friend(s)</w:t>
      </w:r>
    </w:p>
    <w:p w:rsidR="65E37FD8" w:rsidP="04F7C70A" w:rsidRDefault="65E37FD8" w14:paraId="3EDE4EFB" w14:textId="2F5FBFC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65E37FD8">
        <w:rPr/>
        <w:t>Option to customise according to accommodation style/size, access to green spaces to match you with an ideal breed/species (their requirements matched to your own)</w:t>
      </w:r>
    </w:p>
    <w:p w:rsidR="1C40649C" w:rsidP="04F7C70A" w:rsidRDefault="1C40649C" w14:paraId="174ED668" w14:textId="68736C5F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1C40649C">
        <w:rPr/>
        <w:t>Ex</w:t>
      </w:r>
      <w:r w:rsidR="1C40649C">
        <w:rPr/>
        <w:t>p</w:t>
      </w:r>
      <w:r w:rsidR="1C40649C">
        <w:rPr/>
        <w:t>erience</w:t>
      </w:r>
      <w:r w:rsidR="1C40649C">
        <w:rPr/>
        <w:t xml:space="preserve"> the potential destructive nature of a pet that is ignored / left alone </w:t>
      </w:r>
    </w:p>
    <w:p w:rsidR="67DD3D93" w:rsidP="04F7C70A" w:rsidRDefault="67DD3D93" w14:paraId="29DD114F" w14:textId="4062BF73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67DD3D93">
        <w:rPr/>
        <w:t>Responsibility dimension, to appreciate the work that is involved (as well as the play and general cuteness) - walk, feed, play requirements – and to understand the time and financial investment that getting a pet involves</w:t>
      </w:r>
    </w:p>
    <w:p w:rsidR="198A2EFF" w:rsidP="04F7C70A" w:rsidRDefault="198A2EFF" w14:paraId="6D69FC33" w14:textId="106D16D9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198A2EFF">
        <w:rPr/>
        <w:t>A</w:t>
      </w:r>
      <w:r w:rsidR="198A2EFF">
        <w:rPr/>
        <w:t xml:space="preserve">llow users to create a virtual house e.g. setting size dimensions, number of rooms etc. </w:t>
      </w:r>
    </w:p>
    <w:p w:rsidR="04F7C70A" w:rsidP="04F7C70A" w:rsidRDefault="04F7C70A" w14:paraId="20AA067B" w14:textId="604A8390">
      <w:pPr>
        <w:pStyle w:val="Normal"/>
        <w:rPr>
          <w:b w:val="1"/>
          <w:bCs w:val="1"/>
        </w:rPr>
      </w:pPr>
    </w:p>
    <w:p w:rsidR="5ABB0891" w:rsidP="04F7C70A" w:rsidRDefault="5ABB0891" w14:paraId="5DD9249B" w14:textId="0E3E3FEC">
      <w:pPr>
        <w:pStyle w:val="Normal"/>
        <w:rPr>
          <w:b w:val="1"/>
          <w:bCs w:val="1"/>
        </w:rPr>
      </w:pPr>
      <w:r w:rsidRPr="04F7C70A" w:rsidR="5ABB0891">
        <w:rPr>
          <w:b w:val="1"/>
          <w:bCs w:val="1"/>
        </w:rPr>
        <w:t>Crypto Board Game</w:t>
      </w:r>
    </w:p>
    <w:p w:rsidR="71BCC912" w:rsidP="04F7C70A" w:rsidRDefault="71BCC912" w14:paraId="77BC98C9" w14:textId="3E53AEAD">
      <w:pPr>
        <w:pStyle w:val="ListParagraph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71BCC912">
        <w:rPr/>
        <w:t xml:space="preserve">Allow for the creation of multiple custom styles of board games </w:t>
      </w:r>
      <w:r w:rsidR="71BCC912">
        <w:rPr/>
        <w:t>(</w:t>
      </w:r>
      <w:r w:rsidR="33D12602">
        <w:rPr/>
        <w:t>M</w:t>
      </w:r>
      <w:r w:rsidR="71BCC912">
        <w:rPr/>
        <w:t>onopoly</w:t>
      </w:r>
      <w:r w:rsidR="71BCC912">
        <w:rPr/>
        <w:t>, Catan, Risk</w:t>
      </w:r>
      <w:r w:rsidR="62ABA693">
        <w:rPr/>
        <w:t xml:space="preserve"> etc</w:t>
      </w:r>
      <w:r w:rsidR="71BCC912">
        <w:rPr/>
        <w:t>)</w:t>
      </w:r>
    </w:p>
    <w:p w:rsidR="71BCC912" w:rsidP="04F7C70A" w:rsidRDefault="71BCC912" w14:paraId="2A3D3B09" w14:textId="49FB7CA5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="71BCC912">
        <w:rPr/>
        <w:t>E</w:t>
      </w:r>
      <w:r w:rsidR="71BCC912">
        <w:rPr/>
        <w:t>v</w:t>
      </w:r>
      <w:r w:rsidR="71BCC912">
        <w:rPr/>
        <w:t>e</w:t>
      </w:r>
      <w:r w:rsidR="71BCC912">
        <w:rPr/>
        <w:t>r</w:t>
      </w:r>
      <w:r w:rsidR="71BCC912">
        <w:rPr/>
        <w:t>y</w:t>
      </w:r>
      <w:r w:rsidR="71BCC912">
        <w:rPr/>
        <w:t>t</w:t>
      </w:r>
      <w:r w:rsidR="71BCC912">
        <w:rPr/>
        <w:t>h</w:t>
      </w:r>
      <w:r w:rsidR="71BCC912">
        <w:rPr/>
        <w:t xml:space="preserve">ing crypto/tech centric. </w:t>
      </w:r>
    </w:p>
    <w:p w:rsidR="71BCC912" w:rsidP="04F7C70A" w:rsidRDefault="71BCC912" w14:paraId="4DCB30E1" w14:textId="7B5ACC88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="71BCC912">
        <w:rPr/>
        <w:t>Creation of Art Assests required for the game</w:t>
      </w:r>
      <w:r w:rsidR="5F317F46">
        <w:rPr/>
        <w:t xml:space="preserve"> (Design Elements)</w:t>
      </w:r>
    </w:p>
    <w:p w:rsidR="71BCC912" w:rsidP="04F7C70A" w:rsidRDefault="71BCC912" w14:paraId="25D1328A" w14:textId="3264463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="71BCC912">
        <w:rPr/>
        <w:t xml:space="preserve">Enabling multiplayer gameplay, with </w:t>
      </w:r>
      <w:r w:rsidR="71BCC912">
        <w:rPr/>
        <w:t>i</w:t>
      </w:r>
      <w:r w:rsidR="461EE0AF">
        <w:rPr/>
        <w:t>ndividual control of game tokens.</w:t>
      </w:r>
    </w:p>
    <w:p w:rsidR="461EE0AF" w:rsidP="04F7C70A" w:rsidRDefault="461EE0AF" w14:paraId="2016B26C" w14:textId="1DFDA925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="461EE0AF">
        <w:rPr/>
        <w:t>S</w:t>
      </w:r>
      <w:r w:rsidR="461EE0AF">
        <w:rPr/>
        <w:t>t</w:t>
      </w:r>
      <w:r w:rsidR="461EE0AF">
        <w:rPr/>
        <w:t>o</w:t>
      </w:r>
      <w:r w:rsidR="461EE0AF">
        <w:rPr/>
        <w:t>r</w:t>
      </w:r>
      <w:r w:rsidR="461EE0AF">
        <w:rPr/>
        <w:t>i</w:t>
      </w:r>
      <w:r w:rsidR="461EE0AF">
        <w:rPr/>
        <w:t>ng Game Logic and Save State in a Database</w:t>
      </w:r>
      <w:r w:rsidR="3A37BC66">
        <w:rPr/>
        <w:t>.</w:t>
      </w:r>
    </w:p>
    <w:p w:rsidR="3A37BC66" w:rsidP="04F7C70A" w:rsidRDefault="3A37BC66" w14:paraId="77BB1757" w14:textId="6D3AF8AF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="3A37BC66">
        <w:rPr/>
        <w:t xml:space="preserve">Drag and Drop Functionality for </w:t>
      </w:r>
      <w:r w:rsidR="3A37BC66">
        <w:rPr/>
        <w:t>as</w:t>
      </w:r>
      <w:r w:rsidR="1AC58122">
        <w:rPr/>
        <w:t>s</w:t>
      </w:r>
      <w:r w:rsidR="3A37BC66">
        <w:rPr/>
        <w:t>e</w:t>
      </w:r>
      <w:r w:rsidR="3A37BC66">
        <w:rPr/>
        <w:t>ts</w:t>
      </w:r>
      <w:r w:rsidR="3A37BC66">
        <w:rPr/>
        <w:t xml:space="preserve"> tokens representing </w:t>
      </w:r>
      <w:r w:rsidR="3A37BC66">
        <w:rPr/>
        <w:t>anything</w:t>
      </w:r>
      <w:r w:rsidR="3A37BC66">
        <w:rPr/>
        <w:t xml:space="preserve"> from houses and hotels in the case of monopoly, to roads and weapons found in other games</w:t>
      </w:r>
    </w:p>
    <w:p w:rsidR="574C0059" w:rsidP="04F7C70A" w:rsidRDefault="574C0059" w14:paraId="6157C80B" w14:textId="504D5A3E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="574C0059">
        <w:rPr/>
        <w:t xml:space="preserve">Bet on your success with real crypto currency </w:t>
      </w:r>
    </w:p>
    <w:p w:rsidR="04F7C70A" w:rsidP="04F7C70A" w:rsidRDefault="04F7C70A" w14:paraId="3F3117A3" w14:textId="0BADE530">
      <w:pPr>
        <w:pStyle w:val="Normal"/>
        <w:rPr>
          <w:b w:val="1"/>
          <w:bCs w:val="1"/>
        </w:rPr>
      </w:pPr>
    </w:p>
    <w:p w:rsidR="5ABB0891" w:rsidP="04F7C70A" w:rsidRDefault="5ABB0891" w14:paraId="2CF02F95" w14:textId="455B0E01">
      <w:pPr>
        <w:pStyle w:val="Normal"/>
        <w:rPr>
          <w:b w:val="1"/>
          <w:bCs w:val="1"/>
        </w:rPr>
      </w:pPr>
      <w:r w:rsidRPr="04F7C70A" w:rsidR="5ABB0891">
        <w:rPr>
          <w:b w:val="1"/>
          <w:bCs w:val="1"/>
        </w:rPr>
        <w:t>Literacy rates around the world (interactive design)</w:t>
      </w:r>
    </w:p>
    <w:p w:rsidR="4CF19870" w:rsidP="04F7C70A" w:rsidRDefault="4CF19870" w14:paraId="0A533007" w14:textId="7A83B2AC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="4CF19870">
        <w:rPr>
          <w:b w:val="0"/>
          <w:bCs w:val="0"/>
        </w:rPr>
        <w:t xml:space="preserve">Interactive globe </w:t>
      </w:r>
    </w:p>
    <w:p w:rsidR="4CF19870" w:rsidP="04F7C70A" w:rsidRDefault="4CF19870" w14:paraId="6A6D7A2E" w14:textId="753DDB71">
      <w:pPr>
        <w:pStyle w:val="ListParagraph"/>
        <w:numPr>
          <w:ilvl w:val="0"/>
          <w:numId w:val="6"/>
        </w:numPr>
        <w:rPr>
          <w:b w:val="1"/>
          <w:bCs w:val="1"/>
          <w:sz w:val="22"/>
          <w:szCs w:val="22"/>
        </w:rPr>
      </w:pPr>
      <w:r w:rsidR="4CF19870">
        <w:rPr>
          <w:b w:val="0"/>
          <w:bCs w:val="0"/>
        </w:rPr>
        <w:t>Graph in the shape of words / letters (in different languages too)</w:t>
      </w:r>
    </w:p>
    <w:p w:rsidR="7273F9DF" w:rsidP="04F7C70A" w:rsidRDefault="7273F9DF" w14:paraId="31428773" w14:textId="6189BE8F">
      <w:pPr>
        <w:pStyle w:val="ListParagraph"/>
        <w:numPr>
          <w:ilvl w:val="0"/>
          <w:numId w:val="6"/>
        </w:numPr>
        <w:rPr>
          <w:b w:val="1"/>
          <w:bCs w:val="1"/>
          <w:sz w:val="22"/>
          <w:szCs w:val="22"/>
        </w:rPr>
      </w:pPr>
      <w:r w:rsidR="7273F9DF">
        <w:rPr>
          <w:b w:val="0"/>
          <w:bCs w:val="0"/>
        </w:rPr>
        <w:t xml:space="preserve">Using sound to portray the data </w:t>
      </w:r>
    </w:p>
    <w:p w:rsidR="0363852D" w:rsidP="04F7C70A" w:rsidRDefault="0363852D" w14:paraId="12C06754" w14:textId="2DD46BE9">
      <w:pPr>
        <w:pStyle w:val="ListParagraph"/>
        <w:numPr>
          <w:ilvl w:val="0"/>
          <w:numId w:val="6"/>
        </w:numPr>
        <w:rPr>
          <w:b w:val="1"/>
          <w:bCs w:val="1"/>
          <w:sz w:val="22"/>
          <w:szCs w:val="22"/>
        </w:rPr>
      </w:pPr>
      <w:r w:rsidR="0363852D">
        <w:rPr>
          <w:b w:val="0"/>
          <w:bCs w:val="0"/>
        </w:rPr>
        <w:t xml:space="preserve">Option to present the user with scrambled/nonsensical data, and for them to need to piece it together like a puzzle – simulating the experience </w:t>
      </w:r>
      <w:r w:rsidR="243ED8DA">
        <w:rPr>
          <w:b w:val="0"/>
          <w:bCs w:val="0"/>
        </w:rPr>
        <w:t xml:space="preserve"> </w:t>
      </w:r>
    </w:p>
    <w:p w:rsidR="502A648D" w:rsidP="04F7C70A" w:rsidRDefault="502A648D" w14:paraId="09B207CB" w14:textId="51CFCDAA">
      <w:pPr>
        <w:pStyle w:val="ListParagraph"/>
        <w:numPr>
          <w:ilvl w:val="0"/>
          <w:numId w:val="6"/>
        </w:numPr>
        <w:rPr>
          <w:b w:val="1"/>
          <w:bCs w:val="1"/>
          <w:sz w:val="22"/>
          <w:szCs w:val="22"/>
        </w:rPr>
      </w:pPr>
      <w:r w:rsidR="502A648D">
        <w:rPr>
          <w:b w:val="0"/>
          <w:bCs w:val="0"/>
        </w:rPr>
        <w:t xml:space="preserve">See vid of how English sounds for </w:t>
      </w:r>
      <w:r w:rsidR="502A648D">
        <w:rPr>
          <w:b w:val="0"/>
          <w:bCs w:val="0"/>
        </w:rPr>
        <w:t>non-English</w:t>
      </w:r>
      <w:r w:rsidR="502A648D">
        <w:rPr>
          <w:b w:val="0"/>
          <w:bCs w:val="0"/>
        </w:rPr>
        <w:t xml:space="preserve"> speakers</w:t>
      </w:r>
    </w:p>
    <w:p w:rsidR="57D63031" w:rsidP="57D63031" w:rsidRDefault="57D63031" w14:paraId="6C5F72C7" w14:textId="24FE0646">
      <w:pPr>
        <w:pStyle w:val="Normal"/>
        <w:rPr>
          <w:b w:val="0"/>
          <w:bCs w:val="0"/>
        </w:rPr>
      </w:pPr>
    </w:p>
    <w:p w:rsidR="57D63031" w:rsidP="57D63031" w:rsidRDefault="57D63031" w14:paraId="56B23E5A" w14:textId="3BD6DDFE">
      <w:pPr>
        <w:pStyle w:val="Normal"/>
        <w:rPr>
          <w:b w:val="0"/>
          <w:bCs w:val="0"/>
        </w:rPr>
      </w:pPr>
    </w:p>
    <w:p w:rsidR="57D63031" w:rsidP="57D63031" w:rsidRDefault="57D63031" w14:paraId="1E68E148" w14:textId="374185CF">
      <w:pPr>
        <w:pStyle w:val="Normal"/>
        <w:rPr>
          <w:b w:val="0"/>
          <w:bCs w:val="0"/>
        </w:rPr>
      </w:pPr>
    </w:p>
    <w:p w:rsidR="57D63031" w:rsidP="57D63031" w:rsidRDefault="57D63031" w14:paraId="60715719" w14:textId="4A91BEC9">
      <w:pPr>
        <w:pStyle w:val="Normal"/>
        <w:rPr>
          <w:b w:val="0"/>
          <w:bCs w:val="0"/>
        </w:rPr>
      </w:pPr>
    </w:p>
    <w:p w:rsidR="2017D43E" w:rsidP="57D63031" w:rsidRDefault="2017D43E" w14:paraId="3E7F3413" w14:textId="27AAA4A2">
      <w:pPr>
        <w:pStyle w:val="Normal"/>
        <w:rPr>
          <w:b w:val="1"/>
          <w:bCs w:val="1"/>
        </w:rPr>
      </w:pPr>
      <w:r w:rsidRPr="57D63031" w:rsidR="2017D43E">
        <w:rPr>
          <w:b w:val="1"/>
          <w:bCs w:val="1"/>
        </w:rPr>
        <w:t>Game of Life</w:t>
      </w:r>
    </w:p>
    <w:p w:rsidR="720AEA6F" w:rsidP="57D63031" w:rsidRDefault="720AEA6F" w14:paraId="7059D4B7" w14:textId="2FD05AC0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Name of product </w:t>
      </w:r>
    </w:p>
    <w:p w:rsidR="04E568E4" w:rsidP="57D63031" w:rsidRDefault="04E568E4" w14:paraId="55DF3EC2" w14:textId="6087377E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04E568E4">
        <w:rPr>
          <w:b w:val="0"/>
          <w:bCs w:val="0"/>
        </w:rPr>
        <w:t xml:space="preserve">Game of Game or some pun to do with game </w:t>
      </w:r>
      <w:r w:rsidR="04E568E4">
        <w:rPr>
          <w:b w:val="0"/>
          <w:bCs w:val="0"/>
        </w:rPr>
        <w:t>hunting.</w:t>
      </w:r>
    </w:p>
    <w:p w:rsidR="5BBDE652" w:rsidP="57D63031" w:rsidRDefault="5BBDE652" w14:paraId="4AFBD580" w14:textId="63AA4E0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5BBDE652">
        <w:rPr>
          <w:b w:val="0"/>
          <w:bCs w:val="0"/>
        </w:rPr>
        <w:t>Gaming with our planet</w:t>
      </w:r>
    </w:p>
    <w:p w:rsidR="5BBDE652" w:rsidP="57D63031" w:rsidRDefault="5BBDE652" w14:paraId="6C9A0D11" w14:textId="3551BA4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5BBDE652">
        <w:rPr>
          <w:b w:val="0"/>
          <w:bCs w:val="0"/>
        </w:rPr>
        <w:t>Game of extinction</w:t>
      </w:r>
    </w:p>
    <w:p w:rsidR="720AEA6F" w:rsidP="57D63031" w:rsidRDefault="720AEA6F" w14:paraId="17D9AE37" w14:textId="2867B4FC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at is the serious problem being addressed? </w:t>
      </w:r>
    </w:p>
    <w:p w:rsidR="50252178" w:rsidP="57D63031" w:rsidRDefault="50252178" w14:paraId="081DD8B0" w14:textId="73BB13B4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50252178">
        <w:rPr>
          <w:b w:val="0"/>
          <w:bCs w:val="0"/>
        </w:rPr>
        <w:t>Animal conservation &amp; threat of extinction</w:t>
      </w:r>
    </w:p>
    <w:p w:rsidR="720AEA6F" w:rsidP="57D63031" w:rsidRDefault="720AEA6F" w14:paraId="634C3ECF" w14:textId="6BF5DF7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o is this going to help? What's the impact? What's the motivation? </w:t>
      </w:r>
    </w:p>
    <w:p w:rsidR="054AD535" w:rsidP="57D63031" w:rsidRDefault="054AD535" w14:paraId="15719831" w14:textId="56E7D01A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054AD535">
        <w:rPr>
          <w:b w:val="0"/>
          <w:bCs w:val="0"/>
        </w:rPr>
        <w:t>Aid awareness of animal conservation issues and create a visualisation of</w:t>
      </w:r>
      <w:r w:rsidR="46F9488D">
        <w:rPr>
          <w:b w:val="0"/>
          <w:bCs w:val="0"/>
        </w:rPr>
        <w:t xml:space="preserve"> real data to e</w:t>
      </w:r>
      <w:r w:rsidR="5E530249">
        <w:rPr>
          <w:b w:val="0"/>
          <w:bCs w:val="0"/>
        </w:rPr>
        <w:t>nforce</w:t>
      </w:r>
      <w:r w:rsidR="46F9488D">
        <w:rPr>
          <w:b w:val="0"/>
          <w:bCs w:val="0"/>
        </w:rPr>
        <w:t xml:space="preserve"> the reality of these issues</w:t>
      </w:r>
    </w:p>
    <w:p w:rsidR="4D6A308B" w:rsidP="57D63031" w:rsidRDefault="4D6A308B" w14:paraId="0845FC67" w14:textId="260BF85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4D6A308B">
        <w:rPr>
          <w:b w:val="0"/>
          <w:bCs w:val="0"/>
        </w:rPr>
        <w:t>Links to conservation charities?</w:t>
      </w:r>
    </w:p>
    <w:p w:rsidR="4D6A308B" w:rsidP="57D63031" w:rsidRDefault="4D6A308B" w14:paraId="686E2F14" w14:textId="4A8FD86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4D6A308B">
        <w:rPr>
          <w:b w:val="0"/>
          <w:bCs w:val="0"/>
        </w:rPr>
        <w:t>Educational motivation, help people understand the impact human action has on other species</w:t>
      </w:r>
    </w:p>
    <w:p w:rsidR="720AEA6F" w:rsidP="57D63031" w:rsidRDefault="720AEA6F" w14:paraId="098FE03E" w14:textId="6C1F98D0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o is going to use it? Why will they use it? </w:t>
      </w:r>
    </w:p>
    <w:p w:rsidR="720AEA6F" w:rsidP="57D63031" w:rsidRDefault="720AEA6F" w14:paraId="4C6BED37" w14:textId="1B7F62EB">
      <w:pPr>
        <w:pStyle w:val="ListParagraph"/>
        <w:numPr>
          <w:ilvl w:val="1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720AEA6F">
        <w:rPr>
          <w:b w:val="0"/>
          <w:bCs w:val="0"/>
        </w:rPr>
        <w:t xml:space="preserve"> </w:t>
      </w:r>
      <w:r w:rsidR="6AFBC570">
        <w:rPr>
          <w:b w:val="0"/>
          <w:bCs w:val="0"/>
        </w:rPr>
        <w:t>Changing the parameters to increase risk factors/enablers to the population’s</w:t>
      </w:r>
      <w:r w:rsidR="0ACC8893">
        <w:rPr>
          <w:b w:val="0"/>
          <w:bCs w:val="0"/>
        </w:rPr>
        <w:t xml:space="preserve"> survival</w:t>
      </w:r>
    </w:p>
    <w:p w:rsidR="1C651FFC" w:rsidP="57D63031" w:rsidRDefault="1C651FFC" w14:paraId="0A342422" w14:textId="730100D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1C651FFC">
        <w:rPr>
          <w:b w:val="0"/>
          <w:bCs w:val="0"/>
        </w:rPr>
        <w:t>For use by general interested population/educational purposes in schools etc</w:t>
      </w:r>
      <w:r w:rsidR="666E9A64">
        <w:rPr>
          <w:b w:val="0"/>
          <w:bCs w:val="0"/>
        </w:rPr>
        <w:t xml:space="preserve"> - all ages, demographics</w:t>
      </w:r>
    </w:p>
    <w:p w:rsidR="67619530" w:rsidP="57D63031" w:rsidRDefault="67619530" w14:paraId="6AE3C02F" w14:textId="55E324EA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67619530">
        <w:rPr>
          <w:b w:val="0"/>
          <w:bCs w:val="0"/>
        </w:rPr>
        <w:t>Le</w:t>
      </w:r>
      <w:r w:rsidR="67619530">
        <w:rPr>
          <w:b w:val="0"/>
          <w:bCs w:val="0"/>
        </w:rPr>
        <w:t>a</w:t>
      </w:r>
      <w:r w:rsidR="67619530">
        <w:rPr>
          <w:b w:val="0"/>
          <w:bCs w:val="0"/>
        </w:rPr>
        <w:t>r</w:t>
      </w:r>
      <w:r w:rsidR="67619530">
        <w:rPr>
          <w:b w:val="0"/>
          <w:bCs w:val="0"/>
        </w:rPr>
        <w:t>n</w:t>
      </w:r>
      <w:r w:rsidR="67619530">
        <w:rPr>
          <w:b w:val="0"/>
          <w:bCs w:val="0"/>
        </w:rPr>
        <w:t xml:space="preserve"> </w:t>
      </w:r>
      <w:r w:rsidR="67619530">
        <w:rPr>
          <w:b w:val="0"/>
          <w:bCs w:val="0"/>
        </w:rPr>
        <w:t>a</w:t>
      </w:r>
      <w:r w:rsidR="67619530">
        <w:rPr>
          <w:b w:val="0"/>
          <w:bCs w:val="0"/>
        </w:rPr>
        <w:t>b</w:t>
      </w:r>
      <w:r w:rsidR="67619530">
        <w:rPr>
          <w:b w:val="0"/>
          <w:bCs w:val="0"/>
        </w:rPr>
        <w:t>out t</w:t>
      </w:r>
      <w:r w:rsidR="67619530">
        <w:rPr>
          <w:b w:val="0"/>
          <w:bCs w:val="0"/>
        </w:rPr>
        <w:t>he</w:t>
      </w:r>
      <w:r w:rsidR="67619530">
        <w:rPr>
          <w:b w:val="0"/>
          <w:bCs w:val="0"/>
        </w:rPr>
        <w:t xml:space="preserve"> </w:t>
      </w:r>
      <w:r w:rsidR="67619530">
        <w:rPr>
          <w:b w:val="0"/>
          <w:bCs w:val="0"/>
        </w:rPr>
        <w:t>impact of</w:t>
      </w:r>
      <w:r w:rsidR="67619530">
        <w:rPr>
          <w:b w:val="0"/>
          <w:bCs w:val="0"/>
        </w:rPr>
        <w:t xml:space="preserve"> </w:t>
      </w:r>
      <w:r w:rsidR="67619530">
        <w:rPr>
          <w:b w:val="0"/>
          <w:bCs w:val="0"/>
        </w:rPr>
        <w:t>c</w:t>
      </w:r>
      <w:r w:rsidR="67619530">
        <w:rPr>
          <w:b w:val="0"/>
          <w:bCs w:val="0"/>
        </w:rPr>
        <w:t>l</w:t>
      </w:r>
      <w:r w:rsidR="67619530">
        <w:rPr>
          <w:b w:val="0"/>
          <w:bCs w:val="0"/>
        </w:rPr>
        <w:t>i</w:t>
      </w:r>
      <w:r w:rsidR="67619530">
        <w:rPr>
          <w:b w:val="0"/>
          <w:bCs w:val="0"/>
        </w:rPr>
        <w:t>m</w:t>
      </w:r>
      <w:r w:rsidR="67619530">
        <w:rPr>
          <w:b w:val="0"/>
          <w:bCs w:val="0"/>
        </w:rPr>
        <w:t>ate change, natural events, and human action on animal population</w:t>
      </w:r>
    </w:p>
    <w:p w:rsidR="720AEA6F" w:rsidP="57D63031" w:rsidRDefault="720AEA6F" w14:paraId="6A33FE2A" w14:textId="6AA70670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How does the project integrate play? </w:t>
      </w:r>
    </w:p>
    <w:p w:rsidR="328D909B" w:rsidP="57D63031" w:rsidRDefault="328D909B" w14:paraId="58DC52A7" w14:textId="5BB64013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328D909B">
        <w:rPr>
          <w:b w:val="0"/>
          <w:bCs w:val="0"/>
        </w:rPr>
        <w:t xml:space="preserve">Creates beautiful visuals surrounding the data, allowing </w:t>
      </w:r>
      <w:r w:rsidR="2218F100">
        <w:rPr>
          <w:b w:val="0"/>
          <w:bCs w:val="0"/>
        </w:rPr>
        <w:t>children to be able to understand the impact of animal endangerment (but through playful means).</w:t>
      </w:r>
      <w:r w:rsidR="5FBC2026">
        <w:rPr>
          <w:b w:val="0"/>
          <w:bCs w:val="0"/>
        </w:rPr>
        <w:t xml:space="preserve"> Data will be colourful, interactive/responsive and bubbly </w:t>
      </w:r>
      <w:r w:rsidRPr="57D63031" w:rsidR="5FBC2026">
        <w:rPr>
          <w:rFonts w:ascii="Segoe UI Emoji" w:hAnsi="Segoe UI Emoji" w:eastAsia="Segoe UI Emoji" w:cs="Segoe UI Emoji"/>
          <w:b w:val="0"/>
          <w:bCs w:val="0"/>
        </w:rPr>
        <w:t xml:space="preserve">😊 </w:t>
      </w:r>
    </w:p>
    <w:p w:rsidR="720AEA6F" w:rsidP="57D63031" w:rsidRDefault="720AEA6F" w14:paraId="1F84D410" w14:textId="75C04D50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at game/play mechanics will </w:t>
      </w:r>
      <w:r w:rsidRPr="57D63031" w:rsidR="73F65623">
        <w:rPr>
          <w:b w:val="0"/>
          <w:bCs w:val="0"/>
          <w:i w:val="1"/>
          <w:iCs w:val="1"/>
        </w:rPr>
        <w:t>be being</w:t>
      </w:r>
      <w:r w:rsidRPr="57D63031" w:rsidR="720AEA6F">
        <w:rPr>
          <w:b w:val="0"/>
          <w:bCs w:val="0"/>
          <w:i w:val="1"/>
          <w:iCs w:val="1"/>
        </w:rPr>
        <w:t xml:space="preserve"> used? </w:t>
      </w:r>
    </w:p>
    <w:p w:rsidR="13652272" w:rsidP="57D63031" w:rsidRDefault="13652272" w14:paraId="7B488934" w14:textId="7781922E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13652272">
        <w:rPr>
          <w:b w:val="0"/>
          <w:bCs w:val="0"/>
          <w:i w:val="0"/>
          <w:iCs w:val="0"/>
        </w:rPr>
        <w:t>Game of life mechanics/rule inspiration</w:t>
      </w:r>
    </w:p>
    <w:p w:rsidR="2CA929DE" w:rsidP="57D63031" w:rsidRDefault="2CA929DE" w14:paraId="6300A34D" w14:textId="5F4575E9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2CA929DE">
        <w:rPr>
          <w:b w:val="0"/>
          <w:bCs w:val="0"/>
          <w:i w:val="0"/>
          <w:iCs w:val="0"/>
        </w:rPr>
        <w:t xml:space="preserve">Data floating around – </w:t>
      </w:r>
      <w:r w:rsidRPr="57D63031" w:rsidR="2CA929DE">
        <w:rPr>
          <w:b w:val="0"/>
          <w:bCs w:val="0"/>
          <w:i w:val="0"/>
          <w:iCs w:val="0"/>
        </w:rPr>
        <w:t>similar to</w:t>
      </w:r>
      <w:r w:rsidRPr="57D63031" w:rsidR="2CA929DE">
        <w:rPr>
          <w:b w:val="0"/>
          <w:bCs w:val="0"/>
          <w:i w:val="0"/>
          <w:iCs w:val="0"/>
        </w:rPr>
        <w:t xml:space="preserve"> other popular informatics </w:t>
      </w:r>
    </w:p>
    <w:p w:rsidR="720AEA6F" w:rsidP="57D63031" w:rsidRDefault="720AEA6F" w14:paraId="69827850" w14:textId="5B2708A6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How will the play or game element </w:t>
      </w:r>
      <w:r w:rsidRPr="57D63031" w:rsidR="2AFB2EBE">
        <w:rPr>
          <w:b w:val="0"/>
          <w:bCs w:val="0"/>
          <w:i w:val="1"/>
          <w:iCs w:val="1"/>
        </w:rPr>
        <w:t>help</w:t>
      </w:r>
      <w:r w:rsidRPr="57D63031" w:rsidR="720AEA6F">
        <w:rPr>
          <w:b w:val="0"/>
          <w:bCs w:val="0"/>
          <w:i w:val="1"/>
          <w:iCs w:val="1"/>
        </w:rPr>
        <w:t xml:space="preserve">? </w:t>
      </w:r>
    </w:p>
    <w:p w:rsidR="3811CFF7" w:rsidP="57D63031" w:rsidRDefault="3811CFF7" w14:paraId="15104AE3" w14:textId="036D8153">
      <w:pPr>
        <w:pStyle w:val="ListParagraph"/>
        <w:numPr>
          <w:ilvl w:val="1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3811CFF7">
        <w:rPr>
          <w:b w:val="0"/>
          <w:bCs w:val="0"/>
        </w:rPr>
        <w:t>Deeper engagement with the serious topic at hand, everyone participating in the discuss</w:t>
      </w:r>
      <w:r w:rsidR="69A90223">
        <w:rPr>
          <w:b w:val="0"/>
          <w:bCs w:val="0"/>
        </w:rPr>
        <w:t xml:space="preserve">ion. </w:t>
      </w:r>
    </w:p>
    <w:p w:rsidR="2EA6449F" w:rsidP="57D63031" w:rsidRDefault="2EA6449F" w14:paraId="5B4F7D1D" w14:textId="3D43691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2EA6449F">
        <w:rPr>
          <w:b w:val="0"/>
          <w:bCs w:val="0"/>
        </w:rPr>
        <w:t xml:space="preserve">Opening the user base up to all ages – allowing anyone to understand the data being represented </w:t>
      </w:r>
    </w:p>
    <w:p w:rsidR="2EA6449F" w:rsidP="57D63031" w:rsidRDefault="2EA6449F" w14:paraId="6687B0A7" w14:textId="23DB40A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2EA6449F">
        <w:rPr>
          <w:b w:val="0"/>
          <w:bCs w:val="0"/>
        </w:rPr>
        <w:t xml:space="preserve">A different method of showcasing data other than graphs and tables. </w:t>
      </w:r>
    </w:p>
    <w:p w:rsidR="720AEA6F" w:rsidP="57D63031" w:rsidRDefault="720AEA6F" w14:paraId="223C4A58" w14:textId="4FEAA384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at are you going to make? </w:t>
      </w:r>
    </w:p>
    <w:p w:rsidR="6DA662E4" w:rsidP="57D63031" w:rsidRDefault="6DA662E4" w14:paraId="43D5941A" w14:textId="4A39E77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6DA662E4">
        <w:rPr>
          <w:b w:val="0"/>
          <w:bCs w:val="0"/>
        </w:rPr>
        <w:t>A Conway’s Game of Life for animal conservation awareness – could focus on the 6 most endangered species for example, or animals coexisting in the same ecosystem, affecting each other’s</w:t>
      </w:r>
      <w:r w:rsidR="2D678C26">
        <w:rPr>
          <w:b w:val="0"/>
          <w:bCs w:val="0"/>
        </w:rPr>
        <w:t xml:space="preserve"> </w:t>
      </w:r>
      <w:r w:rsidR="2D678C26">
        <w:rPr>
          <w:b w:val="0"/>
          <w:bCs w:val="0"/>
        </w:rPr>
        <w:t>surviva</w:t>
      </w:r>
      <w:r w:rsidR="2D678C26">
        <w:rPr>
          <w:b w:val="0"/>
          <w:bCs w:val="0"/>
        </w:rPr>
        <w:t>l</w:t>
      </w:r>
    </w:p>
    <w:p w:rsidR="5240A009" w:rsidP="57D63031" w:rsidRDefault="5240A009" w14:paraId="458DD27E" w14:textId="7AB7C39B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5240A009">
        <w:rPr>
          <w:b w:val="0"/>
          <w:bCs w:val="0"/>
        </w:rPr>
        <w:t xml:space="preserve">Have different rules/factors </w:t>
      </w:r>
      <w:r w:rsidR="4462FDAA">
        <w:rPr>
          <w:b w:val="0"/>
          <w:bCs w:val="0"/>
        </w:rPr>
        <w:t xml:space="preserve">that can come into play to show their </w:t>
      </w:r>
      <w:r w:rsidR="44C6B1FD">
        <w:rPr>
          <w:b w:val="0"/>
          <w:bCs w:val="0"/>
        </w:rPr>
        <w:t>e</w:t>
      </w:r>
      <w:r w:rsidR="4462FDAA">
        <w:rPr>
          <w:b w:val="0"/>
          <w:bCs w:val="0"/>
        </w:rPr>
        <w:t>ffect</w:t>
      </w:r>
      <w:r w:rsidR="4462FDAA">
        <w:rPr>
          <w:b w:val="0"/>
          <w:bCs w:val="0"/>
        </w:rPr>
        <w:t xml:space="preserve"> on species </w:t>
      </w:r>
      <w:proofErr w:type="gramStart"/>
      <w:r w:rsidR="4462FDAA">
        <w:rPr>
          <w:b w:val="0"/>
          <w:bCs w:val="0"/>
        </w:rPr>
        <w:t>e.g.</w:t>
      </w:r>
      <w:proofErr w:type="gramEnd"/>
      <w:r w:rsidR="4462FDAA">
        <w:rPr>
          <w:b w:val="0"/>
          <w:bCs w:val="0"/>
        </w:rPr>
        <w:t xml:space="preserve"> natural disaster happens, rising CO2 levels, deforestation?</w:t>
      </w:r>
    </w:p>
    <w:p w:rsidR="720AEA6F" w:rsidP="57D63031" w:rsidRDefault="720AEA6F" w14:paraId="209AC862" w14:textId="445A6E68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at features will your project have? What is the scope of project? </w:t>
      </w:r>
    </w:p>
    <w:p w:rsidR="720AEA6F" w:rsidP="57D63031" w:rsidRDefault="720AEA6F" w14:paraId="23F14EAC" w14:textId="144717D4">
      <w:pPr>
        <w:pStyle w:val="ListParagraph"/>
        <w:numPr>
          <w:ilvl w:val="1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720AEA6F">
        <w:rPr>
          <w:b w:val="0"/>
          <w:bCs w:val="0"/>
        </w:rPr>
        <w:t xml:space="preserve"> </w:t>
      </w:r>
      <w:r w:rsidR="5612BE8A">
        <w:rPr>
          <w:b w:val="0"/>
          <w:bCs w:val="0"/>
        </w:rPr>
        <w:t xml:space="preserve">Interactive interface for users to view </w:t>
      </w:r>
      <w:r w:rsidR="4DEF43E3">
        <w:rPr>
          <w:b w:val="0"/>
          <w:bCs w:val="0"/>
        </w:rPr>
        <w:t xml:space="preserve">detailed information of the endangered species, </w:t>
      </w:r>
      <w:r w:rsidR="60F5A91F">
        <w:rPr>
          <w:b w:val="0"/>
          <w:bCs w:val="0"/>
        </w:rPr>
        <w:t xml:space="preserve">what causing them </w:t>
      </w:r>
      <w:r w:rsidR="60F5A91F">
        <w:rPr>
          <w:b w:val="0"/>
          <w:bCs w:val="0"/>
        </w:rPr>
        <w:t>to go</w:t>
      </w:r>
      <w:r w:rsidR="60F5A91F">
        <w:rPr>
          <w:b w:val="0"/>
          <w:bCs w:val="0"/>
        </w:rPr>
        <w:t xml:space="preserve"> extinct, </w:t>
      </w:r>
      <w:r w:rsidR="0736133B">
        <w:rPr>
          <w:b w:val="0"/>
          <w:bCs w:val="0"/>
        </w:rPr>
        <w:t xml:space="preserve">affecting their survival, as well as </w:t>
      </w:r>
      <w:r w:rsidR="5612BE8A">
        <w:rPr>
          <w:b w:val="0"/>
          <w:bCs w:val="0"/>
        </w:rPr>
        <w:t>contribute their own data</w:t>
      </w:r>
      <w:r w:rsidR="2E0CAD57">
        <w:rPr>
          <w:b w:val="0"/>
          <w:bCs w:val="0"/>
        </w:rPr>
        <w:t xml:space="preserve"> for recording endangered species.</w:t>
      </w:r>
    </w:p>
    <w:p w:rsidR="732D8E12" w:rsidP="57D63031" w:rsidRDefault="732D8E12" w14:paraId="5D91E055" w14:textId="1CA6E8A0">
      <w:pPr>
        <w:pStyle w:val="ListParagraph"/>
        <w:numPr>
          <w:ilvl w:val="1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732D8E12">
        <w:rPr>
          <w:b w:val="0"/>
          <w:bCs w:val="0"/>
        </w:rPr>
        <w:t xml:space="preserve">Building the </w:t>
      </w:r>
      <w:r w:rsidR="340BA71D">
        <w:rPr>
          <w:b w:val="0"/>
          <w:bCs w:val="0"/>
        </w:rPr>
        <w:t>Conway’s Game of Life showing the importance of protecting endangered animals.</w:t>
      </w:r>
    </w:p>
    <w:p w:rsidR="720AEA6F" w:rsidP="57D63031" w:rsidRDefault="720AEA6F" w14:paraId="0FAB0D86" w14:textId="3D51E16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 xml:space="preserve">What are the technical challenges? Are you using an external API/database? </w:t>
      </w:r>
    </w:p>
    <w:p w:rsidR="383909A8" w:rsidP="57D63031" w:rsidRDefault="383909A8" w14:paraId="16779360" w14:textId="797B5C0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383909A8">
        <w:rPr>
          <w:b w:val="0"/>
          <w:bCs w:val="0"/>
          <w:i w:val="0"/>
          <w:iCs w:val="0"/>
        </w:rPr>
        <w:t>Finding a good way of implementing rules</w:t>
      </w:r>
    </w:p>
    <w:p w:rsidR="383909A8" w:rsidP="57D63031" w:rsidRDefault="383909A8" w14:paraId="391F45FB" w14:textId="16FD956E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383909A8">
        <w:rPr>
          <w:b w:val="0"/>
          <w:bCs w:val="0"/>
          <w:i w:val="0"/>
          <w:iCs w:val="0"/>
        </w:rPr>
        <w:t>Gathering data on species populations</w:t>
      </w:r>
    </w:p>
    <w:p w:rsidR="720AEA6F" w:rsidP="57D63031" w:rsidRDefault="720AEA6F" w14:paraId="04507916" w14:textId="70F20C7D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720AEA6F">
        <w:rPr>
          <w:b w:val="0"/>
          <w:bCs w:val="0"/>
          <w:i w:val="1"/>
          <w:iCs w:val="1"/>
        </w:rPr>
        <w:t>Will this be for mobile or desktop? (or both!)</w:t>
      </w:r>
      <w:r w:rsidRPr="57D63031" w:rsidR="03263636">
        <w:rPr>
          <w:b w:val="0"/>
          <w:bCs w:val="0"/>
          <w:i w:val="1"/>
          <w:iCs w:val="1"/>
        </w:rPr>
        <w:t xml:space="preserve"> </w:t>
      </w:r>
    </w:p>
    <w:p w:rsidR="03263636" w:rsidP="57D63031" w:rsidRDefault="03263636" w14:paraId="7DC8B4C8" w14:textId="1FC59DA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03263636">
        <w:rPr>
          <w:b w:val="0"/>
          <w:bCs w:val="0"/>
        </w:rPr>
        <w:t xml:space="preserve">Desktop. </w:t>
      </w:r>
    </w:p>
    <w:p w:rsidR="57D63031" w:rsidP="57D63031" w:rsidRDefault="57D63031" w14:paraId="7584CF11" w14:textId="1FC59DAF">
      <w:pPr>
        <w:pStyle w:val="Normal"/>
        <w:rPr>
          <w:b w:val="0"/>
          <w:bCs w:val="0"/>
        </w:rPr>
      </w:pPr>
    </w:p>
    <w:p w:rsidR="57D63031" w:rsidP="57D63031" w:rsidRDefault="57D63031" w14:paraId="214D603F" w14:textId="14842C68">
      <w:pPr>
        <w:pStyle w:val="Normal"/>
        <w:rPr>
          <w:b w:val="0"/>
          <w:bCs w:val="0"/>
        </w:rPr>
      </w:pPr>
      <w:r w:rsidRPr="5E577679" w:rsidR="68AEA723">
        <w:rPr>
          <w:b w:val="1"/>
          <w:bCs w:val="1"/>
        </w:rPr>
        <w:t xml:space="preserve">Issues: </w:t>
      </w:r>
    </w:p>
    <w:p w:rsidR="57D63031" w:rsidP="5E577679" w:rsidRDefault="57D63031" w14:paraId="4E533BB6" w14:textId="502B5B0C">
      <w:pPr>
        <w:pStyle w:val="ListParagraph"/>
        <w:numPr>
          <w:ilvl w:val="0"/>
          <w:numId w:val="8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="68AEA723">
        <w:rPr>
          <w:b w:val="0"/>
          <w:bCs w:val="0"/>
        </w:rPr>
        <w:t xml:space="preserve">Gathering data – will this be constantly updating? Or just a one off from a data set? </w:t>
      </w:r>
    </w:p>
    <w:p w:rsidR="57D63031" w:rsidP="5E577679" w:rsidRDefault="57D63031" w14:paraId="364EF2E7" w14:textId="1BA2B260">
      <w:pPr>
        <w:pStyle w:val="ListParagraph"/>
        <w:numPr>
          <w:ilvl w:val="1"/>
          <w:numId w:val="8"/>
        </w:numPr>
        <w:rPr>
          <w:b w:val="1"/>
          <w:bCs w:val="1"/>
          <w:sz w:val="22"/>
          <w:szCs w:val="22"/>
        </w:rPr>
      </w:pPr>
      <w:r w:rsidR="6F60B908">
        <w:rPr>
          <w:b w:val="0"/>
          <w:bCs w:val="0"/>
        </w:rPr>
        <w:t>What data set will we use?</w:t>
      </w:r>
    </w:p>
    <w:p w:rsidR="57D63031" w:rsidP="5E577679" w:rsidRDefault="57D63031" w14:paraId="77AF4B1C" w14:textId="5F33426C">
      <w:pPr>
        <w:pStyle w:val="ListParagraph"/>
        <w:numPr>
          <w:ilvl w:val="0"/>
          <w:numId w:val="8"/>
        </w:numPr>
        <w:rPr>
          <w:b w:val="1"/>
          <w:bCs w:val="1"/>
          <w:sz w:val="22"/>
          <w:szCs w:val="22"/>
        </w:rPr>
      </w:pPr>
      <w:r w:rsidR="71BD3A0A">
        <w:rPr>
          <w:b w:val="0"/>
          <w:bCs w:val="0"/>
        </w:rPr>
        <w:t xml:space="preserve">Visual data might be hard to represent with limited background in graphical design </w:t>
      </w:r>
    </w:p>
    <w:p w:rsidR="57D63031" w:rsidP="5E577679" w:rsidRDefault="57D63031" w14:paraId="63776668" w14:textId="53902FAF">
      <w:pPr>
        <w:pStyle w:val="ListParagraph"/>
        <w:numPr>
          <w:ilvl w:val="0"/>
          <w:numId w:val="8"/>
        </w:numPr>
        <w:rPr>
          <w:b w:val="1"/>
          <w:bCs w:val="1"/>
          <w:sz w:val="22"/>
          <w:szCs w:val="22"/>
        </w:rPr>
      </w:pPr>
      <w:r w:rsidR="71BD3A0A">
        <w:rPr>
          <w:b w:val="0"/>
          <w:bCs w:val="0"/>
        </w:rPr>
        <w:t xml:space="preserve">Struggling to understand how cellular automata will be incorporated? </w:t>
      </w:r>
      <w:r w:rsidR="4B2D4861">
        <w:rPr>
          <w:b w:val="0"/>
          <w:bCs w:val="0"/>
        </w:rPr>
        <w:t>Is there a way?</w:t>
      </w:r>
    </w:p>
    <w:p w:rsidR="57D63031" w:rsidP="5E577679" w:rsidRDefault="57D63031" w14:paraId="3B5A515D" w14:textId="097052C3">
      <w:pPr>
        <w:pStyle w:val="ListParagraph"/>
        <w:numPr>
          <w:ilvl w:val="0"/>
          <w:numId w:val="8"/>
        </w:numPr>
        <w:rPr>
          <w:b w:val="1"/>
          <w:bCs w:val="1"/>
          <w:sz w:val="22"/>
          <w:szCs w:val="22"/>
        </w:rPr>
      </w:pPr>
      <w:r w:rsidR="4B2D4861">
        <w:rPr>
          <w:b w:val="0"/>
          <w:bCs w:val="0"/>
        </w:rPr>
        <w:t xml:space="preserve">Is it actually playful? </w:t>
      </w:r>
    </w:p>
    <w:p w:rsidR="57D63031" w:rsidP="5E577679" w:rsidRDefault="57D63031" w14:paraId="72726C09" w14:textId="4DA4D3E5">
      <w:pPr>
        <w:pStyle w:val="ListParagraph"/>
        <w:numPr>
          <w:ilvl w:val="1"/>
          <w:numId w:val="8"/>
        </w:numPr>
        <w:rPr>
          <w:b w:val="1"/>
          <w:bCs w:val="1"/>
          <w:sz w:val="22"/>
          <w:szCs w:val="22"/>
        </w:rPr>
      </w:pPr>
      <w:r w:rsidR="4B2D4861">
        <w:rPr>
          <w:b w:val="0"/>
          <w:bCs w:val="0"/>
        </w:rPr>
        <w:t>Allow users to interact with the interface?</w:t>
      </w:r>
    </w:p>
    <w:p w:rsidR="57D63031" w:rsidP="5E577679" w:rsidRDefault="57D63031" w14:paraId="6B8A3B7F" w14:textId="3AE8DC11">
      <w:pPr>
        <w:pStyle w:val="ListParagraph"/>
        <w:numPr>
          <w:ilvl w:val="1"/>
          <w:numId w:val="8"/>
        </w:numPr>
        <w:rPr>
          <w:b w:val="1"/>
          <w:bCs w:val="1"/>
          <w:sz w:val="22"/>
          <w:szCs w:val="22"/>
        </w:rPr>
      </w:pPr>
      <w:proofErr w:type="gramStart"/>
      <w:r w:rsidR="4B2D4861">
        <w:rPr>
          <w:b w:val="0"/>
          <w:bCs w:val="0"/>
        </w:rPr>
        <w:t>E.g.</w:t>
      </w:r>
      <w:proofErr w:type="gramEnd"/>
      <w:r w:rsidR="4B2D4861">
        <w:rPr>
          <w:b w:val="0"/>
          <w:bCs w:val="0"/>
        </w:rPr>
        <w:t xml:space="preserve"> comparing different species and environments</w:t>
      </w:r>
    </w:p>
    <w:p w:rsidR="57D63031" w:rsidP="57D63031" w:rsidRDefault="57D63031" w14:paraId="29B2170B" w14:textId="6DA5BDA7">
      <w:pPr>
        <w:pStyle w:val="Normal"/>
        <w:rPr>
          <w:b w:val="0"/>
          <w:bCs w:val="0"/>
        </w:rPr>
      </w:pPr>
    </w:p>
    <w:p w:rsidR="57D63031" w:rsidP="57D63031" w:rsidRDefault="57D63031" w14:paraId="095FEF7A" w14:textId="70AA370D">
      <w:pPr>
        <w:pStyle w:val="Normal"/>
        <w:rPr>
          <w:b w:val="0"/>
          <w:bCs w:val="0"/>
        </w:rPr>
      </w:pPr>
    </w:p>
    <w:p w:rsidR="07E10014" w:rsidP="57D63031" w:rsidRDefault="07E10014" w14:paraId="6C2E27BB" w14:textId="3F3C8A4B">
      <w:pPr>
        <w:pStyle w:val="Normal"/>
        <w:rPr>
          <w:b w:val="0"/>
          <w:bCs w:val="0"/>
        </w:rPr>
      </w:pPr>
    </w:p>
    <w:p w:rsidR="6D4B29D0" w:rsidP="57D63031" w:rsidRDefault="6D4B29D0" w14:paraId="7AFCB8CC" w14:textId="1D01B7C6">
      <w:pPr>
        <w:pStyle w:val="Normal"/>
        <w:rPr>
          <w:b w:val="1"/>
          <w:bCs w:val="1"/>
        </w:rPr>
      </w:pPr>
      <w:r w:rsidRPr="57D63031" w:rsidR="6D4B29D0">
        <w:rPr>
          <w:b w:val="1"/>
          <w:bCs w:val="1"/>
        </w:rPr>
        <w:t>Fostering a pet online</w:t>
      </w:r>
    </w:p>
    <w:p w:rsidR="4968BF99" w:rsidP="57D63031" w:rsidRDefault="4968BF99" w14:paraId="60943F6C" w14:textId="30221A29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Name of product </w:t>
      </w:r>
    </w:p>
    <w:p w:rsidR="7F6F7FFC" w:rsidP="57D63031" w:rsidRDefault="7F6F7FFC" w14:paraId="24AF6FB2" w14:textId="7CADAC1E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proofErr w:type="spellStart"/>
      <w:r w:rsidRPr="57D63031" w:rsidR="7F6F7FFC">
        <w:rPr>
          <w:b w:val="0"/>
          <w:bCs w:val="0"/>
          <w:i w:val="0"/>
          <w:iCs w:val="0"/>
        </w:rPr>
        <w:t>Adopta</w:t>
      </w:r>
      <w:proofErr w:type="spellEnd"/>
      <w:r w:rsidRPr="57D63031" w:rsidR="7F6F7FFC">
        <w:rPr>
          <w:b w:val="0"/>
          <w:bCs w:val="0"/>
          <w:i w:val="0"/>
          <w:iCs w:val="0"/>
        </w:rPr>
        <w:t>-Pet? Luv-a-Doggo?</w:t>
      </w:r>
      <w:r w:rsidRPr="57D63031" w:rsidR="7F6F7FFC">
        <w:rPr>
          <w:b w:val="0"/>
          <w:bCs w:val="0"/>
          <w:i w:val="0"/>
          <w:iCs w:val="0"/>
        </w:rPr>
        <w:t xml:space="preserve"> </w:t>
      </w:r>
      <w:r w:rsidRPr="57D63031" w:rsidR="33F59177">
        <w:rPr>
          <w:b w:val="0"/>
          <w:bCs w:val="0"/>
          <w:i w:val="0"/>
          <w:iCs w:val="0"/>
        </w:rPr>
        <w:t xml:space="preserve"> </w:t>
      </w:r>
      <w:r w:rsidRPr="57D63031" w:rsidR="33F59177">
        <w:rPr>
          <w:b w:val="0"/>
          <w:bCs w:val="0"/>
          <w:i w:val="0"/>
          <w:iCs w:val="0"/>
        </w:rPr>
        <w:t xml:space="preserve">Can you foster? </w:t>
      </w:r>
    </w:p>
    <w:p w:rsidR="4968BF99" w:rsidP="57D63031" w:rsidRDefault="4968BF99" w14:paraId="5419F947" w14:textId="07F27A6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What is the serious problem being addressed? </w:t>
      </w:r>
    </w:p>
    <w:p w:rsidR="2404193F" w:rsidP="57D63031" w:rsidRDefault="2404193F" w14:paraId="413053CC" w14:textId="6B1A9862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2404193F">
        <w:rPr>
          <w:b w:val="0"/>
          <w:bCs w:val="0"/>
          <w:i w:val="0"/>
          <w:iCs w:val="0"/>
        </w:rPr>
        <w:t xml:space="preserve">Topics on pet adoption, and the responsibility required, seeing as during the COVID-19 Pandemic, pet </w:t>
      </w:r>
      <w:r w:rsidRPr="57D63031" w:rsidR="41479C8F">
        <w:rPr>
          <w:b w:val="0"/>
          <w:bCs w:val="0"/>
          <w:i w:val="0"/>
          <w:iCs w:val="0"/>
        </w:rPr>
        <w:t>ownership</w:t>
      </w:r>
      <w:r w:rsidRPr="57D63031" w:rsidR="2404193F">
        <w:rPr>
          <w:b w:val="0"/>
          <w:bCs w:val="0"/>
          <w:i w:val="0"/>
          <w:iCs w:val="0"/>
        </w:rPr>
        <w:t xml:space="preserve"> has shot up, due to </w:t>
      </w:r>
      <w:r w:rsidRPr="57D63031" w:rsidR="2404193F">
        <w:rPr>
          <w:b w:val="0"/>
          <w:bCs w:val="0"/>
          <w:i w:val="0"/>
          <w:iCs w:val="0"/>
        </w:rPr>
        <w:t>feelin</w:t>
      </w:r>
      <w:r w:rsidRPr="57D63031" w:rsidR="03431292">
        <w:rPr>
          <w:b w:val="0"/>
          <w:bCs w:val="0"/>
          <w:i w:val="0"/>
          <w:iCs w:val="0"/>
        </w:rPr>
        <w:t>g</w:t>
      </w:r>
      <w:r w:rsidRPr="57D63031" w:rsidR="2404193F">
        <w:rPr>
          <w:b w:val="0"/>
          <w:bCs w:val="0"/>
          <w:i w:val="0"/>
          <w:iCs w:val="0"/>
        </w:rPr>
        <w:t>s</w:t>
      </w:r>
      <w:r w:rsidRPr="57D63031" w:rsidR="2404193F">
        <w:rPr>
          <w:b w:val="0"/>
          <w:bCs w:val="0"/>
          <w:i w:val="0"/>
          <w:iCs w:val="0"/>
        </w:rPr>
        <w:t xml:space="preserve"> of </w:t>
      </w:r>
      <w:r w:rsidRPr="57D63031" w:rsidR="2404193F">
        <w:rPr>
          <w:b w:val="0"/>
          <w:bCs w:val="0"/>
          <w:i w:val="0"/>
          <w:iCs w:val="0"/>
        </w:rPr>
        <w:t>loneli</w:t>
      </w:r>
      <w:r w:rsidRPr="57D63031" w:rsidR="67A5570D">
        <w:rPr>
          <w:b w:val="0"/>
          <w:bCs w:val="0"/>
          <w:i w:val="0"/>
          <w:iCs w:val="0"/>
        </w:rPr>
        <w:t xml:space="preserve">ness </w:t>
      </w:r>
      <w:r w:rsidRPr="57D63031" w:rsidR="2404193F">
        <w:rPr>
          <w:b w:val="0"/>
          <w:bCs w:val="0"/>
          <w:i w:val="0"/>
          <w:iCs w:val="0"/>
        </w:rPr>
        <w:t xml:space="preserve">and boredom, but people </w:t>
      </w:r>
      <w:r w:rsidRPr="57D63031" w:rsidR="761980E1">
        <w:rPr>
          <w:b w:val="0"/>
          <w:bCs w:val="0"/>
          <w:i w:val="0"/>
          <w:iCs w:val="0"/>
        </w:rPr>
        <w:t>haven't</w:t>
      </w:r>
      <w:r w:rsidRPr="57D63031" w:rsidR="2404193F">
        <w:rPr>
          <w:b w:val="0"/>
          <w:bCs w:val="0"/>
          <w:i w:val="0"/>
          <w:iCs w:val="0"/>
        </w:rPr>
        <w:t xml:space="preserve"> taken into consideration the </w:t>
      </w:r>
      <w:r w:rsidRPr="57D63031" w:rsidR="712B2A16">
        <w:rPr>
          <w:b w:val="0"/>
          <w:bCs w:val="0"/>
          <w:i w:val="0"/>
          <w:iCs w:val="0"/>
        </w:rPr>
        <w:t>job of</w:t>
      </w:r>
      <w:r w:rsidRPr="57D63031" w:rsidR="5372FB77">
        <w:rPr>
          <w:b w:val="0"/>
          <w:bCs w:val="0"/>
          <w:i w:val="0"/>
          <w:iCs w:val="0"/>
        </w:rPr>
        <w:t xml:space="preserve"> being a pet </w:t>
      </w:r>
      <w:r w:rsidRPr="57D63031" w:rsidR="190FDD35">
        <w:rPr>
          <w:b w:val="0"/>
          <w:bCs w:val="0"/>
          <w:i w:val="0"/>
          <w:iCs w:val="0"/>
        </w:rPr>
        <w:t>parent</w:t>
      </w:r>
      <w:r w:rsidRPr="57D63031" w:rsidR="5372FB77">
        <w:rPr>
          <w:b w:val="0"/>
          <w:bCs w:val="0"/>
          <w:i w:val="0"/>
          <w:iCs w:val="0"/>
        </w:rPr>
        <w:t xml:space="preserve">, leading to pet </w:t>
      </w:r>
      <w:r w:rsidRPr="57D63031" w:rsidR="5372FB77">
        <w:rPr>
          <w:b w:val="0"/>
          <w:bCs w:val="0"/>
          <w:i w:val="0"/>
          <w:iCs w:val="0"/>
        </w:rPr>
        <w:t>ab</w:t>
      </w:r>
      <w:r w:rsidRPr="57D63031" w:rsidR="4CC37F05">
        <w:rPr>
          <w:b w:val="0"/>
          <w:bCs w:val="0"/>
          <w:i w:val="0"/>
          <w:iCs w:val="0"/>
        </w:rPr>
        <w:t>andonment</w:t>
      </w:r>
    </w:p>
    <w:p w:rsidR="4968BF99" w:rsidP="57D63031" w:rsidRDefault="4968BF99" w14:paraId="20E9817D" w14:textId="35AED6E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Who is this going to help? What's the impact? What's the motivation? </w:t>
      </w:r>
    </w:p>
    <w:p w:rsidR="03726503" w:rsidP="57D63031" w:rsidRDefault="03726503" w14:paraId="23DC8291" w14:textId="7340C4E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03726503">
        <w:rPr>
          <w:b w:val="0"/>
          <w:bCs w:val="0"/>
          <w:i w:val="0"/>
          <w:iCs w:val="0"/>
        </w:rPr>
        <w:t>Helps to ensure that people know what they are getting into prior to adopting a pet to ensure pet (and human) wellbeing, prevent animal cruelty</w:t>
      </w:r>
    </w:p>
    <w:p w:rsidR="03726503" w:rsidP="57D63031" w:rsidRDefault="03726503" w14:paraId="470F0C7D" w14:textId="7340C4E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03726503">
        <w:rPr>
          <w:b w:val="0"/>
          <w:bCs w:val="0"/>
          <w:i w:val="0"/>
          <w:iCs w:val="0"/>
        </w:rPr>
        <w:t>Help people to understand their preferences/requirements for getting a pet so they can take a considered decision and get a pet that suits their lifestyle</w:t>
      </w:r>
    </w:p>
    <w:p w:rsidR="441BF255" w:rsidP="57D63031" w:rsidRDefault="441BF255" w14:paraId="1598C01B" w14:textId="760B401A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441BF255">
        <w:rPr>
          <w:b w:val="0"/>
          <w:bCs w:val="0"/>
          <w:i w:val="0"/>
          <w:iCs w:val="0"/>
        </w:rPr>
        <w:t>Links to animal cruelty charities?</w:t>
      </w:r>
    </w:p>
    <w:p w:rsidR="4968BF99" w:rsidP="57D63031" w:rsidRDefault="4968BF99" w14:paraId="578B6AD4" w14:textId="6A8E3544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Who is going to use it? Why will they use it? </w:t>
      </w:r>
    </w:p>
    <w:p w:rsidR="5EDB00CE" w:rsidP="57D63031" w:rsidRDefault="5EDB00CE" w14:paraId="6BE3E961" w14:textId="0636E6B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5EDB00CE">
        <w:rPr>
          <w:b w:val="0"/>
          <w:bCs w:val="0"/>
          <w:i w:val="0"/>
          <w:iCs w:val="0"/>
        </w:rPr>
        <w:t xml:space="preserve">For people want to have a pet but unknown if they are ready or </w:t>
      </w:r>
      <w:r w:rsidRPr="57D63031" w:rsidR="5EDB00CE">
        <w:rPr>
          <w:b w:val="0"/>
          <w:bCs w:val="0"/>
          <w:i w:val="0"/>
          <w:iCs w:val="0"/>
        </w:rPr>
        <w:t>n</w:t>
      </w:r>
      <w:r w:rsidRPr="57D63031" w:rsidR="5EDB00CE">
        <w:rPr>
          <w:b w:val="0"/>
          <w:bCs w:val="0"/>
          <w:i w:val="0"/>
          <w:iCs w:val="0"/>
        </w:rPr>
        <w:t>ot</w:t>
      </w:r>
    </w:p>
    <w:p w:rsidR="5EBAC237" w:rsidP="57D63031" w:rsidRDefault="5EBAC237" w14:paraId="0D87EC8D" w14:textId="6226A62C">
      <w:pPr>
        <w:pStyle w:val="ListParagraph"/>
        <w:numPr>
          <w:ilvl w:val="1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2"/>
          <w:szCs w:val="22"/>
        </w:rPr>
      </w:pPr>
      <w:r w:rsidRPr="57D63031" w:rsidR="5EBAC237">
        <w:rPr>
          <w:b w:val="0"/>
          <w:bCs w:val="0"/>
          <w:i w:val="0"/>
          <w:iCs w:val="0"/>
        </w:rPr>
        <w:t xml:space="preserve">By playing the game the user would realize the responsibility of adopting a pet </w:t>
      </w:r>
      <w:r w:rsidRPr="57D63031" w:rsidR="4473CB34">
        <w:rPr>
          <w:b w:val="0"/>
          <w:bCs w:val="0"/>
          <w:i w:val="0"/>
          <w:iCs w:val="0"/>
        </w:rPr>
        <w:t xml:space="preserve">and how to take care of it, </w:t>
      </w:r>
      <w:r w:rsidRPr="57D63031" w:rsidR="3660655F">
        <w:rPr>
          <w:b w:val="0"/>
          <w:bCs w:val="0"/>
          <w:i w:val="0"/>
          <w:iCs w:val="0"/>
        </w:rPr>
        <w:t>understand more of their preference of the pet</w:t>
      </w:r>
    </w:p>
    <w:p w:rsidR="4473CB34" w:rsidP="57D63031" w:rsidRDefault="4473CB34" w14:paraId="08BEA008" w14:textId="0AEB53E1">
      <w:pPr>
        <w:pStyle w:val="ListParagraph"/>
        <w:numPr>
          <w:ilvl w:val="0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7D63031" w:rsidR="4473CB34">
        <w:rPr>
          <w:b w:val="0"/>
          <w:bCs w:val="0"/>
          <w:i w:val="1"/>
          <w:iCs w:val="1"/>
        </w:rPr>
        <w:t xml:space="preserve"> </w:t>
      </w:r>
      <w:r w:rsidRPr="57D63031" w:rsidR="4968BF99">
        <w:rPr>
          <w:b w:val="0"/>
          <w:bCs w:val="0"/>
          <w:i w:val="1"/>
          <w:iCs w:val="1"/>
        </w:rPr>
        <w:t>How does the project integrate play?</w:t>
      </w:r>
    </w:p>
    <w:p w:rsidR="2700A58C" w:rsidP="57D63031" w:rsidRDefault="2700A58C" w14:paraId="334F33FB" w14:textId="08069C6C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2700A58C">
        <w:rPr>
          <w:b w:val="0"/>
          <w:bCs w:val="0"/>
          <w:i w:val="0"/>
          <w:iCs w:val="0"/>
        </w:rPr>
        <w:t xml:space="preserve">Allows the user to enjoy the fun aspects of owning a pet. </w:t>
      </w:r>
    </w:p>
    <w:p w:rsidR="2700A58C" w:rsidP="57D63031" w:rsidRDefault="2700A58C" w14:paraId="5B60B453" w14:textId="433080D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2700A58C">
        <w:rPr>
          <w:b w:val="0"/>
          <w:bCs w:val="0"/>
          <w:i w:val="0"/>
          <w:iCs w:val="0"/>
        </w:rPr>
        <w:t xml:space="preserve">Users can interact with their pet, </w:t>
      </w:r>
      <w:r w:rsidRPr="5E577679" w:rsidR="33BBB70F">
        <w:rPr>
          <w:b w:val="0"/>
          <w:bCs w:val="0"/>
          <w:i w:val="0"/>
          <w:iCs w:val="0"/>
        </w:rPr>
        <w:t>e.g.,</w:t>
      </w:r>
      <w:r w:rsidRPr="5E577679" w:rsidR="2700A58C">
        <w:rPr>
          <w:b w:val="0"/>
          <w:bCs w:val="0"/>
          <w:i w:val="0"/>
          <w:iCs w:val="0"/>
        </w:rPr>
        <w:t xml:space="preserve"> play fetch if it is a dog. </w:t>
      </w:r>
    </w:p>
    <w:p w:rsidR="2700A58C" w:rsidP="57D63031" w:rsidRDefault="2700A58C" w14:paraId="24E04320" w14:textId="60B361C7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2700A58C">
        <w:rPr>
          <w:b w:val="0"/>
          <w:bCs w:val="0"/>
          <w:i w:val="0"/>
          <w:iCs w:val="0"/>
        </w:rPr>
        <w:t xml:space="preserve">Will be learning a lot about an animal without ever interacting with one in real life. </w:t>
      </w:r>
    </w:p>
    <w:p w:rsidR="70C1D08B" w:rsidP="57D63031" w:rsidRDefault="70C1D08B" w14:paraId="5481EF78" w14:textId="4CF27EA6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70C1D08B">
        <w:rPr>
          <w:b w:val="0"/>
          <w:bCs w:val="0"/>
          <w:i w:val="0"/>
          <w:iCs w:val="0"/>
        </w:rPr>
        <w:t xml:space="preserve">Virtual pet simulation, caring for and looking after a pet involves an interactive </w:t>
      </w:r>
      <w:r w:rsidRPr="57D63031" w:rsidR="70C1D08B">
        <w:rPr>
          <w:b w:val="0"/>
          <w:bCs w:val="0"/>
          <w:i w:val="0"/>
          <w:iCs w:val="0"/>
        </w:rPr>
        <w:t>dimensio</w:t>
      </w:r>
      <w:r w:rsidRPr="57D63031" w:rsidR="70C1D08B">
        <w:rPr>
          <w:b w:val="0"/>
          <w:bCs w:val="0"/>
          <w:i w:val="0"/>
          <w:iCs w:val="0"/>
        </w:rPr>
        <w:t>n</w:t>
      </w:r>
    </w:p>
    <w:p w:rsidR="4968BF99" w:rsidP="57D63031" w:rsidRDefault="4968BF99" w14:paraId="7960DDBA" w14:textId="10DA9F27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What game/play mechanics will be being used? </w:t>
      </w:r>
    </w:p>
    <w:p w:rsidR="27E42DCC" w:rsidP="57D63031" w:rsidRDefault="27E42DCC" w14:paraId="653A52F1" w14:textId="1891A8D6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27E42DCC">
        <w:rPr>
          <w:b w:val="0"/>
          <w:bCs w:val="0"/>
          <w:i w:val="0"/>
          <w:iCs w:val="0"/>
        </w:rPr>
        <w:t>Role play / simulated gaming</w:t>
      </w:r>
    </w:p>
    <w:p w:rsidR="27E42DCC" w:rsidP="57D63031" w:rsidRDefault="27E42DCC" w14:paraId="5B53B134" w14:textId="5BE52ABB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27E42DCC">
        <w:rPr>
          <w:b w:val="0"/>
          <w:bCs w:val="0"/>
          <w:i w:val="0"/>
          <w:iCs w:val="0"/>
        </w:rPr>
        <w:t>Allowing users to properly understand the impact of correctly taking care of your pet vs incorrectly</w:t>
      </w:r>
    </w:p>
    <w:p w:rsidR="4968BF99" w:rsidP="57D63031" w:rsidRDefault="4968BF99" w14:paraId="541C65E4" w14:textId="5F75057D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>How will the play or game element help?</w:t>
      </w:r>
    </w:p>
    <w:p w:rsidR="5ABEE2E3" w:rsidP="57D63031" w:rsidRDefault="5ABEE2E3" w14:paraId="495FEB04" w14:textId="777576E2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5ABEE2E3">
        <w:rPr>
          <w:b w:val="0"/>
          <w:bCs w:val="0"/>
          <w:i w:val="0"/>
          <w:iCs w:val="0"/>
        </w:rPr>
        <w:t>Make educational aspect fun and interactive to keep interest</w:t>
      </w:r>
      <w:r w:rsidRPr="57D63031" w:rsidR="47256C08">
        <w:rPr>
          <w:b w:val="0"/>
          <w:bCs w:val="0"/>
          <w:i w:val="0"/>
          <w:iCs w:val="0"/>
        </w:rPr>
        <w:t>.</w:t>
      </w:r>
    </w:p>
    <w:p w:rsidR="47256C08" w:rsidP="57D63031" w:rsidRDefault="47256C08" w14:paraId="627DB9A6" w14:textId="338CE724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47256C08">
        <w:rPr>
          <w:b w:val="0"/>
          <w:bCs w:val="0"/>
          <w:i w:val="0"/>
          <w:iCs w:val="0"/>
        </w:rPr>
        <w:t xml:space="preserve">Will encourage people interested in fostering to first try out their potentially new </w:t>
      </w:r>
      <w:r w:rsidRPr="57D63031" w:rsidR="47256C08">
        <w:rPr>
          <w:b w:val="0"/>
          <w:bCs w:val="0"/>
          <w:i w:val="0"/>
          <w:iCs w:val="0"/>
        </w:rPr>
        <w:t>buddy</w:t>
      </w:r>
      <w:r w:rsidRPr="57D63031" w:rsidR="47256C08">
        <w:rPr>
          <w:b w:val="0"/>
          <w:bCs w:val="0"/>
          <w:i w:val="0"/>
          <w:iCs w:val="0"/>
        </w:rPr>
        <w:t xml:space="preserve">! Testing their compatibility within a safe and fun environment. </w:t>
      </w:r>
    </w:p>
    <w:p w:rsidR="4968BF99" w:rsidP="57D63031" w:rsidRDefault="4968BF99" w14:paraId="18B71CDB" w14:textId="4FEAA384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What are you going to make? </w:t>
      </w:r>
    </w:p>
    <w:p w:rsidR="184BC7CF" w:rsidP="57D63031" w:rsidRDefault="184BC7CF" w14:paraId="6CD0F966" w14:textId="0F238B56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184BC7CF">
        <w:rPr>
          <w:b w:val="0"/>
          <w:bCs w:val="0"/>
          <w:i w:val="0"/>
          <w:iCs w:val="0"/>
        </w:rPr>
        <w:t xml:space="preserve">A </w:t>
      </w:r>
      <w:r w:rsidRPr="5E577679" w:rsidR="21AAFEAA">
        <w:rPr>
          <w:b w:val="0"/>
          <w:bCs w:val="0"/>
          <w:i w:val="0"/>
          <w:iCs w:val="0"/>
        </w:rPr>
        <w:t>role-playing</w:t>
      </w:r>
      <w:r w:rsidRPr="5E577679" w:rsidR="184BC7CF">
        <w:rPr>
          <w:b w:val="0"/>
          <w:bCs w:val="0"/>
          <w:i w:val="0"/>
          <w:iCs w:val="0"/>
        </w:rPr>
        <w:t xml:space="preserve"> simulation game where the user can foster a digital pet of any specie</w:t>
      </w:r>
      <w:r w:rsidRPr="5E577679" w:rsidR="25F7951A">
        <w:rPr>
          <w:b w:val="0"/>
          <w:bCs w:val="0"/>
          <w:i w:val="0"/>
          <w:iCs w:val="0"/>
        </w:rPr>
        <w:t>s</w:t>
      </w:r>
      <w:r w:rsidRPr="5E577679" w:rsidR="184BC7CF">
        <w:rPr>
          <w:b w:val="0"/>
          <w:bCs w:val="0"/>
          <w:i w:val="0"/>
          <w:iCs w:val="0"/>
        </w:rPr>
        <w:t xml:space="preserve"> and breed.</w:t>
      </w:r>
      <w:r w:rsidRPr="5E577679" w:rsidR="184BC7CF">
        <w:rPr>
          <w:b w:val="0"/>
          <w:bCs w:val="0"/>
          <w:i w:val="0"/>
          <w:iCs w:val="0"/>
        </w:rPr>
        <w:t xml:space="preserve"> </w:t>
      </w:r>
    </w:p>
    <w:p w:rsidR="184BC7CF" w:rsidP="57D63031" w:rsidRDefault="184BC7CF" w14:paraId="36C37B5C" w14:textId="04B9BF9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184BC7CF">
        <w:rPr>
          <w:b w:val="0"/>
          <w:bCs w:val="0"/>
          <w:i w:val="0"/>
          <w:iCs w:val="0"/>
        </w:rPr>
        <w:t xml:space="preserve">Users will be taking care of these pets for as long as possible, until they pass away from either old age, </w:t>
      </w:r>
      <w:r w:rsidRPr="57D63031" w:rsidR="184BC7CF">
        <w:rPr>
          <w:b w:val="0"/>
          <w:bCs w:val="0"/>
          <w:i w:val="0"/>
          <w:iCs w:val="0"/>
        </w:rPr>
        <w:t>sickness</w:t>
      </w:r>
      <w:r w:rsidRPr="57D63031" w:rsidR="184BC7CF">
        <w:rPr>
          <w:b w:val="0"/>
          <w:bCs w:val="0"/>
          <w:i w:val="0"/>
          <w:iCs w:val="0"/>
        </w:rPr>
        <w:t xml:space="preserve"> or neglect </w:t>
      </w:r>
      <w:r w:rsidRPr="57D63031" w:rsidR="184BC7CF">
        <w:rPr>
          <w:rFonts w:ascii="Segoe UI Emoji" w:hAnsi="Segoe UI Emoji" w:eastAsia="Segoe UI Emoji" w:cs="Segoe UI Emoji"/>
          <w:b w:val="0"/>
          <w:bCs w:val="0"/>
          <w:i w:val="0"/>
          <w:iCs w:val="0"/>
        </w:rPr>
        <w:t>🙁</w:t>
      </w:r>
      <w:r w:rsidRPr="57D63031" w:rsidR="184BC7CF">
        <w:rPr>
          <w:b w:val="0"/>
          <w:bCs w:val="0"/>
          <w:i w:val="1"/>
          <w:iCs w:val="1"/>
        </w:rPr>
        <w:t xml:space="preserve"> </w:t>
      </w:r>
    </w:p>
    <w:p w:rsidR="4968BF99" w:rsidP="57D63031" w:rsidRDefault="4968BF99" w14:paraId="74BE0446" w14:textId="5CDCCE40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>What features will your project have? What is the scope of project?</w:t>
      </w:r>
    </w:p>
    <w:p w:rsidR="0D2EF146" w:rsidP="57D63031" w:rsidRDefault="0D2EF146" w14:paraId="4482709A" w14:textId="1727BB74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0D2EF146">
        <w:rPr>
          <w:b w:val="0"/>
          <w:bCs w:val="0"/>
          <w:i w:val="0"/>
          <w:iCs w:val="0"/>
        </w:rPr>
        <w:t>Responsibility aspect – walking, feeding, play</w:t>
      </w:r>
    </w:p>
    <w:p w:rsidR="0D2EF146" w:rsidP="57D63031" w:rsidRDefault="0D2EF146" w14:paraId="7EDFDA14" w14:textId="1BB039A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0D2EF146">
        <w:rPr>
          <w:b w:val="0"/>
          <w:bCs w:val="0"/>
          <w:i w:val="0"/>
          <w:iCs w:val="0"/>
        </w:rPr>
        <w:t xml:space="preserve">Matching/selection aspect – parameters to suit your lifestyle, find the right species/breed for you, can try several </w:t>
      </w:r>
      <w:r w:rsidRPr="57D63031" w:rsidR="0D2EF146">
        <w:rPr>
          <w:b w:val="0"/>
          <w:bCs w:val="0"/>
          <w:i w:val="0"/>
          <w:iCs w:val="0"/>
        </w:rPr>
        <w:t>optio</w:t>
      </w:r>
      <w:r w:rsidRPr="57D63031" w:rsidR="0D2EF146">
        <w:rPr>
          <w:b w:val="0"/>
          <w:bCs w:val="0"/>
          <w:i w:val="0"/>
          <w:iCs w:val="0"/>
        </w:rPr>
        <w:t>ns</w:t>
      </w:r>
    </w:p>
    <w:p w:rsidR="4968BF99" w:rsidP="57D63031" w:rsidRDefault="4968BF99" w14:paraId="0596C220" w14:textId="0598CF4C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>What are the technical challenges? Are you using an external API/database?</w:t>
      </w:r>
    </w:p>
    <w:p w:rsidR="4968BF99" w:rsidP="57D63031" w:rsidRDefault="4968BF99" w14:paraId="0A280D9E" w14:textId="080C4FF7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7D63031" w:rsidR="4968BF99">
        <w:rPr>
          <w:i w:val="0"/>
          <w:iCs w:val="0"/>
        </w:rPr>
        <w:t xml:space="preserve"> </w:t>
      </w:r>
      <w:r w:rsidRPr="57D63031" w:rsidR="79DEBFB2">
        <w:rPr>
          <w:i w:val="0"/>
          <w:iCs w:val="0"/>
        </w:rPr>
        <w:t>Simulation challeng</w:t>
      </w:r>
      <w:r w:rsidRPr="57D63031" w:rsidR="79DEBFB2">
        <w:rPr>
          <w:i w:val="0"/>
          <w:iCs w:val="0"/>
        </w:rPr>
        <w:t>es</w:t>
      </w:r>
      <w:r w:rsidRPr="57D63031" w:rsidR="79DEBFB2">
        <w:rPr>
          <w:i w:val="0"/>
          <w:iCs w:val="0"/>
        </w:rPr>
        <w:t>?</w:t>
      </w:r>
    </w:p>
    <w:p w:rsidR="0C53E5F5" w:rsidP="57D63031" w:rsidRDefault="0C53E5F5" w14:paraId="7C996999" w14:textId="41B90B90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0C53E5F5">
        <w:rPr/>
        <w:t xml:space="preserve">Will </w:t>
      </w:r>
      <w:r w:rsidR="0C53E5F5">
        <w:rPr/>
        <w:t>require</w:t>
      </w:r>
      <w:r w:rsidR="0C53E5F5">
        <w:rPr/>
        <w:t xml:space="preserve"> large database for contents concerning the various species and breeds offered by the site. </w:t>
      </w:r>
      <w:r w:rsidR="4968BF99">
        <w:rPr/>
        <w:t xml:space="preserve">        </w:t>
      </w:r>
    </w:p>
    <w:p w:rsidR="4968BF99" w:rsidP="57D63031" w:rsidRDefault="4968BF99" w14:paraId="2A6E5D98" w14:textId="3D51E16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7D63031" w:rsidR="4968BF99">
        <w:rPr>
          <w:b w:val="0"/>
          <w:bCs w:val="0"/>
          <w:i w:val="1"/>
          <w:iCs w:val="1"/>
        </w:rPr>
        <w:t xml:space="preserve">Will this be for mobile or desktop? (or both!) </w:t>
      </w:r>
    </w:p>
    <w:p w:rsidR="6A1FBA0D" w:rsidP="57D63031" w:rsidRDefault="6A1FBA0D" w14:paraId="0A0BB600" w14:textId="232449C4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="6A1FBA0D">
        <w:rPr>
          <w:b w:val="0"/>
          <w:bCs w:val="0"/>
        </w:rPr>
        <w:t>Both</w:t>
      </w:r>
    </w:p>
    <w:p w:rsidR="57D63031" w:rsidP="57D63031" w:rsidRDefault="57D63031" w14:paraId="0C22A554" w14:textId="0CDE8D47">
      <w:pPr>
        <w:pStyle w:val="Normal"/>
        <w:rPr>
          <w:b w:val="0"/>
          <w:bCs w:val="0"/>
        </w:rPr>
      </w:pPr>
    </w:p>
    <w:p w:rsidR="5C0AAC2A" w:rsidP="5E577679" w:rsidRDefault="5C0AAC2A" w14:paraId="1464ADF0" w14:textId="1184D6E9">
      <w:pPr>
        <w:pStyle w:val="Normal"/>
        <w:rPr>
          <w:b w:val="0"/>
          <w:bCs w:val="0"/>
        </w:rPr>
      </w:pPr>
      <w:r w:rsidRPr="5E577679" w:rsidR="5C0AAC2A">
        <w:rPr>
          <w:b w:val="1"/>
          <w:bCs w:val="1"/>
        </w:rPr>
        <w:t xml:space="preserve">Issues: </w:t>
      </w:r>
    </w:p>
    <w:p w:rsidR="5C0AAC2A" w:rsidP="5E577679" w:rsidRDefault="5C0AAC2A" w14:paraId="09D5FC3B" w14:textId="3972F205">
      <w:pPr>
        <w:pStyle w:val="ListParagraph"/>
        <w:numPr>
          <w:ilvl w:val="0"/>
          <w:numId w:val="9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5C0AAC2A">
        <w:rPr>
          <w:b w:val="0"/>
          <w:bCs w:val="0"/>
        </w:rPr>
        <w:t>Where will the data come from? Is it data driven? Does data need to be the central focus?</w:t>
      </w:r>
    </w:p>
    <w:p w:rsidR="5EFDB44B" w:rsidP="5E577679" w:rsidRDefault="5EFDB44B" w14:paraId="32045B56" w14:textId="37C08483">
      <w:pPr>
        <w:pStyle w:val="ListParagraph"/>
        <w:numPr>
          <w:ilvl w:val="0"/>
          <w:numId w:val="9"/>
        </w:numPr>
        <w:rPr>
          <w:b w:val="0"/>
          <w:bCs w:val="0"/>
          <w:sz w:val="22"/>
          <w:szCs w:val="22"/>
        </w:rPr>
      </w:pPr>
      <w:r w:rsidR="5EFDB44B">
        <w:rPr>
          <w:b w:val="0"/>
          <w:bCs w:val="0"/>
        </w:rPr>
        <w:t>Is this project perhaps too large? Too many moving factors...</w:t>
      </w:r>
    </w:p>
    <w:p w:rsidR="5EFDB44B" w:rsidP="5E577679" w:rsidRDefault="5EFDB44B" w14:paraId="3CF2A70E" w14:textId="7E2AE530">
      <w:pPr>
        <w:pStyle w:val="ListParagraph"/>
        <w:numPr>
          <w:ilvl w:val="0"/>
          <w:numId w:val="9"/>
        </w:numPr>
        <w:rPr>
          <w:b w:val="0"/>
          <w:bCs w:val="0"/>
          <w:sz w:val="22"/>
          <w:szCs w:val="22"/>
        </w:rPr>
      </w:pPr>
      <w:r w:rsidR="5EFDB44B">
        <w:rPr>
          <w:b w:val="0"/>
          <w:bCs w:val="0"/>
        </w:rPr>
        <w:t xml:space="preserve">Idea isn’t fleshed out properly </w:t>
      </w:r>
    </w:p>
    <w:p w:rsidR="5EFDB44B" w:rsidP="5E577679" w:rsidRDefault="5EFDB44B" w14:paraId="43912ABF" w14:textId="05B6BD64">
      <w:pPr>
        <w:pStyle w:val="ListParagraph"/>
        <w:numPr>
          <w:ilvl w:val="0"/>
          <w:numId w:val="9"/>
        </w:numPr>
        <w:rPr>
          <w:b w:val="0"/>
          <w:bCs w:val="0"/>
          <w:sz w:val="22"/>
          <w:szCs w:val="22"/>
        </w:rPr>
      </w:pPr>
      <w:r w:rsidR="5EFDB44B">
        <w:rPr>
          <w:b w:val="0"/>
          <w:bCs w:val="0"/>
        </w:rPr>
        <w:t xml:space="preserve">Technical implementation us vague </w:t>
      </w:r>
    </w:p>
    <w:p w:rsidR="5E577679" w:rsidP="5E577679" w:rsidRDefault="5E577679" w14:paraId="18706E2E" w14:textId="2D2D19C7">
      <w:pPr>
        <w:pStyle w:val="ListParagraph"/>
        <w:numPr>
          <w:ilvl w:val="0"/>
          <w:numId w:val="9"/>
        </w:numPr>
        <w:rPr>
          <w:b w:val="0"/>
          <w:bCs w:val="0"/>
          <w:sz w:val="22"/>
          <w:szCs w:val="22"/>
        </w:rPr>
      </w:pPr>
    </w:p>
    <w:p w:rsidR="5E577679" w:rsidP="5E577679" w:rsidRDefault="5E577679" w14:paraId="44B61EAB" w14:textId="6E33E67E">
      <w:pPr>
        <w:pStyle w:val="Normal"/>
        <w:rPr>
          <w:b w:val="0"/>
          <w:bCs w:val="0"/>
        </w:rPr>
      </w:pPr>
    </w:p>
    <w:p w:rsidR="5E577679" w:rsidP="5E577679" w:rsidRDefault="5E577679" w14:paraId="11683194" w14:textId="3FED7607">
      <w:pPr>
        <w:pStyle w:val="Normal"/>
        <w:rPr>
          <w:b w:val="0"/>
          <w:bCs w:val="0"/>
        </w:rPr>
      </w:pPr>
    </w:p>
    <w:p w:rsidR="5E577679" w:rsidP="5E577679" w:rsidRDefault="5E577679" w14:paraId="3775E3E4" w14:textId="3C7D697D">
      <w:pPr>
        <w:pStyle w:val="Normal"/>
        <w:rPr>
          <w:b w:val="0"/>
          <w:bCs w:val="0"/>
        </w:rPr>
      </w:pPr>
    </w:p>
    <w:p w:rsidR="3B6995ED" w:rsidP="5E577679" w:rsidRDefault="3B6995ED" w14:paraId="1A5E401C" w14:textId="547EEF9E">
      <w:pPr>
        <w:pStyle w:val="Normal"/>
        <w:rPr>
          <w:b w:val="0"/>
          <w:bCs w:val="0"/>
        </w:rPr>
      </w:pPr>
      <w:r w:rsidRPr="5E577679" w:rsidR="3B6995ED">
        <w:rPr>
          <w:b w:val="1"/>
          <w:bCs w:val="1"/>
        </w:rPr>
        <w:t>Crypto Board Game</w:t>
      </w:r>
    </w:p>
    <w:p w:rsidR="3B6995ED" w:rsidP="5E577679" w:rsidRDefault="3B6995ED" w14:paraId="78F812FE" w14:textId="2DDBB897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Name of product </w:t>
      </w:r>
    </w:p>
    <w:p w:rsidR="6616F56C" w:rsidP="5E577679" w:rsidRDefault="6616F56C" w14:paraId="3322A63C" w14:textId="3B53735B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616F56C">
        <w:rPr>
          <w:b w:val="0"/>
          <w:bCs w:val="0"/>
          <w:i w:val="0"/>
          <w:iCs w:val="0"/>
        </w:rPr>
        <w:t>Cryptopoly</w:t>
      </w:r>
    </w:p>
    <w:p w:rsidR="3B6995ED" w:rsidP="5E577679" w:rsidRDefault="3B6995ED" w14:paraId="62A0D7C1" w14:textId="2833670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at is the serious problem being addressed? </w:t>
      </w:r>
    </w:p>
    <w:p w:rsidR="130E29A8" w:rsidP="5E577679" w:rsidRDefault="130E29A8" w14:paraId="04C73217" w14:textId="416AC819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  <w:u w:val="none"/>
        </w:rPr>
      </w:pPr>
      <w:r w:rsidRPr="5E577679" w:rsidR="130E29A8">
        <w:rPr>
          <w:b w:val="0"/>
          <w:bCs w:val="0"/>
          <w:i w:val="0"/>
          <w:iCs w:val="0"/>
          <w:u w:val="none"/>
        </w:rPr>
        <w:t xml:space="preserve">Knowledge on a new, revolutionary financial </w:t>
      </w:r>
      <w:r w:rsidRPr="5E577679" w:rsidR="2ECC4D99">
        <w:rPr>
          <w:b w:val="0"/>
          <w:bCs w:val="0"/>
          <w:i w:val="0"/>
          <w:iCs w:val="0"/>
          <w:u w:val="none"/>
        </w:rPr>
        <w:t>instrument,</w:t>
      </w:r>
      <w:r w:rsidRPr="5E577679" w:rsidR="130E29A8">
        <w:rPr>
          <w:b w:val="0"/>
          <w:bCs w:val="0"/>
          <w:i w:val="0"/>
          <w:iCs w:val="0"/>
          <w:u w:val="none"/>
        </w:rPr>
        <w:t xml:space="preserve"> </w:t>
      </w:r>
      <w:r w:rsidRPr="5E577679" w:rsidR="43FE4DA7">
        <w:rPr>
          <w:b w:val="0"/>
          <w:bCs w:val="0"/>
          <w:i w:val="0"/>
          <w:iCs w:val="0"/>
          <w:u w:val="none"/>
        </w:rPr>
        <w:t>p</w:t>
      </w:r>
      <w:r w:rsidRPr="5E577679" w:rsidR="130E29A8">
        <w:rPr>
          <w:b w:val="0"/>
          <w:bCs w:val="0"/>
          <w:i w:val="0"/>
          <w:iCs w:val="0"/>
          <w:u w:val="none"/>
        </w:rPr>
        <w:t>rivacy</w:t>
      </w:r>
      <w:r w:rsidRPr="5E577679" w:rsidR="130E29A8">
        <w:rPr>
          <w:b w:val="0"/>
          <w:bCs w:val="0"/>
          <w:i w:val="0"/>
          <w:iCs w:val="0"/>
          <w:u w:val="none"/>
        </w:rPr>
        <w:t xml:space="preserve"> implications and broader economic consequences of this disrupt</w:t>
      </w:r>
      <w:r w:rsidRPr="5E577679" w:rsidR="52F16B5A">
        <w:rPr>
          <w:b w:val="0"/>
          <w:bCs w:val="0"/>
          <w:i w:val="0"/>
          <w:iCs w:val="0"/>
          <w:u w:val="none"/>
        </w:rPr>
        <w:t>ion</w:t>
      </w:r>
    </w:p>
    <w:p w:rsidR="3B6995ED" w:rsidP="5E577679" w:rsidRDefault="3B6995ED" w14:paraId="661688BF" w14:textId="2833670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o is this going to help? What's the impact? What's the motivation? </w:t>
      </w:r>
    </w:p>
    <w:p w:rsidR="2E2F4BAC" w:rsidP="5E577679" w:rsidRDefault="2E2F4BAC" w14:paraId="6230C4C5" w14:textId="38B9D518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2E2F4BAC">
        <w:rPr>
          <w:b w:val="0"/>
          <w:bCs w:val="0"/>
          <w:i w:val="0"/>
          <w:iCs w:val="0"/>
        </w:rPr>
        <w:t xml:space="preserve">Will be a </w:t>
      </w:r>
      <w:r w:rsidRPr="5E577679" w:rsidR="2E2F4BAC">
        <w:rPr>
          <w:b w:val="0"/>
          <w:bCs w:val="0"/>
          <w:i w:val="0"/>
          <w:iCs w:val="0"/>
        </w:rPr>
        <w:t>playful</w:t>
      </w:r>
      <w:r w:rsidRPr="5E577679" w:rsidR="2E2F4BAC">
        <w:rPr>
          <w:b w:val="0"/>
          <w:bCs w:val="0"/>
          <w:i w:val="0"/>
          <w:iCs w:val="0"/>
        </w:rPr>
        <w:t xml:space="preserve"> introduction to </w:t>
      </w:r>
      <w:r w:rsidRPr="5E577679" w:rsidR="2E2F4BAC">
        <w:rPr>
          <w:b w:val="0"/>
          <w:bCs w:val="0"/>
          <w:i w:val="0"/>
          <w:iCs w:val="0"/>
        </w:rPr>
        <w:t>Blockchain</w:t>
      </w:r>
      <w:r w:rsidRPr="5E577679" w:rsidR="2E2F4BAC">
        <w:rPr>
          <w:b w:val="0"/>
          <w:bCs w:val="0"/>
          <w:i w:val="0"/>
          <w:iCs w:val="0"/>
        </w:rPr>
        <w:t xml:space="preserve"> technology and </w:t>
      </w:r>
      <w:r w:rsidRPr="5E577679" w:rsidR="2E2F4BAC">
        <w:rPr>
          <w:b w:val="0"/>
          <w:bCs w:val="0"/>
          <w:i w:val="0"/>
          <w:iCs w:val="0"/>
        </w:rPr>
        <w:t>cryptocurrencies</w:t>
      </w:r>
      <w:r w:rsidRPr="5E577679" w:rsidR="2E2F4BAC">
        <w:rPr>
          <w:b w:val="0"/>
          <w:bCs w:val="0"/>
          <w:i w:val="0"/>
          <w:iCs w:val="0"/>
        </w:rPr>
        <w:t xml:space="preserve"> to anyone willing to play it</w:t>
      </w:r>
      <w:r w:rsidRPr="5E577679" w:rsidR="2C6179B1">
        <w:rPr>
          <w:b w:val="0"/>
          <w:bCs w:val="0"/>
          <w:i w:val="0"/>
          <w:iCs w:val="0"/>
        </w:rPr>
        <w:t xml:space="preserve">. The impact will be broadening the scope of </w:t>
      </w:r>
      <w:r w:rsidRPr="5E577679" w:rsidR="2C6179B1">
        <w:rPr>
          <w:b w:val="0"/>
          <w:bCs w:val="0"/>
          <w:i w:val="0"/>
          <w:iCs w:val="0"/>
        </w:rPr>
        <w:t>someone</w:t>
      </w:r>
      <w:r w:rsidRPr="5E577679" w:rsidR="35700C98">
        <w:rPr>
          <w:b w:val="0"/>
          <w:bCs w:val="0"/>
          <w:i w:val="0"/>
          <w:iCs w:val="0"/>
        </w:rPr>
        <w:t xml:space="preserve">’s </w:t>
      </w:r>
      <w:r w:rsidRPr="5E577679" w:rsidR="2C6179B1">
        <w:rPr>
          <w:b w:val="0"/>
          <w:bCs w:val="0"/>
          <w:i w:val="0"/>
          <w:iCs w:val="0"/>
        </w:rPr>
        <w:t>financial education beyond the basics of saving and long-term investment that has been parroted for decades.</w:t>
      </w:r>
      <w:r w:rsidRPr="5E577679" w:rsidR="35F43EBA">
        <w:rPr>
          <w:b w:val="0"/>
          <w:bCs w:val="0"/>
          <w:i w:val="0"/>
          <w:iCs w:val="0"/>
        </w:rPr>
        <w:t xml:space="preserve"> Motivated by a worrying lack of financial literacy amongst the general public, as evidenced by </w:t>
      </w:r>
      <w:r w:rsidRPr="5E577679" w:rsidR="53676462">
        <w:rPr>
          <w:b w:val="0"/>
          <w:bCs w:val="0"/>
          <w:i w:val="0"/>
          <w:iCs w:val="0"/>
        </w:rPr>
        <w:t xml:space="preserve">the general </w:t>
      </w:r>
      <w:r w:rsidRPr="5E577679" w:rsidR="2CD772B9">
        <w:rPr>
          <w:b w:val="0"/>
          <w:bCs w:val="0"/>
          <w:i w:val="0"/>
          <w:iCs w:val="0"/>
        </w:rPr>
        <w:t>public's</w:t>
      </w:r>
      <w:r w:rsidRPr="5E577679" w:rsidR="53676462">
        <w:rPr>
          <w:b w:val="0"/>
          <w:bCs w:val="0"/>
          <w:i w:val="0"/>
          <w:iCs w:val="0"/>
        </w:rPr>
        <w:t xml:space="preserve"> lack of knowledge on this like Stocks, bonds, and markets. </w:t>
      </w:r>
      <w:r w:rsidRPr="5E577679" w:rsidR="53676462">
        <w:rPr>
          <w:b w:val="0"/>
          <w:bCs w:val="0"/>
          <w:i w:val="0"/>
          <w:iCs w:val="0"/>
        </w:rPr>
        <w:t>Blockchain</w:t>
      </w:r>
      <w:r w:rsidRPr="5E577679" w:rsidR="53676462">
        <w:rPr>
          <w:b w:val="0"/>
          <w:bCs w:val="0"/>
          <w:i w:val="0"/>
          <w:iCs w:val="0"/>
        </w:rPr>
        <w:t xml:space="preserve"> and </w:t>
      </w:r>
      <w:r w:rsidRPr="5E577679" w:rsidR="53676462">
        <w:rPr>
          <w:b w:val="0"/>
          <w:bCs w:val="0"/>
          <w:i w:val="0"/>
          <w:iCs w:val="0"/>
        </w:rPr>
        <w:t>crypto</w:t>
      </w:r>
      <w:r w:rsidRPr="5E577679" w:rsidR="53676462">
        <w:rPr>
          <w:b w:val="0"/>
          <w:bCs w:val="0"/>
          <w:i w:val="0"/>
          <w:iCs w:val="0"/>
        </w:rPr>
        <w:t xml:space="preserve"> have the potential to be more worrying due to</w:t>
      </w:r>
      <w:r w:rsidRPr="5E577679" w:rsidR="04C9345A">
        <w:rPr>
          <w:b w:val="0"/>
          <w:bCs w:val="0"/>
          <w:i w:val="0"/>
          <w:iCs w:val="0"/>
        </w:rPr>
        <w:t xml:space="preserve"> its near non-existent barrier to entry and lack of regulation. </w:t>
      </w:r>
    </w:p>
    <w:p w:rsidR="3B6995ED" w:rsidP="5E577679" w:rsidRDefault="3B6995ED" w14:paraId="3A1A3F6B" w14:textId="6A8E3544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o is going to use it? Why will they use it? </w:t>
      </w:r>
    </w:p>
    <w:p w:rsidR="461871E3" w:rsidP="5E577679" w:rsidRDefault="461871E3" w14:paraId="7FC6DFCD" w14:textId="7D1394E9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461871E3">
        <w:rPr>
          <w:b w:val="0"/>
          <w:bCs w:val="0"/>
          <w:i w:val="0"/>
          <w:iCs w:val="0"/>
        </w:rPr>
        <w:t>Students of finance, new technologies for example to study</w:t>
      </w:r>
    </w:p>
    <w:p w:rsidR="461871E3" w:rsidP="5E577679" w:rsidRDefault="461871E3" w14:paraId="1DE4CF5A" w14:textId="6D00689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461871E3">
        <w:rPr>
          <w:b w:val="0"/>
          <w:bCs w:val="0"/>
          <w:i w:val="0"/>
          <w:iCs w:val="0"/>
        </w:rPr>
        <w:t>G</w:t>
      </w:r>
      <w:r w:rsidRPr="5E577679" w:rsidR="461871E3">
        <w:rPr>
          <w:b w:val="0"/>
          <w:bCs w:val="0"/>
          <w:i w:val="0"/>
          <w:iCs w:val="0"/>
        </w:rPr>
        <w:t>e</w:t>
      </w:r>
      <w:r w:rsidRPr="5E577679" w:rsidR="461871E3">
        <w:rPr>
          <w:b w:val="0"/>
          <w:bCs w:val="0"/>
          <w:i w:val="0"/>
          <w:iCs w:val="0"/>
        </w:rPr>
        <w:t>n</w:t>
      </w:r>
      <w:r w:rsidRPr="5E577679" w:rsidR="461871E3">
        <w:rPr>
          <w:b w:val="0"/>
          <w:bCs w:val="0"/>
          <w:i w:val="0"/>
          <w:iCs w:val="0"/>
        </w:rPr>
        <w:t>e</w:t>
      </w:r>
      <w:r w:rsidRPr="5E577679" w:rsidR="461871E3">
        <w:rPr>
          <w:b w:val="0"/>
          <w:bCs w:val="0"/>
          <w:i w:val="0"/>
          <w:iCs w:val="0"/>
        </w:rPr>
        <w:t>ra</w:t>
      </w:r>
      <w:r w:rsidRPr="5E577679" w:rsidR="461871E3">
        <w:rPr>
          <w:b w:val="0"/>
          <w:bCs w:val="0"/>
          <w:i w:val="0"/>
          <w:iCs w:val="0"/>
        </w:rPr>
        <w:t>l p</w:t>
      </w:r>
      <w:r w:rsidRPr="5E577679" w:rsidR="461871E3">
        <w:rPr>
          <w:b w:val="0"/>
          <w:bCs w:val="0"/>
          <w:i w:val="0"/>
          <w:iCs w:val="0"/>
        </w:rPr>
        <w:t>u</w:t>
      </w:r>
      <w:r w:rsidRPr="5E577679" w:rsidR="461871E3">
        <w:rPr>
          <w:b w:val="0"/>
          <w:bCs w:val="0"/>
          <w:i w:val="0"/>
          <w:iCs w:val="0"/>
        </w:rPr>
        <w:t>blic</w:t>
      </w:r>
      <w:r w:rsidRPr="5E577679" w:rsidR="461871E3">
        <w:rPr>
          <w:b w:val="0"/>
          <w:bCs w:val="0"/>
          <w:i w:val="0"/>
          <w:iCs w:val="0"/>
        </w:rPr>
        <w:t xml:space="preserve"> </w:t>
      </w:r>
      <w:r w:rsidRPr="5E577679" w:rsidR="461871E3">
        <w:rPr>
          <w:b w:val="0"/>
          <w:bCs w:val="0"/>
          <w:i w:val="0"/>
          <w:iCs w:val="0"/>
        </w:rPr>
        <w:t>t</w:t>
      </w:r>
      <w:r w:rsidRPr="5E577679" w:rsidR="461871E3">
        <w:rPr>
          <w:b w:val="0"/>
          <w:bCs w:val="0"/>
          <w:i w:val="0"/>
          <w:iCs w:val="0"/>
        </w:rPr>
        <w:t>o</w:t>
      </w:r>
      <w:r w:rsidRPr="5E577679" w:rsidR="461871E3">
        <w:rPr>
          <w:b w:val="0"/>
          <w:bCs w:val="0"/>
          <w:i w:val="0"/>
          <w:iCs w:val="0"/>
        </w:rPr>
        <w:t xml:space="preserve"> </w:t>
      </w:r>
      <w:r w:rsidRPr="5E577679" w:rsidR="461871E3">
        <w:rPr>
          <w:b w:val="0"/>
          <w:bCs w:val="0"/>
          <w:i w:val="0"/>
          <w:iCs w:val="0"/>
        </w:rPr>
        <w:t>b</w:t>
      </w:r>
      <w:r w:rsidRPr="5E577679" w:rsidR="461871E3">
        <w:rPr>
          <w:b w:val="0"/>
          <w:bCs w:val="0"/>
          <w:i w:val="0"/>
          <w:iCs w:val="0"/>
        </w:rPr>
        <w:t>e</w:t>
      </w:r>
      <w:r w:rsidRPr="5E577679" w:rsidR="461871E3">
        <w:rPr>
          <w:b w:val="0"/>
          <w:bCs w:val="0"/>
          <w:i w:val="0"/>
          <w:iCs w:val="0"/>
        </w:rPr>
        <w:t>come informed</w:t>
      </w:r>
    </w:p>
    <w:p w:rsidR="3B6995ED" w:rsidP="5E577679" w:rsidRDefault="3B6995ED" w14:paraId="5ED9597E" w14:textId="4D59F0A7">
      <w:pPr>
        <w:pStyle w:val="ListParagraph"/>
        <w:numPr>
          <w:ilvl w:val="0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 How does the project integrate play?</w:t>
      </w:r>
    </w:p>
    <w:p w:rsidR="3BB2E72D" w:rsidP="5E577679" w:rsidRDefault="3BB2E72D" w14:paraId="225B78DB" w14:textId="540D1206">
      <w:pPr>
        <w:pStyle w:val="ListParagraph"/>
        <w:numPr>
          <w:ilvl w:val="1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3BB2E72D">
        <w:rPr>
          <w:b w:val="0"/>
          <w:bCs w:val="0"/>
          <w:i w:val="0"/>
          <w:iCs w:val="0"/>
        </w:rPr>
        <w:t>Board game style</w:t>
      </w:r>
    </w:p>
    <w:p w:rsidR="0C381E6C" w:rsidP="5E577679" w:rsidRDefault="0C381E6C" w14:paraId="218113F2" w14:textId="2AED2BD6">
      <w:pPr>
        <w:pStyle w:val="ListParagraph"/>
        <w:numPr>
          <w:ilvl w:val="1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0C381E6C">
        <w:rPr>
          <w:b w:val="0"/>
          <w:bCs w:val="0"/>
          <w:i w:val="0"/>
          <w:iCs w:val="0"/>
        </w:rPr>
        <w:t>Ability to play with other people</w:t>
      </w:r>
    </w:p>
    <w:p w:rsidR="3B6995ED" w:rsidP="5E577679" w:rsidRDefault="3B6995ED" w14:paraId="3C9D89E1" w14:textId="10DA9F27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at game/play mechanics will be being used? </w:t>
      </w:r>
    </w:p>
    <w:p w:rsidR="3B6995ED" w:rsidP="5E577679" w:rsidRDefault="3B6995ED" w14:paraId="2E11C67F" w14:textId="05242A70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0"/>
          <w:iCs w:val="0"/>
        </w:rPr>
        <w:t>Monopoly style rules</w:t>
      </w:r>
    </w:p>
    <w:p w:rsidR="595801BE" w:rsidP="5E577679" w:rsidRDefault="595801BE" w14:paraId="057A8EFF" w14:textId="02A68EA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595801BE">
        <w:rPr>
          <w:b w:val="0"/>
          <w:bCs w:val="0"/>
          <w:i w:val="0"/>
          <w:iCs w:val="0"/>
        </w:rPr>
        <w:t>S</w:t>
      </w:r>
      <w:r w:rsidRPr="5E577679" w:rsidR="595801BE">
        <w:rPr>
          <w:b w:val="0"/>
          <w:bCs w:val="0"/>
          <w:i w:val="0"/>
          <w:iCs w:val="0"/>
        </w:rPr>
        <w:t>i</w:t>
      </w:r>
      <w:r w:rsidRPr="5E577679" w:rsidR="595801BE">
        <w:rPr>
          <w:b w:val="0"/>
          <w:bCs w:val="0"/>
          <w:i w:val="0"/>
          <w:iCs w:val="0"/>
        </w:rPr>
        <w:t>m</w:t>
      </w:r>
      <w:r w:rsidRPr="5E577679" w:rsidR="595801BE">
        <w:rPr>
          <w:b w:val="0"/>
          <w:bCs w:val="0"/>
          <w:i w:val="0"/>
          <w:iCs w:val="0"/>
        </w:rPr>
        <w:t>p</w:t>
      </w:r>
      <w:r w:rsidRPr="5E577679" w:rsidR="595801BE">
        <w:rPr>
          <w:b w:val="0"/>
          <w:bCs w:val="0"/>
          <w:i w:val="0"/>
          <w:iCs w:val="0"/>
        </w:rPr>
        <w:t>l</w:t>
      </w:r>
      <w:r w:rsidRPr="5E577679" w:rsidR="595801BE">
        <w:rPr>
          <w:b w:val="0"/>
          <w:bCs w:val="0"/>
          <w:i w:val="0"/>
          <w:iCs w:val="0"/>
        </w:rPr>
        <w:t xml:space="preserve">e </w:t>
      </w:r>
      <w:r w:rsidRPr="5E577679" w:rsidR="595801BE">
        <w:rPr>
          <w:b w:val="0"/>
          <w:bCs w:val="0"/>
          <w:i w:val="0"/>
          <w:iCs w:val="0"/>
        </w:rPr>
        <w:t xml:space="preserve">/ complex trading functions – adding a </w:t>
      </w:r>
      <w:r w:rsidRPr="5E577679" w:rsidR="595801BE">
        <w:rPr>
          <w:b w:val="0"/>
          <w:bCs w:val="0"/>
          <w:i w:val="0"/>
          <w:iCs w:val="0"/>
        </w:rPr>
        <w:t>little</w:t>
      </w:r>
      <w:r w:rsidRPr="5E577679" w:rsidR="595801BE">
        <w:rPr>
          <w:b w:val="0"/>
          <w:bCs w:val="0"/>
          <w:i w:val="0"/>
          <w:iCs w:val="0"/>
        </w:rPr>
        <w:t xml:space="preserve"> more spice to the game that is Monopoly </w:t>
      </w:r>
    </w:p>
    <w:p w:rsidR="595801BE" w:rsidP="5E577679" w:rsidRDefault="595801BE" w14:paraId="0D992E17" w14:textId="5CDB50AA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595801BE">
        <w:rPr>
          <w:b w:val="0"/>
          <w:bCs w:val="0"/>
          <w:i w:val="0"/>
          <w:iCs w:val="0"/>
        </w:rPr>
        <w:t xml:space="preserve">Allow adults to incorporate their own crypto currency – similar to online poker / other gambling sites (though if this is done, we will need to ensure the legalities of it all!). </w:t>
      </w:r>
    </w:p>
    <w:p w:rsidR="3B6995ED" w:rsidP="5E577679" w:rsidRDefault="3B6995ED" w14:paraId="734548F7" w14:textId="4D7A7E2D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How will the play or game element help?</w:t>
      </w:r>
    </w:p>
    <w:p w:rsidR="642DDFA1" w:rsidP="5E577679" w:rsidRDefault="642DDFA1" w14:paraId="4935821F" w14:textId="4A201FD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42DDFA1">
        <w:rPr>
          <w:b w:val="0"/>
          <w:bCs w:val="0"/>
          <w:i w:val="0"/>
          <w:iCs w:val="0"/>
        </w:rPr>
        <w:t xml:space="preserve">Educating people who are perhaps unable to understand the </w:t>
      </w:r>
      <w:r w:rsidRPr="5E577679" w:rsidR="642DDFA1">
        <w:rPr>
          <w:b w:val="0"/>
          <w:bCs w:val="0"/>
          <w:i w:val="0"/>
          <w:iCs w:val="0"/>
        </w:rPr>
        <w:t>functioning</w:t>
      </w:r>
      <w:r w:rsidRPr="5E577679" w:rsidR="642DDFA1">
        <w:rPr>
          <w:b w:val="0"/>
          <w:bCs w:val="0"/>
          <w:i w:val="0"/>
          <w:iCs w:val="0"/>
        </w:rPr>
        <w:t xml:space="preserve"> of crypto currency through traditional means (</w:t>
      </w:r>
      <w:proofErr w:type="gramStart"/>
      <w:r w:rsidRPr="5E577679" w:rsidR="642DDFA1">
        <w:rPr>
          <w:b w:val="0"/>
          <w:bCs w:val="0"/>
          <w:i w:val="0"/>
          <w:iCs w:val="0"/>
        </w:rPr>
        <w:t>e.g.</w:t>
      </w:r>
      <w:proofErr w:type="gramEnd"/>
      <w:r w:rsidRPr="5E577679" w:rsidR="642DDFA1">
        <w:rPr>
          <w:b w:val="0"/>
          <w:bCs w:val="0"/>
          <w:i w:val="0"/>
          <w:iCs w:val="0"/>
        </w:rPr>
        <w:t xml:space="preserve"> a textbook or YouTube video). Allowing people to learn through interaction and physical experiences would provi</w:t>
      </w:r>
      <w:r w:rsidRPr="5E577679" w:rsidR="78C732A4">
        <w:rPr>
          <w:b w:val="0"/>
          <w:bCs w:val="0"/>
          <w:i w:val="0"/>
          <w:iCs w:val="0"/>
        </w:rPr>
        <w:t xml:space="preserve">de a new perspective to how crypto works. </w:t>
      </w:r>
    </w:p>
    <w:p w:rsidR="3B6995ED" w:rsidP="5E577679" w:rsidRDefault="3B6995ED" w14:paraId="027EBA7D" w14:textId="7AB3274E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at are you going to make? </w:t>
      </w:r>
    </w:p>
    <w:p w:rsidR="08FD7523" w:rsidP="5E577679" w:rsidRDefault="08FD7523" w14:paraId="2B3D6741" w14:textId="3811902A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08FD7523">
        <w:rPr>
          <w:b w:val="0"/>
          <w:bCs w:val="0"/>
          <w:i w:val="0"/>
          <w:iCs w:val="0"/>
        </w:rPr>
        <w:t xml:space="preserve">A board </w:t>
      </w:r>
      <w:proofErr w:type="gramStart"/>
      <w:r w:rsidRPr="5E577679" w:rsidR="08FD7523">
        <w:rPr>
          <w:b w:val="0"/>
          <w:bCs w:val="0"/>
          <w:i w:val="0"/>
          <w:iCs w:val="0"/>
        </w:rPr>
        <w:t>game</w:t>
      </w:r>
      <w:proofErr w:type="gramEnd"/>
    </w:p>
    <w:p w:rsidR="08FD7523" w:rsidP="5E577679" w:rsidRDefault="08FD7523" w14:paraId="223AC495" w14:textId="02CE2FBA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08FD7523">
        <w:rPr>
          <w:b w:val="0"/>
          <w:bCs w:val="0"/>
          <w:i w:val="0"/>
          <w:iCs w:val="0"/>
        </w:rPr>
        <w:t>Website that allows you and your friends / others online to play a game of monopoly surrounding the crypto currency concepts</w:t>
      </w:r>
    </w:p>
    <w:p w:rsidR="3B6995ED" w:rsidP="5E577679" w:rsidRDefault="3B6995ED" w14:paraId="4DB9106F" w14:textId="0F23F243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What features will your project have? What is the scope of project?</w:t>
      </w:r>
    </w:p>
    <w:p w:rsidR="592B28A2" w:rsidP="5E577679" w:rsidRDefault="592B28A2" w14:paraId="1B0D2675" w14:textId="4759E68B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592B28A2">
        <w:rPr>
          <w:b w:val="0"/>
          <w:bCs w:val="0"/>
          <w:i w:val="0"/>
          <w:iCs w:val="0"/>
        </w:rPr>
        <w:t>Multiplayer, each player takes a turn – option to play against bots if you are alone?</w:t>
      </w:r>
    </w:p>
    <w:p w:rsidR="7FE0EAAB" w:rsidP="5E577679" w:rsidRDefault="7FE0EAAB" w14:paraId="3BC7EDD2" w14:textId="56FE4254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FE0EAAB">
        <w:rPr>
          <w:b w:val="0"/>
          <w:bCs w:val="0"/>
          <w:i w:val="0"/>
          <w:iCs w:val="0"/>
        </w:rPr>
        <w:t>Voice/Video/Text Chat functionality (like among us)?</w:t>
      </w:r>
    </w:p>
    <w:p w:rsidR="17FCE6F0" w:rsidP="5E577679" w:rsidRDefault="17FCE6F0" w14:paraId="7112E30F" w14:textId="4692CF2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17FCE6F0">
        <w:rPr>
          <w:b w:val="0"/>
          <w:bCs w:val="0"/>
          <w:i w:val="0"/>
          <w:iCs w:val="0"/>
        </w:rPr>
        <w:t>Ability to leave and come back to the game? As monopoly can take a while</w:t>
      </w:r>
    </w:p>
    <w:p w:rsidR="3B6995ED" w:rsidP="5E577679" w:rsidRDefault="3B6995ED" w14:paraId="716DA326" w14:textId="37754359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What are the technical challenges? Are you using an external API/database?</w:t>
      </w:r>
    </w:p>
    <w:p w:rsidR="625F5013" w:rsidP="5E577679" w:rsidRDefault="625F5013" w14:paraId="7274ED30" w14:textId="502BF0B2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25F5013">
        <w:rPr>
          <w:b w:val="0"/>
          <w:bCs w:val="0"/>
          <w:i w:val="0"/>
          <w:iCs w:val="0"/>
        </w:rPr>
        <w:t>Making an interactive game/an application that responds well to user input and is engaging</w:t>
      </w:r>
    </w:p>
    <w:p w:rsidR="4972036C" w:rsidP="5E577679" w:rsidRDefault="4972036C" w14:paraId="7A74E4A5" w14:textId="7ABBDA40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4972036C">
        <w:rPr>
          <w:b w:val="0"/>
          <w:bCs w:val="0"/>
          <w:i w:val="0"/>
          <w:iCs w:val="0"/>
        </w:rPr>
        <w:t xml:space="preserve">Having a multi-user game – will this be virtual or only accessible from one computer? </w:t>
      </w:r>
      <w:proofErr w:type="gramStart"/>
      <w:r w:rsidRPr="5E577679" w:rsidR="4972036C">
        <w:rPr>
          <w:b w:val="0"/>
          <w:bCs w:val="0"/>
          <w:i w:val="0"/>
          <w:iCs w:val="0"/>
        </w:rPr>
        <w:t>I.e.</w:t>
      </w:r>
      <w:proofErr w:type="gramEnd"/>
      <w:r w:rsidRPr="5E577679" w:rsidR="4972036C">
        <w:rPr>
          <w:b w:val="0"/>
          <w:bCs w:val="0"/>
          <w:i w:val="0"/>
          <w:iCs w:val="0"/>
        </w:rPr>
        <w:t xml:space="preserve"> could two people play each from thei</w:t>
      </w:r>
      <w:r w:rsidRPr="5E577679" w:rsidR="6CE00E22">
        <w:rPr>
          <w:b w:val="0"/>
          <w:bCs w:val="0"/>
          <w:i w:val="0"/>
          <w:iCs w:val="0"/>
        </w:rPr>
        <w:t>r own computer – this might be difficult to implement</w:t>
      </w:r>
    </w:p>
    <w:p w:rsidR="3B6995ED" w:rsidP="5E577679" w:rsidRDefault="3B6995ED" w14:paraId="3756A4AD" w14:textId="357065F0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ill this be for mobile or desktop? (or both!) </w:t>
      </w:r>
    </w:p>
    <w:p w:rsidR="2C863F61" w:rsidP="5E577679" w:rsidRDefault="2C863F61" w14:paraId="2090D16C" w14:textId="17844BA5">
      <w:pPr>
        <w:pStyle w:val="ListParagraph"/>
        <w:numPr>
          <w:ilvl w:val="1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2C863F61">
        <w:rPr>
          <w:b w:val="0"/>
          <w:bCs w:val="0"/>
          <w:i w:val="0"/>
          <w:iCs w:val="0"/>
        </w:rPr>
        <w:t>Both</w:t>
      </w:r>
    </w:p>
    <w:p w:rsidR="5E577679" w:rsidP="5E577679" w:rsidRDefault="5E577679" w14:paraId="4168FD94" w14:textId="78E19B7F">
      <w:pPr>
        <w:pStyle w:val="Normal"/>
        <w:ind w:left="0"/>
        <w:rPr>
          <w:b w:val="0"/>
          <w:bCs w:val="0"/>
        </w:rPr>
      </w:pPr>
    </w:p>
    <w:p w:rsidR="3BD2C1B4" w:rsidP="5E577679" w:rsidRDefault="3BD2C1B4" w14:paraId="043FBEF0" w14:textId="30343B10">
      <w:pPr>
        <w:pStyle w:val="Normal"/>
        <w:ind w:left="0"/>
        <w:rPr>
          <w:b w:val="0"/>
          <w:bCs w:val="0"/>
        </w:rPr>
      </w:pPr>
      <w:r w:rsidRPr="5E577679" w:rsidR="3BD2C1B4">
        <w:rPr>
          <w:b w:val="1"/>
          <w:bCs w:val="1"/>
        </w:rPr>
        <w:t>Issues:</w:t>
      </w:r>
    </w:p>
    <w:p w:rsidR="3BD2C1B4" w:rsidP="5E577679" w:rsidRDefault="3BD2C1B4" w14:paraId="25847AE3" w14:textId="4EBF60D9">
      <w:pPr>
        <w:pStyle w:val="ListParagraph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3BD2C1B4">
        <w:rPr>
          <w:b w:val="0"/>
          <w:bCs w:val="0"/>
        </w:rPr>
        <w:t xml:space="preserve">No gambling </w:t>
      </w:r>
    </w:p>
    <w:p w:rsidR="5E577679" w:rsidP="5E577679" w:rsidRDefault="5E577679" w14:paraId="3B0CD2A7" w14:textId="680F8362">
      <w:pPr>
        <w:pStyle w:val="ListParagraph"/>
        <w:numPr>
          <w:ilvl w:val="0"/>
          <w:numId w:val="10"/>
        </w:numPr>
        <w:rPr>
          <w:b w:val="0"/>
          <w:bCs w:val="0"/>
          <w:sz w:val="22"/>
          <w:szCs w:val="22"/>
        </w:rPr>
      </w:pPr>
    </w:p>
    <w:p w:rsidR="5E577679" w:rsidP="5E577679" w:rsidRDefault="5E577679" w14:paraId="6E789942" w14:textId="2FB822BD">
      <w:pPr>
        <w:pStyle w:val="Normal"/>
        <w:ind w:left="0"/>
        <w:rPr>
          <w:b w:val="0"/>
          <w:bCs w:val="0"/>
        </w:rPr>
      </w:pPr>
    </w:p>
    <w:p w:rsidR="3B6995ED" w:rsidP="5E577679" w:rsidRDefault="3B6995ED" w14:paraId="142B5CC3" w14:textId="2CE6BD82">
      <w:pPr>
        <w:pStyle w:val="Normal"/>
        <w:ind w:left="0"/>
        <w:rPr>
          <w:b w:val="0"/>
          <w:bCs w:val="0"/>
        </w:rPr>
      </w:pPr>
      <w:r w:rsidRPr="5E577679" w:rsidR="3B6995ED">
        <w:rPr>
          <w:b w:val="1"/>
          <w:bCs w:val="1"/>
        </w:rPr>
        <w:t>Literacy rates around the world</w:t>
      </w:r>
    </w:p>
    <w:p w:rsidR="3B6995ED" w:rsidP="5E577679" w:rsidRDefault="3B6995ED" w14:paraId="3798D122" w14:textId="35922CA4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Name of product </w:t>
      </w:r>
    </w:p>
    <w:p w:rsidR="62E3BE0B" w:rsidP="5E577679" w:rsidRDefault="62E3BE0B" w14:paraId="6C078BED" w14:textId="328E3918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2E3BE0B">
        <w:rPr>
          <w:b w:val="0"/>
          <w:bCs w:val="0"/>
          <w:i w:val="1"/>
          <w:iCs w:val="1"/>
        </w:rPr>
        <w:t xml:space="preserve">Left Unread, </w:t>
      </w:r>
    </w:p>
    <w:p w:rsidR="3B6995ED" w:rsidP="5E577679" w:rsidRDefault="3B6995ED" w14:paraId="1D62DFA4" w14:textId="6D793002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at is the serious problem being addressed? </w:t>
      </w:r>
    </w:p>
    <w:p w:rsidR="6D7182D5" w:rsidP="5E577679" w:rsidRDefault="6D7182D5" w14:paraId="1D03EA06" w14:textId="0D7D0E61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D7182D5">
        <w:rPr>
          <w:b w:val="0"/>
          <w:bCs w:val="0"/>
          <w:i w:val="0"/>
          <w:iCs w:val="0"/>
        </w:rPr>
        <w:t>A lack of understanding of the inequalities around the globe in terms of education (reading and writing at minimum).</w:t>
      </w:r>
    </w:p>
    <w:p w:rsidR="6D7182D5" w:rsidP="5E577679" w:rsidRDefault="6D7182D5" w14:paraId="74DCAEF2" w14:textId="4338767C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D7182D5">
        <w:rPr>
          <w:b w:val="0"/>
          <w:bCs w:val="0"/>
          <w:i w:val="0"/>
          <w:iCs w:val="0"/>
        </w:rPr>
        <w:t xml:space="preserve">Giving a </w:t>
      </w:r>
      <w:proofErr w:type="gramStart"/>
      <w:r w:rsidRPr="5E577679" w:rsidR="6D7182D5">
        <w:rPr>
          <w:b w:val="0"/>
          <w:bCs w:val="0"/>
          <w:i w:val="0"/>
          <w:iCs w:val="0"/>
        </w:rPr>
        <w:t>new visualisations</w:t>
      </w:r>
      <w:proofErr w:type="gramEnd"/>
      <w:r w:rsidRPr="5E577679" w:rsidR="6D7182D5">
        <w:rPr>
          <w:b w:val="0"/>
          <w:bCs w:val="0"/>
          <w:i w:val="0"/>
          <w:iCs w:val="0"/>
        </w:rPr>
        <w:t xml:space="preserve"> to what the numbers mean </w:t>
      </w:r>
      <w:proofErr w:type="gramStart"/>
      <w:r w:rsidRPr="5E577679" w:rsidR="6D7182D5">
        <w:rPr>
          <w:b w:val="0"/>
          <w:bCs w:val="0"/>
          <w:i w:val="0"/>
          <w:iCs w:val="0"/>
        </w:rPr>
        <w:t>e.g.</w:t>
      </w:r>
      <w:proofErr w:type="gramEnd"/>
      <w:r w:rsidRPr="5E577679" w:rsidR="6D7182D5">
        <w:rPr>
          <w:b w:val="0"/>
          <w:bCs w:val="0"/>
          <w:i w:val="0"/>
          <w:iCs w:val="0"/>
        </w:rPr>
        <w:t xml:space="preserve"> is 97% literacy rate bad at all? It might be if the 10 neighbouring countries are at 99% (just an example).</w:t>
      </w:r>
    </w:p>
    <w:p w:rsidR="3B6995ED" w:rsidP="5E577679" w:rsidRDefault="3B6995ED" w14:paraId="2ABF2228" w14:textId="34269724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o is this going to help? What's the impact? What's the motivation? </w:t>
      </w:r>
    </w:p>
    <w:p w:rsidR="42675868" w:rsidP="5E577679" w:rsidRDefault="42675868" w14:paraId="053DA13C" w14:textId="31DA23ED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42675868">
        <w:rPr>
          <w:b w:val="0"/>
          <w:bCs w:val="0"/>
          <w:i w:val="0"/>
          <w:iCs w:val="0"/>
        </w:rPr>
        <w:t>Raising awareness of inequalities in literacy rates globally, ability to quickly identify gaps to inform programmes to address th</w:t>
      </w:r>
      <w:r w:rsidRPr="5E577679" w:rsidR="3804CAA2">
        <w:rPr>
          <w:b w:val="0"/>
          <w:bCs w:val="0"/>
          <w:i w:val="0"/>
          <w:iCs w:val="0"/>
        </w:rPr>
        <w:t>em</w:t>
      </w:r>
      <w:r w:rsidRPr="5E577679" w:rsidR="42675868">
        <w:rPr>
          <w:b w:val="0"/>
          <w:bCs w:val="0"/>
          <w:i w:val="0"/>
          <w:iCs w:val="0"/>
        </w:rPr>
        <w:t xml:space="preserve"> </w:t>
      </w:r>
    </w:p>
    <w:p w:rsidR="3B6995ED" w:rsidP="5E577679" w:rsidRDefault="3B6995ED" w14:paraId="211B5E11" w14:textId="7DF2ACCB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o is going to use it? Why will they use it? </w:t>
      </w:r>
    </w:p>
    <w:p w:rsidR="51AC9D95" w:rsidP="5E577679" w:rsidRDefault="51AC9D95" w14:paraId="520EE35E" w14:textId="0EAE560E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51AC9D95">
        <w:rPr>
          <w:b w:val="0"/>
          <w:bCs w:val="0"/>
          <w:i w:val="0"/>
          <w:iCs w:val="0"/>
        </w:rPr>
        <w:t>For everyone who are interested in literacy and education</w:t>
      </w:r>
      <w:r w:rsidRPr="5E577679" w:rsidR="1AF404C2">
        <w:rPr>
          <w:b w:val="0"/>
          <w:bCs w:val="0"/>
          <w:i w:val="0"/>
          <w:iCs w:val="0"/>
        </w:rPr>
        <w:t xml:space="preserve"> and would like to know more about education around the globe</w:t>
      </w:r>
    </w:p>
    <w:p w:rsidR="6F3C40D9" w:rsidP="5E577679" w:rsidRDefault="6F3C40D9" w14:paraId="61C9CD6F" w14:textId="3B6A6119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F3C40D9">
        <w:rPr>
          <w:b w:val="0"/>
          <w:bCs w:val="0"/>
          <w:i w:val="0"/>
          <w:iCs w:val="0"/>
        </w:rPr>
        <w:t xml:space="preserve">The website will show the user important information of unbalanced literacy rates around the world, </w:t>
      </w:r>
      <w:r w:rsidRPr="5E577679" w:rsidR="25B98D78">
        <w:rPr>
          <w:b w:val="0"/>
          <w:bCs w:val="0"/>
          <w:i w:val="0"/>
          <w:iCs w:val="0"/>
        </w:rPr>
        <w:t>calling for the improvement of education in less developed regions.</w:t>
      </w:r>
    </w:p>
    <w:p w:rsidR="75F0B214" w:rsidP="5E577679" w:rsidRDefault="75F0B214" w14:paraId="347DC5F6" w14:textId="3F81B012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5F0B214">
        <w:rPr>
          <w:b w:val="0"/>
          <w:bCs w:val="0"/>
          <w:i w:val="0"/>
          <w:iCs w:val="0"/>
        </w:rPr>
        <w:t>Governments and NGOs could use them for analysis but probably mostly will be an educational tool</w:t>
      </w:r>
    </w:p>
    <w:p w:rsidR="3B6995ED" w:rsidP="5E577679" w:rsidRDefault="3B6995ED" w14:paraId="73147F0D" w14:textId="2758FDA2">
      <w:pPr>
        <w:pStyle w:val="ListParagraph"/>
        <w:numPr>
          <w:ilvl w:val="0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 How does the project integrate play?</w:t>
      </w:r>
    </w:p>
    <w:p w:rsidR="636A80D2" w:rsidP="5E577679" w:rsidRDefault="636A80D2" w14:paraId="7DEFAEAC" w14:textId="3E7F4EF1">
      <w:pPr>
        <w:pStyle w:val="ListParagraph"/>
        <w:numPr>
          <w:ilvl w:val="1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636A80D2">
        <w:rPr>
          <w:b w:val="0"/>
          <w:bCs w:val="0"/>
          <w:i w:val="0"/>
          <w:iCs w:val="0"/>
        </w:rPr>
        <w:t>A visual and appealing design – visual way to display useful information</w:t>
      </w:r>
    </w:p>
    <w:p w:rsidR="3B6995ED" w:rsidP="5E577679" w:rsidRDefault="3B6995ED" w14:paraId="2EA45DCE" w14:textId="3DA0818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at game/play mechanics will be being used? </w:t>
      </w:r>
    </w:p>
    <w:p w:rsidR="71B67D9A" w:rsidP="5E577679" w:rsidRDefault="71B67D9A" w14:paraId="09E2D888" w14:textId="18BDFAA0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1B67D9A">
        <w:rPr>
          <w:b w:val="0"/>
          <w:bCs w:val="0"/>
          <w:i w:val="0"/>
          <w:iCs w:val="0"/>
        </w:rPr>
        <w:t xml:space="preserve">Interactive element? </w:t>
      </w:r>
      <w:r w:rsidRPr="5E577679" w:rsidR="71B67D9A">
        <w:rPr>
          <w:b w:val="0"/>
          <w:bCs w:val="0"/>
          <w:i w:val="0"/>
          <w:iCs w:val="0"/>
        </w:rPr>
        <w:t>E.g.</w:t>
      </w:r>
      <w:r w:rsidRPr="5E577679" w:rsidR="71B67D9A">
        <w:rPr>
          <w:b w:val="0"/>
          <w:bCs w:val="0"/>
          <w:i w:val="0"/>
          <w:iCs w:val="0"/>
        </w:rPr>
        <w:t xml:space="preserve"> ability to zone in on a particular area</w:t>
      </w:r>
    </w:p>
    <w:p w:rsidR="71B67D9A" w:rsidP="5E577679" w:rsidRDefault="71B67D9A" w14:paraId="4257379D" w14:textId="16B30085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1B67D9A">
        <w:rPr>
          <w:b w:val="0"/>
          <w:bCs w:val="0"/>
          <w:i w:val="0"/>
          <w:iCs w:val="0"/>
        </w:rPr>
        <w:t>Playful display of images</w:t>
      </w:r>
    </w:p>
    <w:p w:rsidR="3B6995ED" w:rsidP="5E577679" w:rsidRDefault="3B6995ED" w14:paraId="2CDD1346" w14:textId="565E7705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How will the play or game element help?</w:t>
      </w:r>
    </w:p>
    <w:p w:rsidR="02CDA2DB" w:rsidP="5E577679" w:rsidRDefault="02CDA2DB" w14:paraId="479B4197" w14:textId="1F28A147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02CDA2DB">
        <w:rPr>
          <w:b w:val="0"/>
          <w:bCs w:val="0"/>
          <w:i w:val="0"/>
          <w:iCs w:val="0"/>
        </w:rPr>
        <w:t>Through the use of innovative visuals</w:t>
      </w:r>
    </w:p>
    <w:p w:rsidR="02CDA2DB" w:rsidP="5E577679" w:rsidRDefault="02CDA2DB" w14:paraId="4A6CBF53" w14:textId="72C74D1C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02CDA2DB">
        <w:rPr>
          <w:b w:val="0"/>
          <w:bCs w:val="0"/>
          <w:i w:val="0"/>
          <w:iCs w:val="0"/>
        </w:rPr>
        <w:t xml:space="preserve">Combining colour and sound in a unique way to lean towards a more playful nature </w:t>
      </w:r>
    </w:p>
    <w:p w:rsidR="643AFD7D" w:rsidP="5E577679" w:rsidRDefault="643AFD7D" w14:paraId="222DE674" w14:textId="6FD9BE03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643AFD7D">
        <w:rPr>
          <w:b w:val="0"/>
          <w:bCs w:val="0"/>
          <w:i w:val="0"/>
          <w:iCs w:val="0"/>
        </w:rPr>
        <w:t>Make learning more interesting through playful elements/more likely to remember something that was a bit different/caught your eye</w:t>
      </w:r>
    </w:p>
    <w:p w:rsidR="3B6995ED" w:rsidP="5E577679" w:rsidRDefault="3B6995ED" w14:paraId="1EA54C76" w14:textId="10E7097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 xml:space="preserve">What are you going to make? </w:t>
      </w:r>
    </w:p>
    <w:p w:rsidR="1B69AD08" w:rsidP="5E577679" w:rsidRDefault="1B69AD08" w14:paraId="018E6D5F" w14:textId="5BDC9D4F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1B69AD08">
        <w:rPr>
          <w:b w:val="0"/>
          <w:bCs w:val="0"/>
          <w:i w:val="0"/>
          <w:iCs w:val="0"/>
        </w:rPr>
        <w:t>A website showing the inequality in terms of education, with the ab</w:t>
      </w:r>
      <w:r w:rsidRPr="5E577679" w:rsidR="52E7ACC8">
        <w:rPr>
          <w:b w:val="0"/>
          <w:bCs w:val="0"/>
          <w:i w:val="0"/>
          <w:iCs w:val="0"/>
        </w:rPr>
        <w:t xml:space="preserve">ility of interacting in various ways, including but not limited </w:t>
      </w:r>
      <w:r w:rsidRPr="5E577679" w:rsidR="7E2BE8F4">
        <w:rPr>
          <w:b w:val="0"/>
          <w:bCs w:val="0"/>
          <w:i w:val="0"/>
          <w:iCs w:val="0"/>
        </w:rPr>
        <w:t>in words, graphs, maps and sounds.</w:t>
      </w:r>
    </w:p>
    <w:p w:rsidR="366A37C2" w:rsidP="5E577679" w:rsidRDefault="366A37C2" w14:paraId="362FF196" w14:textId="1EA7D430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366A37C2">
        <w:rPr>
          <w:b w:val="0"/>
          <w:bCs w:val="0"/>
          <w:i w:val="0"/>
          <w:iCs w:val="0"/>
        </w:rPr>
        <w:t xml:space="preserve">Links to charities/things you can do </w:t>
      </w:r>
      <w:r w:rsidRPr="5E577679" w:rsidR="366A37C2">
        <w:rPr>
          <w:b w:val="0"/>
          <w:bCs w:val="0"/>
          <w:i w:val="0"/>
          <w:iCs w:val="0"/>
        </w:rPr>
        <w:t>t</w:t>
      </w:r>
      <w:r w:rsidRPr="5E577679" w:rsidR="366A37C2">
        <w:rPr>
          <w:b w:val="0"/>
          <w:bCs w:val="0"/>
          <w:i w:val="0"/>
          <w:iCs w:val="0"/>
        </w:rPr>
        <w:t>o</w:t>
      </w:r>
      <w:r w:rsidRPr="5E577679" w:rsidR="366A37C2">
        <w:rPr>
          <w:b w:val="0"/>
          <w:bCs w:val="0"/>
          <w:i w:val="0"/>
          <w:iCs w:val="0"/>
        </w:rPr>
        <w:t xml:space="preserve"> </w:t>
      </w:r>
      <w:r w:rsidRPr="5E577679" w:rsidR="366A37C2">
        <w:rPr>
          <w:b w:val="0"/>
          <w:bCs w:val="0"/>
          <w:i w:val="0"/>
          <w:iCs w:val="0"/>
        </w:rPr>
        <w:t>h</w:t>
      </w:r>
      <w:r w:rsidRPr="5E577679" w:rsidR="366A37C2">
        <w:rPr>
          <w:b w:val="0"/>
          <w:bCs w:val="0"/>
          <w:i w:val="0"/>
          <w:iCs w:val="0"/>
        </w:rPr>
        <w:t>e</w:t>
      </w:r>
      <w:r w:rsidRPr="5E577679" w:rsidR="366A37C2">
        <w:rPr>
          <w:b w:val="0"/>
          <w:bCs w:val="0"/>
          <w:i w:val="0"/>
          <w:iCs w:val="0"/>
        </w:rPr>
        <w:t>lp/more information about why literacy rates are how they are/how this impacts people</w:t>
      </w:r>
    </w:p>
    <w:p w:rsidR="646A4FEE" w:rsidP="5E577679" w:rsidRDefault="646A4FEE" w14:paraId="13354847" w14:textId="680432B8">
      <w:pPr>
        <w:pStyle w:val="ListParagraph"/>
        <w:numPr>
          <w:ilvl w:val="1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2"/>
          <w:szCs w:val="22"/>
        </w:rPr>
      </w:pPr>
      <w:r w:rsidRPr="5E577679" w:rsidR="646A4FEE">
        <w:rPr>
          <w:b w:val="0"/>
          <w:bCs w:val="0"/>
          <w:i w:val="0"/>
          <w:iCs w:val="0"/>
        </w:rPr>
        <w:t>Interactive minigame simulating</w:t>
      </w:r>
      <w:r w:rsidRPr="5E577679" w:rsidR="646A4FEE">
        <w:rPr>
          <w:b w:val="0"/>
          <w:bCs w:val="0"/>
          <w:i w:val="1"/>
          <w:iCs w:val="1"/>
        </w:rPr>
        <w:t xml:space="preserve"> </w:t>
      </w:r>
      <w:r w:rsidR="646A4FEE">
        <w:rPr/>
        <w:t xml:space="preserve">people </w:t>
      </w:r>
      <w:r w:rsidR="0FDA4619">
        <w:rPr/>
        <w:t>being illiterate.</w:t>
      </w:r>
    </w:p>
    <w:p w:rsidR="3B6995ED" w:rsidP="5E577679" w:rsidRDefault="3B6995ED" w14:paraId="01C3F4BE" w14:textId="0B9AB37A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What features will your project have? What is the scope of project?</w:t>
      </w:r>
    </w:p>
    <w:p w:rsidR="1ED9765C" w:rsidP="5E577679" w:rsidRDefault="1ED9765C" w14:paraId="21E409E0" w14:textId="1971B6C6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1ED9765C">
        <w:rPr>
          <w:b w:val="0"/>
          <w:bCs w:val="0"/>
          <w:i w:val="0"/>
          <w:iCs w:val="0"/>
        </w:rPr>
        <w:t xml:space="preserve">3D </w:t>
      </w:r>
      <w:r w:rsidRPr="5E577679" w:rsidR="1ED9765C">
        <w:rPr>
          <w:b w:val="0"/>
          <w:bCs w:val="0"/>
          <w:i w:val="0"/>
          <w:iCs w:val="0"/>
        </w:rPr>
        <w:t>assets</w:t>
      </w:r>
      <w:r w:rsidRPr="5E577679" w:rsidR="1ED9765C">
        <w:rPr>
          <w:b w:val="0"/>
          <w:bCs w:val="0"/>
          <w:i w:val="0"/>
          <w:iCs w:val="0"/>
        </w:rPr>
        <w:t xml:space="preserve"> potentially</w:t>
      </w:r>
      <w:r w:rsidRPr="5E577679" w:rsidR="3419A3CF">
        <w:rPr>
          <w:b w:val="0"/>
          <w:bCs w:val="0"/>
          <w:i w:val="0"/>
          <w:iCs w:val="0"/>
        </w:rPr>
        <w:t xml:space="preserve">, global coverage of literacy rates with further segmentation into gender and cultural reasons for lack of reading and </w:t>
      </w:r>
      <w:r w:rsidRPr="5E577679" w:rsidR="7C537631">
        <w:rPr>
          <w:b w:val="0"/>
          <w:bCs w:val="0"/>
          <w:i w:val="0"/>
          <w:iCs w:val="0"/>
        </w:rPr>
        <w:t>writing</w:t>
      </w:r>
      <w:r w:rsidRPr="5E577679" w:rsidR="3419A3CF">
        <w:rPr>
          <w:b w:val="0"/>
          <w:bCs w:val="0"/>
          <w:i w:val="0"/>
          <w:iCs w:val="0"/>
        </w:rPr>
        <w:t xml:space="preserve"> skills. </w:t>
      </w:r>
      <w:r w:rsidRPr="5E577679" w:rsidR="67A2FD7B">
        <w:rPr>
          <w:b w:val="0"/>
          <w:bCs w:val="0"/>
          <w:i w:val="0"/>
          <w:iCs w:val="0"/>
        </w:rPr>
        <w:t xml:space="preserve">Can be expanded to </w:t>
      </w:r>
      <w:r w:rsidRPr="5E577679" w:rsidR="67A2FD7B">
        <w:rPr>
          <w:b w:val="0"/>
          <w:bCs w:val="0"/>
          <w:i w:val="0"/>
          <w:iCs w:val="0"/>
        </w:rPr>
        <w:t>provide</w:t>
      </w:r>
      <w:r w:rsidRPr="5E577679" w:rsidR="67A2FD7B">
        <w:rPr>
          <w:b w:val="0"/>
          <w:bCs w:val="0"/>
          <w:i w:val="0"/>
          <w:iCs w:val="0"/>
        </w:rPr>
        <w:t xml:space="preserve"> regional analysis </w:t>
      </w:r>
    </w:p>
    <w:p w:rsidR="3B6995ED" w:rsidP="5E577679" w:rsidRDefault="3B6995ED" w14:paraId="451527D0" w14:textId="31AAADD1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What are the technical challenges? Are you using an external API/database?</w:t>
      </w:r>
    </w:p>
    <w:p w:rsidR="47DD8A04" w:rsidP="5E577679" w:rsidRDefault="47DD8A04" w14:paraId="669C121F" w14:textId="073F1352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47DD8A04">
        <w:rPr>
          <w:b w:val="0"/>
          <w:bCs w:val="0"/>
          <w:i w:val="0"/>
          <w:iCs w:val="0"/>
        </w:rPr>
        <w:t>Will need to scrape the data from government/third sector websites or access government APIs to form the database for the project</w:t>
      </w:r>
    </w:p>
    <w:p w:rsidR="76DBCDC0" w:rsidP="5E577679" w:rsidRDefault="76DBCDC0" w14:paraId="1E9729B5" w14:textId="25CC8606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6DBCDC0">
        <w:rPr>
          <w:b w:val="0"/>
          <w:bCs w:val="0"/>
          <w:i w:val="0"/>
          <w:iCs w:val="0"/>
        </w:rPr>
        <w:t>W</w:t>
      </w:r>
      <w:r w:rsidRPr="5E577679" w:rsidR="76DBCDC0">
        <w:rPr>
          <w:b w:val="0"/>
          <w:bCs w:val="0"/>
          <w:i w:val="0"/>
          <w:iCs w:val="0"/>
        </w:rPr>
        <w:t>ill</w:t>
      </w:r>
      <w:r w:rsidRPr="5E577679" w:rsidR="76DBCDC0">
        <w:rPr>
          <w:b w:val="0"/>
          <w:bCs w:val="0"/>
          <w:i w:val="0"/>
          <w:iCs w:val="0"/>
        </w:rPr>
        <w:t xml:space="preserve"> ne</w:t>
      </w:r>
      <w:r w:rsidRPr="5E577679" w:rsidR="76DBCDC0">
        <w:rPr>
          <w:b w:val="0"/>
          <w:bCs w:val="0"/>
          <w:i w:val="0"/>
          <w:iCs w:val="0"/>
        </w:rPr>
        <w:t>e</w:t>
      </w:r>
      <w:r w:rsidRPr="5E577679" w:rsidR="76DBCDC0">
        <w:rPr>
          <w:b w:val="0"/>
          <w:bCs w:val="0"/>
          <w:i w:val="0"/>
          <w:iCs w:val="0"/>
        </w:rPr>
        <w:t xml:space="preserve">d </w:t>
      </w:r>
      <w:r w:rsidRPr="5E577679" w:rsidR="76DBCDC0">
        <w:rPr>
          <w:b w:val="0"/>
          <w:bCs w:val="0"/>
          <w:i w:val="0"/>
          <w:iCs w:val="0"/>
        </w:rPr>
        <w:t>t</w:t>
      </w:r>
      <w:r w:rsidRPr="5E577679" w:rsidR="76DBCDC0">
        <w:rPr>
          <w:b w:val="0"/>
          <w:bCs w:val="0"/>
          <w:i w:val="0"/>
          <w:iCs w:val="0"/>
        </w:rPr>
        <w:t>o</w:t>
      </w:r>
      <w:r w:rsidRPr="5E577679" w:rsidR="76DBCDC0">
        <w:rPr>
          <w:b w:val="0"/>
          <w:bCs w:val="0"/>
          <w:i w:val="0"/>
          <w:iCs w:val="0"/>
        </w:rPr>
        <w:t xml:space="preserve"> figure out a way to present that data in a visually appealing way – also maintaining the innovative spirit, the website / informatic should not just be a recreation of what has been done before</w:t>
      </w:r>
    </w:p>
    <w:p w:rsidR="76DBCDC0" w:rsidP="5E577679" w:rsidRDefault="76DBCDC0" w14:paraId="14DD0601" w14:textId="7E0FE704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6DBCDC0">
        <w:rPr>
          <w:b w:val="0"/>
          <w:bCs w:val="0"/>
          <w:i w:val="0"/>
          <w:iCs w:val="0"/>
        </w:rPr>
        <w:t>H</w:t>
      </w:r>
      <w:r w:rsidRPr="5E577679" w:rsidR="76DBCDC0">
        <w:rPr>
          <w:b w:val="0"/>
          <w:bCs w:val="0"/>
          <w:i w:val="0"/>
          <w:iCs w:val="0"/>
        </w:rPr>
        <w:t>o</w:t>
      </w:r>
      <w:r w:rsidRPr="5E577679" w:rsidR="76DBCDC0">
        <w:rPr>
          <w:b w:val="0"/>
          <w:bCs w:val="0"/>
          <w:i w:val="0"/>
          <w:iCs w:val="0"/>
        </w:rPr>
        <w:t xml:space="preserve">w might we </w:t>
      </w:r>
      <w:r w:rsidRPr="5E577679" w:rsidR="412F9523">
        <w:rPr>
          <w:b w:val="0"/>
          <w:bCs w:val="0"/>
          <w:i w:val="0"/>
          <w:iCs w:val="0"/>
        </w:rPr>
        <w:t>have used</w:t>
      </w:r>
      <w:r w:rsidRPr="5E577679" w:rsidR="76DBCDC0">
        <w:rPr>
          <w:b w:val="0"/>
          <w:bCs w:val="0"/>
          <w:i w:val="0"/>
          <w:iCs w:val="0"/>
        </w:rPr>
        <w:t xml:space="preserve"> new mediums </w:t>
      </w:r>
      <w:proofErr w:type="gramStart"/>
      <w:r w:rsidRPr="5E577679" w:rsidR="76DBCDC0">
        <w:rPr>
          <w:b w:val="0"/>
          <w:bCs w:val="0"/>
          <w:i w:val="0"/>
          <w:iCs w:val="0"/>
        </w:rPr>
        <w:t>e.g.</w:t>
      </w:r>
      <w:proofErr w:type="gramEnd"/>
      <w:r w:rsidRPr="5E577679" w:rsidR="76DBCDC0">
        <w:rPr>
          <w:b w:val="0"/>
          <w:bCs w:val="0"/>
          <w:i w:val="0"/>
          <w:iCs w:val="0"/>
        </w:rPr>
        <w:t xml:space="preserve"> sound, colour, haptic touch to convey information?</w:t>
      </w:r>
    </w:p>
    <w:p w:rsidR="76DBCDC0" w:rsidP="5E577679" w:rsidRDefault="76DBCDC0" w14:paraId="42E27B15" w14:textId="54408D7B">
      <w:pPr>
        <w:pStyle w:val="ListParagraph"/>
        <w:numPr>
          <w:ilvl w:val="1"/>
          <w:numId w:val="6"/>
        </w:numPr>
        <w:rPr>
          <w:b w:val="0"/>
          <w:bCs w:val="0"/>
          <w:sz w:val="22"/>
          <w:szCs w:val="22"/>
        </w:rPr>
      </w:pPr>
      <w:r w:rsidRPr="5E577679" w:rsidR="76DBCDC0">
        <w:rPr>
          <w:b w:val="0"/>
          <w:bCs w:val="0"/>
          <w:i w:val="0"/>
          <w:iCs w:val="0"/>
        </w:rPr>
        <w:t xml:space="preserve">How might someone who does not know how to read or write be able to understand the information? </w:t>
      </w:r>
    </w:p>
    <w:p w:rsidR="3B6995ED" w:rsidP="5E577679" w:rsidRDefault="3B6995ED" w14:paraId="6ED4906F" w14:textId="7191E9B8">
      <w:pPr>
        <w:pStyle w:val="ListParagraph"/>
        <w:numPr>
          <w:ilvl w:val="0"/>
          <w:numId w:val="6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2"/>
          <w:szCs w:val="22"/>
        </w:rPr>
      </w:pPr>
      <w:r w:rsidRPr="5E577679" w:rsidR="3B6995ED">
        <w:rPr>
          <w:b w:val="0"/>
          <w:bCs w:val="0"/>
          <w:i w:val="1"/>
          <w:iCs w:val="1"/>
        </w:rPr>
        <w:t>Will this be for mobile or desktop? (or both!)</w:t>
      </w:r>
    </w:p>
    <w:p w:rsidR="5EB5810D" w:rsidP="5E577679" w:rsidRDefault="5EB5810D" w14:paraId="4312D1B4" w14:textId="2240EF0D">
      <w:pPr>
        <w:pStyle w:val="ListParagraph"/>
        <w:numPr>
          <w:ilvl w:val="1"/>
          <w:numId w:val="6"/>
        </w:numPr>
        <w:rPr>
          <w:b w:val="0"/>
          <w:bCs w:val="0"/>
          <w:i w:val="1"/>
          <w:iCs w:val="1"/>
          <w:sz w:val="22"/>
          <w:szCs w:val="22"/>
        </w:rPr>
      </w:pPr>
      <w:r w:rsidRPr="5E577679" w:rsidR="5EB5810D">
        <w:rPr>
          <w:b w:val="0"/>
          <w:bCs w:val="0"/>
          <w:i w:val="0"/>
          <w:iCs w:val="0"/>
        </w:rPr>
        <w:t>Desktop</w:t>
      </w:r>
    </w:p>
    <w:p w:rsidR="5E577679" w:rsidP="5E577679" w:rsidRDefault="5E577679" w14:paraId="705D3A8B" w14:textId="1E9618B4">
      <w:pPr>
        <w:pStyle w:val="Normal"/>
        <w:ind w:left="0"/>
        <w:rPr>
          <w:b w:val="0"/>
          <w:bCs w:val="0"/>
        </w:rPr>
      </w:pPr>
    </w:p>
    <w:p w:rsidR="40683A44" w:rsidP="5E577679" w:rsidRDefault="40683A44" w14:paraId="3F812E94" w14:textId="7BD08EA7">
      <w:pPr>
        <w:pStyle w:val="Normal"/>
        <w:rPr>
          <w:b w:val="1"/>
          <w:bCs w:val="1"/>
        </w:rPr>
      </w:pPr>
      <w:r w:rsidRPr="5E577679" w:rsidR="40683A44">
        <w:rPr>
          <w:b w:val="1"/>
          <w:bCs w:val="1"/>
        </w:rPr>
        <w:t xml:space="preserve">Issues: </w:t>
      </w:r>
    </w:p>
    <w:p w:rsidR="40683A44" w:rsidP="5E577679" w:rsidRDefault="40683A44" w14:paraId="5DBCA417" w14:textId="344D9C41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="40683A44">
        <w:rPr>
          <w:b w:val="0"/>
          <w:bCs w:val="0"/>
        </w:rPr>
        <w:t xml:space="preserve">Simulating the data for those who are unable to read would be difficult </w:t>
      </w:r>
    </w:p>
    <w:p w:rsidR="40683A44" w:rsidP="5E577679" w:rsidRDefault="40683A44" w14:paraId="69A0CA59" w14:textId="26BAD0AA">
      <w:pPr>
        <w:pStyle w:val="ListParagraph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2"/>
          <w:szCs w:val="22"/>
        </w:rPr>
      </w:pPr>
      <w:r w:rsidR="40683A44">
        <w:rPr>
          <w:b w:val="0"/>
          <w:bCs w:val="0"/>
        </w:rPr>
        <w:t>How can we make it different to what already exists?</w:t>
      </w:r>
    </w:p>
    <w:p w:rsidR="5E577679" w:rsidP="69E3404B" w:rsidRDefault="5E577679" w14:paraId="62C05449" w14:textId="493366C3">
      <w:pPr>
        <w:pStyle w:val="Normal"/>
        <w:rPr>
          <w:b w:val="0"/>
          <w:bCs w:val="0"/>
          <w:sz w:val="22"/>
          <w:szCs w:val="22"/>
        </w:rPr>
      </w:pPr>
    </w:p>
    <w:p w:rsidR="69E3404B" w:rsidP="69E3404B" w:rsidRDefault="69E3404B" w14:paraId="6BC0AA9F" w14:textId="255451EB">
      <w:pPr>
        <w:pStyle w:val="Normal"/>
        <w:rPr>
          <w:b w:val="0"/>
          <w:bCs w:val="0"/>
          <w:sz w:val="22"/>
          <w:szCs w:val="22"/>
        </w:rPr>
      </w:pPr>
    </w:p>
    <w:p w:rsidR="36191AA5" w:rsidP="69E3404B" w:rsidRDefault="36191AA5" w14:paraId="2FB5B953" w14:textId="1D5B6797">
      <w:pPr>
        <w:pStyle w:val="Normal"/>
        <w:rPr>
          <w:b w:val="0"/>
          <w:bCs w:val="0"/>
          <w:sz w:val="22"/>
          <w:szCs w:val="22"/>
        </w:rPr>
      </w:pPr>
      <w:r w:rsidRPr="69E3404B" w:rsidR="36191AA5">
        <w:rPr>
          <w:b w:val="1"/>
          <w:bCs w:val="1"/>
          <w:sz w:val="22"/>
          <w:szCs w:val="22"/>
        </w:rPr>
        <w:t xml:space="preserve">RANKINGS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720"/>
        <w:gridCol w:w="1830"/>
        <w:gridCol w:w="2100"/>
        <w:gridCol w:w="1920"/>
        <w:gridCol w:w="1890"/>
        <w:gridCol w:w="1995"/>
      </w:tblGrid>
      <w:tr w:rsidR="69E3404B" w:rsidTr="69E3404B" w14:paraId="1D620F17">
        <w:tc>
          <w:tcPr>
            <w:tcW w:w="720" w:type="dxa"/>
            <w:tcMar/>
          </w:tcPr>
          <w:p w:rsidR="36191AA5" w:rsidP="69E3404B" w:rsidRDefault="36191AA5" w14:paraId="6EF5E4BD" w14:textId="415D6220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Pts</w:t>
            </w:r>
          </w:p>
        </w:tc>
        <w:tc>
          <w:tcPr>
            <w:tcW w:w="1830" w:type="dxa"/>
            <w:tcMar/>
          </w:tcPr>
          <w:p w:rsidR="36191AA5" w:rsidP="69E3404B" w:rsidRDefault="36191AA5" w14:paraId="64775704" w14:textId="0BBBB322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Jessica</w:t>
            </w:r>
          </w:p>
        </w:tc>
        <w:tc>
          <w:tcPr>
            <w:tcW w:w="2100" w:type="dxa"/>
            <w:tcMar/>
          </w:tcPr>
          <w:p w:rsidR="36191AA5" w:rsidP="69E3404B" w:rsidRDefault="36191AA5" w14:paraId="4C11F60F" w14:textId="17F4DCBB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Stanni</w:t>
            </w:r>
          </w:p>
        </w:tc>
        <w:tc>
          <w:tcPr>
            <w:tcW w:w="1920" w:type="dxa"/>
            <w:tcMar/>
          </w:tcPr>
          <w:p w:rsidR="36191AA5" w:rsidP="69E3404B" w:rsidRDefault="36191AA5" w14:paraId="61D97F88" w14:textId="0DA6D882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 xml:space="preserve">Emily </w:t>
            </w:r>
          </w:p>
        </w:tc>
        <w:tc>
          <w:tcPr>
            <w:tcW w:w="1890" w:type="dxa"/>
            <w:tcMar/>
          </w:tcPr>
          <w:p w:rsidR="36191AA5" w:rsidP="69E3404B" w:rsidRDefault="36191AA5" w14:paraId="168203B5" w14:textId="3AF2D52C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Wenda</w:t>
            </w:r>
          </w:p>
        </w:tc>
        <w:tc>
          <w:tcPr>
            <w:tcW w:w="1995" w:type="dxa"/>
            <w:tcMar/>
          </w:tcPr>
          <w:p w:rsidR="36191AA5" w:rsidP="69E3404B" w:rsidRDefault="36191AA5" w14:paraId="5FDF99FE" w14:textId="56C4C6F3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Hamza</w:t>
            </w:r>
          </w:p>
        </w:tc>
      </w:tr>
      <w:tr w:rsidR="69E3404B" w:rsidTr="69E3404B" w14:paraId="476BC12F">
        <w:tc>
          <w:tcPr>
            <w:tcW w:w="720" w:type="dxa"/>
            <w:tcMar/>
          </w:tcPr>
          <w:p w:rsidR="36191AA5" w:rsidP="69E3404B" w:rsidRDefault="36191AA5" w14:paraId="752980B1" w14:textId="3398FAA0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4</w:t>
            </w:r>
          </w:p>
        </w:tc>
        <w:tc>
          <w:tcPr>
            <w:tcW w:w="1830" w:type="dxa"/>
            <w:tcMar/>
          </w:tcPr>
          <w:p w:rsidR="18E64BDF" w:rsidP="69E3404B" w:rsidRDefault="18E64BDF" w14:paraId="133F71D3" w14:textId="3C030D22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18E64BDF">
              <w:rPr>
                <w:b w:val="0"/>
                <w:bCs w:val="0"/>
                <w:sz w:val="22"/>
                <w:szCs w:val="22"/>
              </w:rPr>
              <w:t>Literacy rates</w:t>
            </w:r>
          </w:p>
        </w:tc>
        <w:tc>
          <w:tcPr>
            <w:tcW w:w="2100" w:type="dxa"/>
            <w:tcMar/>
          </w:tcPr>
          <w:p w:rsidR="5D6D9552" w:rsidP="69E3404B" w:rsidRDefault="5D6D9552" w14:paraId="5BC9DF61" w14:textId="28413D67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5D6D9552">
              <w:rPr>
                <w:b w:val="0"/>
                <w:bCs w:val="0"/>
                <w:sz w:val="22"/>
                <w:szCs w:val="22"/>
              </w:rPr>
              <w:t>Crypto</w:t>
            </w:r>
            <w:r w:rsidRPr="69E3404B" w:rsidR="665FF1A2">
              <w:rPr>
                <w:b w:val="0"/>
                <w:bCs w:val="0"/>
                <w:sz w:val="22"/>
                <w:szCs w:val="22"/>
              </w:rPr>
              <w:t xml:space="preserve"> </w:t>
            </w:r>
            <w:r w:rsidRPr="69E3404B" w:rsidR="5D6D9552">
              <w:rPr>
                <w:b w:val="0"/>
                <w:bCs w:val="0"/>
                <w:sz w:val="22"/>
                <w:szCs w:val="22"/>
              </w:rPr>
              <w:t>Game</w:t>
            </w:r>
          </w:p>
        </w:tc>
        <w:tc>
          <w:tcPr>
            <w:tcW w:w="1920" w:type="dxa"/>
            <w:tcMar/>
          </w:tcPr>
          <w:p w:rsidR="24C3F1ED" w:rsidP="69E3404B" w:rsidRDefault="24C3F1ED" w14:paraId="53BEB921" w14:textId="1AD96522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24C3F1ED">
              <w:rPr>
                <w:b w:val="0"/>
                <w:bCs w:val="0"/>
                <w:sz w:val="22"/>
                <w:szCs w:val="22"/>
              </w:rPr>
              <w:t>Crypto game</w:t>
            </w:r>
          </w:p>
        </w:tc>
        <w:tc>
          <w:tcPr>
            <w:tcW w:w="1890" w:type="dxa"/>
            <w:tcMar/>
          </w:tcPr>
          <w:p w:rsidR="74348DBB" w:rsidP="69E3404B" w:rsidRDefault="74348DBB" w14:paraId="5052105B" w14:textId="487F0452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74348DBB">
              <w:rPr>
                <w:b w:val="0"/>
                <w:bCs w:val="0"/>
                <w:sz w:val="22"/>
                <w:szCs w:val="22"/>
              </w:rPr>
              <w:t>Literacy</w:t>
            </w:r>
          </w:p>
        </w:tc>
        <w:tc>
          <w:tcPr>
            <w:tcW w:w="1995" w:type="dxa"/>
            <w:tcMar/>
          </w:tcPr>
          <w:p w:rsidR="36191AA5" w:rsidP="69E3404B" w:rsidRDefault="36191AA5" w14:paraId="14D2512F" w14:textId="1A0A6228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36191AA5">
              <w:rPr>
                <w:b w:val="0"/>
                <w:bCs w:val="0"/>
                <w:sz w:val="22"/>
                <w:szCs w:val="22"/>
              </w:rPr>
              <w:t xml:space="preserve">Literacy </w:t>
            </w:r>
          </w:p>
        </w:tc>
      </w:tr>
      <w:tr w:rsidR="69E3404B" w:rsidTr="69E3404B" w14:paraId="4F079829">
        <w:tc>
          <w:tcPr>
            <w:tcW w:w="720" w:type="dxa"/>
            <w:tcMar/>
          </w:tcPr>
          <w:p w:rsidR="36191AA5" w:rsidP="69E3404B" w:rsidRDefault="36191AA5" w14:paraId="0A8A6CAF" w14:textId="771D5914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3</w:t>
            </w:r>
          </w:p>
        </w:tc>
        <w:tc>
          <w:tcPr>
            <w:tcW w:w="1830" w:type="dxa"/>
            <w:tcMar/>
          </w:tcPr>
          <w:p w:rsidR="54636E96" w:rsidP="69E3404B" w:rsidRDefault="54636E96" w14:paraId="4134480B" w14:textId="39AEFAF8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54636E96">
              <w:rPr>
                <w:b w:val="0"/>
                <w:bCs w:val="0"/>
                <w:sz w:val="22"/>
                <w:szCs w:val="22"/>
              </w:rPr>
              <w:t>Crypto</w:t>
            </w:r>
            <w:r w:rsidRPr="69E3404B" w:rsidR="514BFBD2">
              <w:rPr>
                <w:b w:val="0"/>
                <w:bCs w:val="0"/>
                <w:sz w:val="22"/>
                <w:szCs w:val="22"/>
              </w:rPr>
              <w:t xml:space="preserve"> game</w:t>
            </w:r>
          </w:p>
        </w:tc>
        <w:tc>
          <w:tcPr>
            <w:tcW w:w="2100" w:type="dxa"/>
            <w:tcMar/>
          </w:tcPr>
          <w:p w:rsidR="56C8CFF6" w:rsidP="69E3404B" w:rsidRDefault="56C8CFF6" w14:paraId="3884B9DB" w14:textId="7601A737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56C8CFF6">
              <w:rPr>
                <w:b w:val="0"/>
                <w:bCs w:val="0"/>
                <w:sz w:val="22"/>
                <w:szCs w:val="22"/>
              </w:rPr>
              <w:t>Literacy Rates</w:t>
            </w:r>
          </w:p>
        </w:tc>
        <w:tc>
          <w:tcPr>
            <w:tcW w:w="1920" w:type="dxa"/>
            <w:tcMar/>
          </w:tcPr>
          <w:p w:rsidR="76E83B55" w:rsidP="69E3404B" w:rsidRDefault="76E83B55" w14:paraId="095CFAE2" w14:textId="523457AB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76E83B55">
              <w:rPr>
                <w:b w:val="0"/>
                <w:bCs w:val="0"/>
                <w:sz w:val="22"/>
                <w:szCs w:val="22"/>
              </w:rPr>
              <w:t>Literacy rates</w:t>
            </w:r>
          </w:p>
        </w:tc>
        <w:tc>
          <w:tcPr>
            <w:tcW w:w="1890" w:type="dxa"/>
            <w:tcMar/>
          </w:tcPr>
          <w:p w:rsidR="727F8C04" w:rsidP="69E3404B" w:rsidRDefault="727F8C04" w14:paraId="24D88C2A" w14:textId="741B1DE2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727F8C04">
              <w:rPr>
                <w:b w:val="0"/>
                <w:bCs w:val="0"/>
                <w:sz w:val="22"/>
                <w:szCs w:val="22"/>
              </w:rPr>
              <w:t>Virtual</w:t>
            </w:r>
            <w:r w:rsidRPr="69E3404B" w:rsidR="15664D45">
              <w:rPr>
                <w:b w:val="0"/>
                <w:bCs w:val="0"/>
                <w:sz w:val="22"/>
                <w:szCs w:val="22"/>
              </w:rPr>
              <w:t xml:space="preserve"> pets</w:t>
            </w:r>
          </w:p>
        </w:tc>
        <w:tc>
          <w:tcPr>
            <w:tcW w:w="1995" w:type="dxa"/>
            <w:tcMar/>
          </w:tcPr>
          <w:p w:rsidR="36191AA5" w:rsidP="69E3404B" w:rsidRDefault="36191AA5" w14:paraId="781DB1AB" w14:textId="62B37962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36191AA5">
              <w:rPr>
                <w:b w:val="0"/>
                <w:bCs w:val="0"/>
                <w:sz w:val="22"/>
                <w:szCs w:val="22"/>
              </w:rPr>
              <w:t xml:space="preserve">Crypto </w:t>
            </w:r>
            <w:r w:rsidRPr="69E3404B" w:rsidR="15962E4A">
              <w:rPr>
                <w:b w:val="0"/>
                <w:bCs w:val="0"/>
                <w:sz w:val="22"/>
                <w:szCs w:val="22"/>
              </w:rPr>
              <w:t>Game</w:t>
            </w:r>
          </w:p>
        </w:tc>
      </w:tr>
      <w:tr w:rsidR="69E3404B" w:rsidTr="69E3404B" w14:paraId="01A10A5F">
        <w:tc>
          <w:tcPr>
            <w:tcW w:w="720" w:type="dxa"/>
            <w:tcMar/>
          </w:tcPr>
          <w:p w:rsidR="36191AA5" w:rsidP="69E3404B" w:rsidRDefault="36191AA5" w14:paraId="49112CEA" w14:textId="364CD1D2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2</w:t>
            </w:r>
          </w:p>
        </w:tc>
        <w:tc>
          <w:tcPr>
            <w:tcW w:w="1830" w:type="dxa"/>
            <w:tcMar/>
          </w:tcPr>
          <w:p w:rsidR="05B26384" w:rsidP="69E3404B" w:rsidRDefault="05B26384" w14:paraId="257E9CF4" w14:textId="2706FACB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05B26384">
              <w:rPr>
                <w:b w:val="0"/>
                <w:bCs w:val="0"/>
                <w:sz w:val="22"/>
                <w:szCs w:val="22"/>
              </w:rPr>
              <w:t>GoL</w:t>
            </w:r>
          </w:p>
        </w:tc>
        <w:tc>
          <w:tcPr>
            <w:tcW w:w="2100" w:type="dxa"/>
            <w:tcMar/>
          </w:tcPr>
          <w:p w:rsidR="5A5833F2" w:rsidP="69E3404B" w:rsidRDefault="5A5833F2" w14:paraId="23D7B6FE" w14:textId="2A6DC6BB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5A5833F2">
              <w:rPr>
                <w:b w:val="0"/>
                <w:bCs w:val="0"/>
                <w:sz w:val="22"/>
                <w:szCs w:val="22"/>
              </w:rPr>
              <w:t>Virtual pets</w:t>
            </w:r>
          </w:p>
        </w:tc>
        <w:tc>
          <w:tcPr>
            <w:tcW w:w="1920" w:type="dxa"/>
            <w:tcMar/>
          </w:tcPr>
          <w:p w:rsidR="6F9B49B3" w:rsidP="69E3404B" w:rsidRDefault="6F9B49B3" w14:paraId="063A3102" w14:textId="7FB11C13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6F9B49B3">
              <w:rPr>
                <w:b w:val="0"/>
                <w:bCs w:val="0"/>
                <w:sz w:val="22"/>
                <w:szCs w:val="22"/>
              </w:rPr>
              <w:t>GoL</w:t>
            </w:r>
          </w:p>
        </w:tc>
        <w:tc>
          <w:tcPr>
            <w:tcW w:w="1890" w:type="dxa"/>
            <w:tcMar/>
          </w:tcPr>
          <w:p w:rsidR="4F5F6B59" w:rsidP="69E3404B" w:rsidRDefault="4F5F6B59" w14:paraId="76457CA7" w14:textId="3F29C710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4F5F6B59">
              <w:rPr>
                <w:b w:val="0"/>
                <w:bCs w:val="0"/>
                <w:sz w:val="22"/>
                <w:szCs w:val="22"/>
              </w:rPr>
              <w:t>GoL</w:t>
            </w:r>
          </w:p>
        </w:tc>
        <w:tc>
          <w:tcPr>
            <w:tcW w:w="1995" w:type="dxa"/>
            <w:tcMar/>
          </w:tcPr>
          <w:p w:rsidR="487D5316" w:rsidP="69E3404B" w:rsidRDefault="487D5316" w14:paraId="0C2A4AF9" w14:textId="0F0289EB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487D5316">
              <w:rPr>
                <w:b w:val="0"/>
                <w:bCs w:val="0"/>
                <w:sz w:val="22"/>
                <w:szCs w:val="22"/>
              </w:rPr>
              <w:t>Virtual Pets</w:t>
            </w:r>
          </w:p>
        </w:tc>
      </w:tr>
      <w:tr w:rsidR="69E3404B" w:rsidTr="69E3404B" w14:paraId="7BFB46CE">
        <w:tc>
          <w:tcPr>
            <w:tcW w:w="720" w:type="dxa"/>
            <w:tcMar/>
          </w:tcPr>
          <w:p w:rsidR="36191AA5" w:rsidP="69E3404B" w:rsidRDefault="36191AA5" w14:paraId="3E7EFDE0" w14:textId="41FAFFCE">
            <w:pPr>
              <w:pStyle w:val="Normal"/>
              <w:rPr>
                <w:b w:val="1"/>
                <w:bCs w:val="1"/>
                <w:sz w:val="22"/>
                <w:szCs w:val="22"/>
              </w:rPr>
            </w:pPr>
            <w:r w:rsidRPr="69E3404B" w:rsidR="36191AA5">
              <w:rPr>
                <w:b w:val="1"/>
                <w:bCs w:val="1"/>
                <w:sz w:val="22"/>
                <w:szCs w:val="22"/>
              </w:rPr>
              <w:t>1</w:t>
            </w:r>
          </w:p>
        </w:tc>
        <w:tc>
          <w:tcPr>
            <w:tcW w:w="1830" w:type="dxa"/>
            <w:tcMar/>
          </w:tcPr>
          <w:p w:rsidR="4ACC03BA" w:rsidP="69E3404B" w:rsidRDefault="4ACC03BA" w14:paraId="6698EE3A" w14:textId="3D74A43C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4ACC03BA">
              <w:rPr>
                <w:b w:val="0"/>
                <w:bCs w:val="0"/>
                <w:sz w:val="22"/>
                <w:szCs w:val="22"/>
              </w:rPr>
              <w:t xml:space="preserve">Virtual </w:t>
            </w:r>
            <w:r w:rsidRPr="69E3404B" w:rsidR="642B448E">
              <w:rPr>
                <w:b w:val="0"/>
                <w:bCs w:val="0"/>
                <w:sz w:val="22"/>
                <w:szCs w:val="22"/>
              </w:rPr>
              <w:t>Pets</w:t>
            </w:r>
          </w:p>
        </w:tc>
        <w:tc>
          <w:tcPr>
            <w:tcW w:w="2100" w:type="dxa"/>
            <w:tcMar/>
          </w:tcPr>
          <w:p w:rsidR="6E525C99" w:rsidP="69E3404B" w:rsidRDefault="6E525C99" w14:paraId="6BA69602" w14:textId="738FE416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6E525C99">
              <w:rPr>
                <w:b w:val="0"/>
                <w:bCs w:val="0"/>
                <w:sz w:val="22"/>
                <w:szCs w:val="22"/>
              </w:rPr>
              <w:t>GoL</w:t>
            </w:r>
          </w:p>
        </w:tc>
        <w:tc>
          <w:tcPr>
            <w:tcW w:w="1920" w:type="dxa"/>
            <w:tcMar/>
          </w:tcPr>
          <w:p w:rsidR="7ABE38C9" w:rsidP="69E3404B" w:rsidRDefault="7ABE38C9" w14:paraId="18BF812B" w14:textId="6B18E9A7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7ABE38C9">
              <w:rPr>
                <w:b w:val="0"/>
                <w:bCs w:val="0"/>
                <w:sz w:val="22"/>
                <w:szCs w:val="22"/>
              </w:rPr>
              <w:t>Virtual pets</w:t>
            </w:r>
          </w:p>
        </w:tc>
        <w:tc>
          <w:tcPr>
            <w:tcW w:w="1890" w:type="dxa"/>
            <w:tcMar/>
          </w:tcPr>
          <w:p w:rsidR="2D46460E" w:rsidP="69E3404B" w:rsidRDefault="2D46460E" w14:paraId="49404E75" w14:textId="0FB45D46">
            <w:pPr>
              <w:pStyle w:val="Normal"/>
              <w:rPr>
                <w:b w:val="0"/>
                <w:bCs w:val="0"/>
                <w:sz w:val="22"/>
                <w:szCs w:val="22"/>
              </w:rPr>
            </w:pPr>
            <w:r w:rsidRPr="69E3404B" w:rsidR="2D46460E">
              <w:rPr>
                <w:b w:val="0"/>
                <w:bCs w:val="0"/>
                <w:sz w:val="22"/>
                <w:szCs w:val="22"/>
              </w:rPr>
              <w:t>Crypto games</w:t>
            </w:r>
          </w:p>
        </w:tc>
        <w:tc>
          <w:tcPr>
            <w:tcW w:w="1995" w:type="dxa"/>
            <w:tcMar/>
          </w:tcPr>
          <w:p w:rsidR="0223A3B8" w:rsidP="69E3404B" w:rsidRDefault="0223A3B8" w14:paraId="0CFA9DBA" w14:textId="49F927A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b w:val="0"/>
                <w:bCs w:val="0"/>
                <w:sz w:val="22"/>
                <w:szCs w:val="22"/>
              </w:rPr>
            </w:pPr>
            <w:r w:rsidRPr="69E3404B" w:rsidR="0223A3B8">
              <w:rPr>
                <w:b w:val="0"/>
                <w:bCs w:val="0"/>
                <w:sz w:val="22"/>
                <w:szCs w:val="22"/>
              </w:rPr>
              <w:t>GoL</w:t>
            </w:r>
          </w:p>
        </w:tc>
      </w:tr>
    </w:tbl>
    <w:p w:rsidR="69E3404B" w:rsidP="69E3404B" w:rsidRDefault="69E3404B" w14:paraId="4C3D4A98" w14:textId="1C321281">
      <w:pPr>
        <w:pStyle w:val="Normal"/>
        <w:rPr>
          <w:b w:val="1"/>
          <w:bCs w:val="1"/>
          <w:sz w:val="22"/>
          <w:szCs w:val="22"/>
        </w:rPr>
      </w:pPr>
    </w:p>
    <w:p w:rsidR="36191AA5" w:rsidP="69E3404B" w:rsidRDefault="36191AA5" w14:paraId="341B7B92" w14:textId="012D4558">
      <w:pPr>
        <w:pStyle w:val="Normal"/>
        <w:rPr>
          <w:b w:val="1"/>
          <w:bCs w:val="1"/>
          <w:sz w:val="22"/>
          <w:szCs w:val="22"/>
        </w:rPr>
      </w:pPr>
      <w:r w:rsidRPr="69E3404B" w:rsidR="36191AA5">
        <w:rPr>
          <w:b w:val="1"/>
          <w:bCs w:val="1"/>
          <w:sz w:val="22"/>
          <w:szCs w:val="22"/>
        </w:rPr>
        <w:t xml:space="preserve">Totals: </w:t>
      </w:r>
    </w:p>
    <w:p w:rsidR="36191AA5" w:rsidP="69E3404B" w:rsidRDefault="36191AA5" w14:paraId="13C811C5" w14:textId="6CC1341E">
      <w:pPr>
        <w:pStyle w:val="ListParagraph"/>
        <w:numPr>
          <w:ilvl w:val="0"/>
          <w:numId w:val="13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69E3404B" w:rsidR="36191AA5">
        <w:rPr>
          <w:b w:val="1"/>
          <w:bCs w:val="1"/>
          <w:sz w:val="22"/>
          <w:szCs w:val="22"/>
        </w:rPr>
        <w:t xml:space="preserve">Game of Life: </w:t>
      </w:r>
      <w:r w:rsidRPr="69E3404B" w:rsidR="03D0C62A">
        <w:rPr>
          <w:b w:val="1"/>
          <w:bCs w:val="1"/>
          <w:sz w:val="22"/>
          <w:szCs w:val="22"/>
        </w:rPr>
        <w:t>8</w:t>
      </w:r>
    </w:p>
    <w:p w:rsidR="36191AA5" w:rsidP="69E3404B" w:rsidRDefault="36191AA5" w14:paraId="10B114A6" w14:textId="2A9C881A">
      <w:pPr>
        <w:pStyle w:val="ListParagraph"/>
        <w:numPr>
          <w:ilvl w:val="0"/>
          <w:numId w:val="13"/>
        </w:numPr>
        <w:rPr>
          <w:b w:val="1"/>
          <w:bCs w:val="1"/>
          <w:sz w:val="22"/>
          <w:szCs w:val="22"/>
        </w:rPr>
      </w:pPr>
      <w:r w:rsidRPr="69E3404B" w:rsidR="36191AA5">
        <w:rPr>
          <w:b w:val="1"/>
          <w:bCs w:val="1"/>
          <w:sz w:val="22"/>
          <w:szCs w:val="22"/>
        </w:rPr>
        <w:t>Crypto</w:t>
      </w:r>
      <w:r w:rsidRPr="69E3404B" w:rsidR="35A786F3">
        <w:rPr>
          <w:b w:val="1"/>
          <w:bCs w:val="1"/>
          <w:sz w:val="22"/>
          <w:szCs w:val="22"/>
        </w:rPr>
        <w:t xml:space="preserve"> Game</w:t>
      </w:r>
      <w:r w:rsidRPr="69E3404B" w:rsidR="36191AA5">
        <w:rPr>
          <w:b w:val="1"/>
          <w:bCs w:val="1"/>
          <w:sz w:val="22"/>
          <w:szCs w:val="22"/>
        </w:rPr>
        <w:t>:</w:t>
      </w:r>
      <w:r w:rsidRPr="69E3404B" w:rsidR="07E10C24">
        <w:rPr>
          <w:b w:val="1"/>
          <w:bCs w:val="1"/>
          <w:sz w:val="22"/>
          <w:szCs w:val="22"/>
        </w:rPr>
        <w:t xml:space="preserve"> </w:t>
      </w:r>
      <w:r w:rsidRPr="69E3404B" w:rsidR="41DFD38E">
        <w:rPr>
          <w:b w:val="1"/>
          <w:bCs w:val="1"/>
          <w:sz w:val="22"/>
          <w:szCs w:val="22"/>
        </w:rPr>
        <w:t>15</w:t>
      </w:r>
    </w:p>
    <w:p w:rsidR="40C71588" w:rsidP="69E3404B" w:rsidRDefault="40C71588" w14:paraId="43ECC8B8" w14:textId="79A4FA8F">
      <w:pPr>
        <w:pStyle w:val="ListParagraph"/>
        <w:numPr>
          <w:ilvl w:val="0"/>
          <w:numId w:val="13"/>
        </w:numPr>
        <w:rPr>
          <w:b w:val="1"/>
          <w:bCs w:val="1"/>
          <w:sz w:val="22"/>
          <w:szCs w:val="22"/>
        </w:rPr>
      </w:pPr>
      <w:r w:rsidRPr="69E3404B" w:rsidR="40C71588">
        <w:rPr>
          <w:b w:val="1"/>
          <w:bCs w:val="1"/>
          <w:sz w:val="22"/>
          <w:szCs w:val="22"/>
        </w:rPr>
        <w:t xml:space="preserve">Virtual </w:t>
      </w:r>
      <w:r w:rsidRPr="69E3404B" w:rsidR="36191AA5">
        <w:rPr>
          <w:b w:val="1"/>
          <w:bCs w:val="1"/>
          <w:sz w:val="22"/>
          <w:szCs w:val="22"/>
        </w:rPr>
        <w:t>Pet:</w:t>
      </w:r>
      <w:r w:rsidRPr="69E3404B" w:rsidR="72C522DF">
        <w:rPr>
          <w:b w:val="1"/>
          <w:bCs w:val="1"/>
          <w:sz w:val="22"/>
          <w:szCs w:val="22"/>
        </w:rPr>
        <w:t xml:space="preserve"> </w:t>
      </w:r>
      <w:r w:rsidRPr="69E3404B" w:rsidR="6ED65B9B">
        <w:rPr>
          <w:b w:val="1"/>
          <w:bCs w:val="1"/>
          <w:sz w:val="22"/>
          <w:szCs w:val="22"/>
        </w:rPr>
        <w:t>9</w:t>
      </w:r>
    </w:p>
    <w:p w:rsidR="36191AA5" w:rsidP="69E3404B" w:rsidRDefault="36191AA5" w14:paraId="25DFE00E" w14:textId="12079CCD">
      <w:pPr>
        <w:pStyle w:val="ListParagraph"/>
        <w:numPr>
          <w:ilvl w:val="0"/>
          <w:numId w:val="13"/>
        </w:numPr>
        <w:rPr>
          <w:b w:val="1"/>
          <w:bCs w:val="1"/>
          <w:color w:val="FF0000"/>
          <w:sz w:val="22"/>
          <w:szCs w:val="22"/>
        </w:rPr>
      </w:pPr>
      <w:r w:rsidRPr="69E3404B" w:rsidR="36191AA5">
        <w:rPr>
          <w:b w:val="1"/>
          <w:bCs w:val="1"/>
          <w:color w:val="FF0000"/>
          <w:sz w:val="22"/>
          <w:szCs w:val="22"/>
        </w:rPr>
        <w:t xml:space="preserve">Literacy Rates: </w:t>
      </w:r>
      <w:r w:rsidRPr="69E3404B" w:rsidR="67489196">
        <w:rPr>
          <w:b w:val="1"/>
          <w:bCs w:val="1"/>
          <w:color w:val="FF0000"/>
          <w:sz w:val="22"/>
          <w:szCs w:val="22"/>
        </w:rPr>
        <w:t>18</w:t>
      </w:r>
    </w:p>
    <w:p w:rsidR="69E3404B" w:rsidP="69E3404B" w:rsidRDefault="69E3404B" w14:paraId="1927D32A" w14:textId="4C4AC932">
      <w:pPr>
        <w:pStyle w:val="Normal"/>
        <w:rPr>
          <w:b w:val="1"/>
          <w:bCs w:val="1"/>
          <w:sz w:val="22"/>
          <w:szCs w:val="22"/>
        </w:rPr>
      </w:pPr>
    </w:p>
    <w:sectPr w:rsidR="00472A86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3">
    <w:abstractNumId w:val="13"/>
  </w:num>
  <w:num w:numId="12">
    <w:abstractNumId w:val="12"/>
  </w:num>
  <w:num w:numId="11">
    <w:abstractNumId w:val="11"/>
  </w:num>
  <w:num w:numId="10">
    <w:abstractNumId w:val="10"/>
  </w:num>
  <w:num w:numId="9">
    <w:abstractNumId w:val="9"/>
  </w:num>
  <w:num w:numId="8">
    <w:abstractNumId w:val="8"/>
  </w:num>
  <w:num w:numId="7">
    <w:abstractNumId w:val="7"/>
  </w: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bEwsjQzNDQxMzdS0lEKTi0uzszPAykwrAUAc7MStSwAAAA="/>
  </w:docVars>
  <w:rsids>
    <w:rsidRoot w:val="000F68C5"/>
    <w:rsid w:val="000F68C5"/>
    <w:rsid w:val="00472A86"/>
    <w:rsid w:val="01434030"/>
    <w:rsid w:val="0223A3B8"/>
    <w:rsid w:val="02CDA2DB"/>
    <w:rsid w:val="03263636"/>
    <w:rsid w:val="03431292"/>
    <w:rsid w:val="035BF6A9"/>
    <w:rsid w:val="0363852D"/>
    <w:rsid w:val="03726503"/>
    <w:rsid w:val="03D0C62A"/>
    <w:rsid w:val="04246858"/>
    <w:rsid w:val="04C9345A"/>
    <w:rsid w:val="04E568E4"/>
    <w:rsid w:val="04F7C70A"/>
    <w:rsid w:val="054AD535"/>
    <w:rsid w:val="05B26384"/>
    <w:rsid w:val="069B84F1"/>
    <w:rsid w:val="07326061"/>
    <w:rsid w:val="0736133B"/>
    <w:rsid w:val="07E10014"/>
    <w:rsid w:val="07E10C24"/>
    <w:rsid w:val="083E43A3"/>
    <w:rsid w:val="08FD7523"/>
    <w:rsid w:val="09104C8D"/>
    <w:rsid w:val="0937FFA0"/>
    <w:rsid w:val="097E905D"/>
    <w:rsid w:val="09D9E22E"/>
    <w:rsid w:val="0A606AFC"/>
    <w:rsid w:val="0AC41870"/>
    <w:rsid w:val="0ACC8893"/>
    <w:rsid w:val="0B00D3BA"/>
    <w:rsid w:val="0B969F9A"/>
    <w:rsid w:val="0C381E6C"/>
    <w:rsid w:val="0C53E5F5"/>
    <w:rsid w:val="0D2EF146"/>
    <w:rsid w:val="0E38747C"/>
    <w:rsid w:val="0E6FEE22"/>
    <w:rsid w:val="0FDA4619"/>
    <w:rsid w:val="10C01A4A"/>
    <w:rsid w:val="10EE09F2"/>
    <w:rsid w:val="12AD4585"/>
    <w:rsid w:val="130E29A8"/>
    <w:rsid w:val="13652272"/>
    <w:rsid w:val="13CAEFFF"/>
    <w:rsid w:val="1515D85A"/>
    <w:rsid w:val="15664D45"/>
    <w:rsid w:val="15825096"/>
    <w:rsid w:val="15962E4A"/>
    <w:rsid w:val="16915117"/>
    <w:rsid w:val="17442319"/>
    <w:rsid w:val="17AD9387"/>
    <w:rsid w:val="17C3C6E8"/>
    <w:rsid w:val="17FCE6F0"/>
    <w:rsid w:val="184BC7CF"/>
    <w:rsid w:val="18E64BDF"/>
    <w:rsid w:val="190FDD35"/>
    <w:rsid w:val="191CEF3A"/>
    <w:rsid w:val="197EBB72"/>
    <w:rsid w:val="198A2EFF"/>
    <w:rsid w:val="19BEEF22"/>
    <w:rsid w:val="1AC58122"/>
    <w:rsid w:val="1AF404C2"/>
    <w:rsid w:val="1B69AD08"/>
    <w:rsid w:val="1BF1921A"/>
    <w:rsid w:val="1C40649C"/>
    <w:rsid w:val="1C651FFC"/>
    <w:rsid w:val="1D538040"/>
    <w:rsid w:val="1ED9765C"/>
    <w:rsid w:val="1FC40F36"/>
    <w:rsid w:val="2017D43E"/>
    <w:rsid w:val="2028C59C"/>
    <w:rsid w:val="2182939B"/>
    <w:rsid w:val="21AAFEAA"/>
    <w:rsid w:val="2218F100"/>
    <w:rsid w:val="2345D4F5"/>
    <w:rsid w:val="237A98B3"/>
    <w:rsid w:val="2404193F"/>
    <w:rsid w:val="243ED8DA"/>
    <w:rsid w:val="2447DB45"/>
    <w:rsid w:val="246AC659"/>
    <w:rsid w:val="24C3F1ED"/>
    <w:rsid w:val="25B98D78"/>
    <w:rsid w:val="25F7951A"/>
    <w:rsid w:val="260696BA"/>
    <w:rsid w:val="2616AC19"/>
    <w:rsid w:val="2624284A"/>
    <w:rsid w:val="2700A58C"/>
    <w:rsid w:val="27560D94"/>
    <w:rsid w:val="27BFF8AB"/>
    <w:rsid w:val="27E42DCC"/>
    <w:rsid w:val="284E09D6"/>
    <w:rsid w:val="2873F5CA"/>
    <w:rsid w:val="289E51E7"/>
    <w:rsid w:val="2A20F16E"/>
    <w:rsid w:val="2A6BE583"/>
    <w:rsid w:val="2A8084F1"/>
    <w:rsid w:val="2AFB2EBE"/>
    <w:rsid w:val="2C6179B1"/>
    <w:rsid w:val="2C863F61"/>
    <w:rsid w:val="2CA929DE"/>
    <w:rsid w:val="2CD772B9"/>
    <w:rsid w:val="2CFB78D7"/>
    <w:rsid w:val="2D46460E"/>
    <w:rsid w:val="2D678C26"/>
    <w:rsid w:val="2D76E491"/>
    <w:rsid w:val="2E0CAD57"/>
    <w:rsid w:val="2E2F4BAC"/>
    <w:rsid w:val="2EA6449F"/>
    <w:rsid w:val="2EC7D32E"/>
    <w:rsid w:val="2ECC4D99"/>
    <w:rsid w:val="2F66EE7A"/>
    <w:rsid w:val="31BD30E4"/>
    <w:rsid w:val="31E81257"/>
    <w:rsid w:val="32006792"/>
    <w:rsid w:val="328D909B"/>
    <w:rsid w:val="33BBB70F"/>
    <w:rsid w:val="33D12602"/>
    <w:rsid w:val="33F59177"/>
    <w:rsid w:val="340BA71D"/>
    <w:rsid w:val="3419A3CF"/>
    <w:rsid w:val="35700C98"/>
    <w:rsid w:val="35781A86"/>
    <w:rsid w:val="35A786F3"/>
    <w:rsid w:val="35B87515"/>
    <w:rsid w:val="35F43EBA"/>
    <w:rsid w:val="3613A786"/>
    <w:rsid w:val="36191AA5"/>
    <w:rsid w:val="3656D869"/>
    <w:rsid w:val="3660655F"/>
    <w:rsid w:val="366A37C2"/>
    <w:rsid w:val="372092D6"/>
    <w:rsid w:val="374F8896"/>
    <w:rsid w:val="3804CAA2"/>
    <w:rsid w:val="3811CFF7"/>
    <w:rsid w:val="382F67C0"/>
    <w:rsid w:val="383909A8"/>
    <w:rsid w:val="388A7780"/>
    <w:rsid w:val="388BFCBF"/>
    <w:rsid w:val="396470A5"/>
    <w:rsid w:val="3A2647E1"/>
    <w:rsid w:val="3A37BC66"/>
    <w:rsid w:val="3AC38DA0"/>
    <w:rsid w:val="3B3B8502"/>
    <w:rsid w:val="3B6995ED"/>
    <w:rsid w:val="3B75CC40"/>
    <w:rsid w:val="3BB2E72D"/>
    <w:rsid w:val="3BC74341"/>
    <w:rsid w:val="3BD2C1B4"/>
    <w:rsid w:val="3BF403F9"/>
    <w:rsid w:val="3C9C1167"/>
    <w:rsid w:val="3D76ABFD"/>
    <w:rsid w:val="3D79DC60"/>
    <w:rsid w:val="3F0EBE14"/>
    <w:rsid w:val="3F715654"/>
    <w:rsid w:val="40646896"/>
    <w:rsid w:val="40683A44"/>
    <w:rsid w:val="40AE4CBF"/>
    <w:rsid w:val="40C71588"/>
    <w:rsid w:val="40E00FFA"/>
    <w:rsid w:val="412F9523"/>
    <w:rsid w:val="41479C8F"/>
    <w:rsid w:val="414CCF73"/>
    <w:rsid w:val="41DFD38E"/>
    <w:rsid w:val="42675868"/>
    <w:rsid w:val="427BE05B"/>
    <w:rsid w:val="43FE4DA7"/>
    <w:rsid w:val="441BF255"/>
    <w:rsid w:val="4462FDAA"/>
    <w:rsid w:val="4473CB34"/>
    <w:rsid w:val="44C6B1FD"/>
    <w:rsid w:val="44D88184"/>
    <w:rsid w:val="44F4C26B"/>
    <w:rsid w:val="4581BDE2"/>
    <w:rsid w:val="461871E3"/>
    <w:rsid w:val="461EE0AF"/>
    <w:rsid w:val="46C135BB"/>
    <w:rsid w:val="46F9488D"/>
    <w:rsid w:val="46FA033A"/>
    <w:rsid w:val="47256C08"/>
    <w:rsid w:val="47DD8A04"/>
    <w:rsid w:val="481A6434"/>
    <w:rsid w:val="487D5316"/>
    <w:rsid w:val="4968BF99"/>
    <w:rsid w:val="4972036C"/>
    <w:rsid w:val="4A276835"/>
    <w:rsid w:val="4A4B802C"/>
    <w:rsid w:val="4ACC03BA"/>
    <w:rsid w:val="4B2D4861"/>
    <w:rsid w:val="4B7AB533"/>
    <w:rsid w:val="4BE02992"/>
    <w:rsid w:val="4C3BEAFE"/>
    <w:rsid w:val="4CC37F05"/>
    <w:rsid w:val="4CF19870"/>
    <w:rsid w:val="4D6A308B"/>
    <w:rsid w:val="4DD02AA2"/>
    <w:rsid w:val="4DEF43E3"/>
    <w:rsid w:val="4ED85817"/>
    <w:rsid w:val="4F201C25"/>
    <w:rsid w:val="4F5F6B59"/>
    <w:rsid w:val="50252178"/>
    <w:rsid w:val="502A648D"/>
    <w:rsid w:val="514BFBD2"/>
    <w:rsid w:val="51532420"/>
    <w:rsid w:val="51AC9D95"/>
    <w:rsid w:val="5240A009"/>
    <w:rsid w:val="52E7ACC8"/>
    <w:rsid w:val="52F16B5A"/>
    <w:rsid w:val="53676462"/>
    <w:rsid w:val="5372FB77"/>
    <w:rsid w:val="5385C718"/>
    <w:rsid w:val="53FC114B"/>
    <w:rsid w:val="54636E96"/>
    <w:rsid w:val="547EB369"/>
    <w:rsid w:val="554614DD"/>
    <w:rsid w:val="555C3F42"/>
    <w:rsid w:val="5578DE93"/>
    <w:rsid w:val="5612BE8A"/>
    <w:rsid w:val="56C8CFF6"/>
    <w:rsid w:val="574C0059"/>
    <w:rsid w:val="57A6F99B"/>
    <w:rsid w:val="57D63031"/>
    <w:rsid w:val="592B28A2"/>
    <w:rsid w:val="595801BE"/>
    <w:rsid w:val="59A473B2"/>
    <w:rsid w:val="5A5833F2"/>
    <w:rsid w:val="5ABB0891"/>
    <w:rsid w:val="5ABEE2E3"/>
    <w:rsid w:val="5B465873"/>
    <w:rsid w:val="5B9DB2C2"/>
    <w:rsid w:val="5BBDE652"/>
    <w:rsid w:val="5BC2E7E6"/>
    <w:rsid w:val="5C0AAC2A"/>
    <w:rsid w:val="5D6D9552"/>
    <w:rsid w:val="5D9ACBB8"/>
    <w:rsid w:val="5DDCA452"/>
    <w:rsid w:val="5E530249"/>
    <w:rsid w:val="5E577679"/>
    <w:rsid w:val="5EB5810D"/>
    <w:rsid w:val="5EBAC237"/>
    <w:rsid w:val="5EDB00CE"/>
    <w:rsid w:val="5EFDB44B"/>
    <w:rsid w:val="5F317F46"/>
    <w:rsid w:val="5FBC2026"/>
    <w:rsid w:val="5FC91677"/>
    <w:rsid w:val="60E281D9"/>
    <w:rsid w:val="60F5A91F"/>
    <w:rsid w:val="625F5013"/>
    <w:rsid w:val="62ABA693"/>
    <w:rsid w:val="62E3BE0B"/>
    <w:rsid w:val="636A80D2"/>
    <w:rsid w:val="6386DDF4"/>
    <w:rsid w:val="642B448E"/>
    <w:rsid w:val="642DDFA1"/>
    <w:rsid w:val="643AFD7D"/>
    <w:rsid w:val="646A4FEE"/>
    <w:rsid w:val="649C879A"/>
    <w:rsid w:val="65E37FD8"/>
    <w:rsid w:val="6616F56C"/>
    <w:rsid w:val="663857FB"/>
    <w:rsid w:val="665FF1A2"/>
    <w:rsid w:val="666E9A64"/>
    <w:rsid w:val="6688A00C"/>
    <w:rsid w:val="67489196"/>
    <w:rsid w:val="67619530"/>
    <w:rsid w:val="67A2FD7B"/>
    <w:rsid w:val="67A5570D"/>
    <w:rsid w:val="67DD3D93"/>
    <w:rsid w:val="67E0D0A7"/>
    <w:rsid w:val="6824706D"/>
    <w:rsid w:val="685E212E"/>
    <w:rsid w:val="68AEA723"/>
    <w:rsid w:val="69A90223"/>
    <w:rsid w:val="69BB3C11"/>
    <w:rsid w:val="69C82E54"/>
    <w:rsid w:val="69E3404B"/>
    <w:rsid w:val="6A1EFB2B"/>
    <w:rsid w:val="6A1FBA0D"/>
    <w:rsid w:val="6A2D4805"/>
    <w:rsid w:val="6A49EDB4"/>
    <w:rsid w:val="6AF69453"/>
    <w:rsid w:val="6AFBC570"/>
    <w:rsid w:val="6CE00E22"/>
    <w:rsid w:val="6D4B29D0"/>
    <w:rsid w:val="6D7182D5"/>
    <w:rsid w:val="6DA662E4"/>
    <w:rsid w:val="6E525C99"/>
    <w:rsid w:val="6ED65B9B"/>
    <w:rsid w:val="6F3C40D9"/>
    <w:rsid w:val="6F60B908"/>
    <w:rsid w:val="6F9B49B3"/>
    <w:rsid w:val="70500AB6"/>
    <w:rsid w:val="70C1D08B"/>
    <w:rsid w:val="712B2A16"/>
    <w:rsid w:val="71B67D9A"/>
    <w:rsid w:val="71BCC912"/>
    <w:rsid w:val="71BD3A0A"/>
    <w:rsid w:val="720AEA6F"/>
    <w:rsid w:val="7273F9DF"/>
    <w:rsid w:val="727F8C04"/>
    <w:rsid w:val="72C522DF"/>
    <w:rsid w:val="7312B812"/>
    <w:rsid w:val="732D8E12"/>
    <w:rsid w:val="73915592"/>
    <w:rsid w:val="73F65623"/>
    <w:rsid w:val="7408E282"/>
    <w:rsid w:val="74348DBB"/>
    <w:rsid w:val="74E1A33F"/>
    <w:rsid w:val="75B7765D"/>
    <w:rsid w:val="75F0B214"/>
    <w:rsid w:val="761980E1"/>
    <w:rsid w:val="7631C7EF"/>
    <w:rsid w:val="76821000"/>
    <w:rsid w:val="76DBCDC0"/>
    <w:rsid w:val="76E83B55"/>
    <w:rsid w:val="774A0461"/>
    <w:rsid w:val="778A02C6"/>
    <w:rsid w:val="779A36E6"/>
    <w:rsid w:val="77F658ED"/>
    <w:rsid w:val="7828B750"/>
    <w:rsid w:val="7839FDBA"/>
    <w:rsid w:val="784281BD"/>
    <w:rsid w:val="78C732A4"/>
    <w:rsid w:val="78DCA197"/>
    <w:rsid w:val="79B51462"/>
    <w:rsid w:val="79D5CE1B"/>
    <w:rsid w:val="79DEBFB2"/>
    <w:rsid w:val="7A422442"/>
    <w:rsid w:val="7A4DE032"/>
    <w:rsid w:val="7ABE38C9"/>
    <w:rsid w:val="7B50E4C3"/>
    <w:rsid w:val="7BFF7CD6"/>
    <w:rsid w:val="7C03DD8C"/>
    <w:rsid w:val="7C537631"/>
    <w:rsid w:val="7CECB524"/>
    <w:rsid w:val="7E2BE8F4"/>
    <w:rsid w:val="7F6F7FFC"/>
    <w:rsid w:val="7FBE2112"/>
    <w:rsid w:val="7FE0E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60D92"/>
  <w15:chartTrackingRefBased/>
  <w15:docId w15:val="{880362F3-3982-40D5-A99C-163D92731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numbering" Target="/word/numbering.xml" Id="Rc74eda33818d48a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F314D42E70FB4F962E325C4CCF27EF" ma:contentTypeVersion="11" ma:contentTypeDescription="Create a new document." ma:contentTypeScope="" ma:versionID="86d0c5eb7680b22b55b1b53511c5c4fd">
  <xsd:schema xmlns:xsd="http://www.w3.org/2001/XMLSchema" xmlns:xs="http://www.w3.org/2001/XMLSchema" xmlns:p="http://schemas.microsoft.com/office/2006/metadata/properties" xmlns:ns2="282a6439-55bf-4e0c-8e7b-3c6254bfab40" xmlns:ns3="2154648b-c288-4c61-a630-f86fa10bab94" targetNamespace="http://schemas.microsoft.com/office/2006/metadata/properties" ma:root="true" ma:fieldsID="7837bdda419d93c8125662830abb78fc" ns2:_="" ns3:_="">
    <xsd:import namespace="282a6439-55bf-4e0c-8e7b-3c6254bfab40"/>
    <xsd:import namespace="2154648b-c288-4c61-a630-f86fa10bab9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2a6439-55bf-4e0c-8e7b-3c6254bfab4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4648b-c288-4c61-a630-f86fa10ba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9EEFC3-CFD2-4754-8485-18F6A0DB0A86}"/>
</file>

<file path=customXml/itemProps2.xml><?xml version="1.0" encoding="utf-8"?>
<ds:datastoreItem xmlns:ds="http://schemas.openxmlformats.org/officeDocument/2006/customXml" ds:itemID="{66E7B4C3-5EEA-4402-A510-483DCA936B7B}"/>
</file>

<file path=customXml/itemProps3.xml><?xml version="1.0" encoding="utf-8"?>
<ds:datastoreItem xmlns:ds="http://schemas.openxmlformats.org/officeDocument/2006/customXml" ds:itemID="{A1444DAB-1D16-47AF-AA75-945951E432B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Qureshi</dc:creator>
  <cp:keywords/>
  <dc:description/>
  <cp:lastModifiedBy>Hamza Qureshi</cp:lastModifiedBy>
  <cp:revision>5</cp:revision>
  <dcterms:created xsi:type="dcterms:W3CDTF">2021-02-17T17:00:00Z</dcterms:created>
  <dcterms:modified xsi:type="dcterms:W3CDTF">2021-02-25T1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F314D42E70FB4F962E325C4CCF27EF</vt:lpwstr>
  </property>
</Properties>
</file>